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C773F9" w:rsidRPr="00B61034" w:rsidRDefault="00691E94">
      <w:pPr>
        <w:pStyle w:val="Heading1"/>
        <w:rPr>
          <w:rFonts w:eastAsia="思源宋體"/>
          <w:sz w:val="28"/>
          <w:szCs w:val="28"/>
          <w:lang w:eastAsia="zh-CN"/>
        </w:rPr>
      </w:pPr>
      <w:bookmarkStart w:id="0" w:name="header-n0"/>
      <w:r w:rsidRPr="00B61034">
        <w:rPr>
          <w:rFonts w:eastAsia="思源宋體"/>
          <w:sz w:val="28"/>
          <w:szCs w:val="28"/>
          <w:lang w:eastAsia="zh-CN"/>
        </w:rPr>
        <w:t>实验</w:t>
      </w:r>
      <w:r w:rsidRPr="00B61034">
        <w:rPr>
          <w:rFonts w:eastAsia="思源宋體"/>
          <w:sz w:val="28"/>
          <w:szCs w:val="28"/>
          <w:lang w:eastAsia="zh-CN"/>
        </w:rPr>
        <w:t xml:space="preserve"> 4 </w:t>
      </w:r>
      <w:r w:rsidRPr="00B61034">
        <w:rPr>
          <w:rFonts w:eastAsia="思源宋體"/>
          <w:sz w:val="28"/>
          <w:szCs w:val="28"/>
          <w:lang w:eastAsia="zh-CN"/>
        </w:rPr>
        <w:t>：单周期</w:t>
      </w:r>
      <w:r w:rsidRPr="00B61034">
        <w:rPr>
          <w:rFonts w:eastAsia="思源宋體"/>
          <w:sz w:val="28"/>
          <w:szCs w:val="28"/>
          <w:lang w:eastAsia="zh-CN"/>
        </w:rPr>
        <w:t>CPU</w:t>
      </w:r>
      <w:r w:rsidRPr="00B61034">
        <w:rPr>
          <w:rFonts w:eastAsia="思源宋體"/>
          <w:sz w:val="28"/>
          <w:szCs w:val="28"/>
          <w:lang w:eastAsia="zh-CN"/>
        </w:rPr>
        <w:t>设计</w:t>
      </w:r>
      <w:bookmarkEnd w:id="0"/>
    </w:p>
    <w:bookmarkStart w:id="1" w:name="toc"/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fldChar w:fldCharType="begin"/>
      </w:r>
      <w:r w:rsidRPr="00B61034">
        <w:rPr>
          <w:rFonts w:eastAsia="思源宋體"/>
          <w:sz w:val="22"/>
          <w:szCs w:val="22"/>
        </w:rPr>
        <w:instrText xml:space="preserve"> HYPERLINK \l "header-n0" \h </w:instrText>
      </w:r>
      <w:r w:rsidRPr="00B61034">
        <w:rPr>
          <w:rFonts w:eastAsia="思源宋體"/>
          <w:sz w:val="22"/>
          <w:szCs w:val="22"/>
        </w:rPr>
        <w:fldChar w:fldCharType="separate"/>
      </w:r>
      <w:r w:rsidRPr="00B61034">
        <w:rPr>
          <w:rStyle w:val="Hyperlink"/>
          <w:rFonts w:eastAsia="思源宋體"/>
          <w:sz w:val="22"/>
          <w:szCs w:val="22"/>
        </w:rPr>
        <w:t>实验</w:t>
      </w:r>
      <w:r w:rsidRPr="00B61034">
        <w:rPr>
          <w:rStyle w:val="Hyperlink"/>
          <w:rFonts w:eastAsia="思源宋體"/>
          <w:sz w:val="22"/>
          <w:szCs w:val="22"/>
        </w:rPr>
        <w:t xml:space="preserve"> 4 </w:t>
      </w:r>
      <w:r w:rsidRPr="00B61034">
        <w:rPr>
          <w:rStyle w:val="Hyperlink"/>
          <w:rFonts w:eastAsia="思源宋體"/>
          <w:sz w:val="22"/>
          <w:szCs w:val="22"/>
        </w:rPr>
        <w:t>：单周期</w:t>
      </w:r>
      <w:r w:rsidRPr="00B61034">
        <w:rPr>
          <w:rStyle w:val="Hyperlink"/>
          <w:rFonts w:eastAsia="思源宋體"/>
          <w:sz w:val="22"/>
          <w:szCs w:val="22"/>
        </w:rPr>
        <w:t>CPU</w:t>
      </w:r>
      <w:r w:rsidRPr="00B61034">
        <w:rPr>
          <w:rStyle w:val="Hyperlink"/>
          <w:rFonts w:eastAsia="思源宋體"/>
          <w:sz w:val="22"/>
          <w:szCs w:val="22"/>
        </w:rPr>
        <w:t>设计</w:t>
      </w:r>
      <w:r w:rsidRPr="00B61034">
        <w:rPr>
          <w:rStyle w:val="Hyperlink"/>
          <w:rFonts w:eastAsia="思源宋體"/>
          <w:sz w:val="22"/>
          <w:szCs w:val="22"/>
        </w:rPr>
        <w:fldChar w:fldCharType="end"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hyperlink w:anchor="header-n3">
        <w:r w:rsidRPr="00B61034">
          <w:rPr>
            <w:rStyle w:val="Hyperlink"/>
            <w:rFonts w:eastAsia="思源宋體"/>
            <w:sz w:val="22"/>
            <w:szCs w:val="22"/>
          </w:rPr>
          <w:t xml:space="preserve">Part 1 </w:t>
        </w:r>
        <w:r w:rsidRPr="00B61034">
          <w:rPr>
            <w:rStyle w:val="Hyperlink"/>
            <w:rFonts w:eastAsia="思源宋體"/>
            <w:sz w:val="22"/>
            <w:szCs w:val="22"/>
          </w:rPr>
          <w:t>基本信息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4">
        <w:r w:rsidRPr="00B61034">
          <w:rPr>
            <w:rStyle w:val="Hyperlink"/>
            <w:rFonts w:eastAsia="思源宋體"/>
            <w:sz w:val="22"/>
            <w:szCs w:val="22"/>
          </w:rPr>
          <w:t>小组成员信息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26">
        <w:r w:rsidRPr="00B61034">
          <w:rPr>
            <w:rStyle w:val="Hyperlink"/>
            <w:rFonts w:eastAsia="思源宋體"/>
            <w:sz w:val="22"/>
            <w:szCs w:val="22"/>
          </w:rPr>
          <w:t>声明</w:t>
        </w:r>
      </w:hyperlink>
      <w:bookmarkStart w:id="2" w:name="_GoBack"/>
      <w:bookmarkEnd w:id="2"/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6">
        <w:r w:rsidRPr="00B61034">
          <w:rPr>
            <w:rStyle w:val="Hyperlink"/>
            <w:rFonts w:eastAsia="思源宋體"/>
            <w:sz w:val="22"/>
            <w:szCs w:val="22"/>
          </w:rPr>
          <w:t>工程哈希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hyperlink w:anchor="header-n38">
        <w:r w:rsidRPr="00B61034">
          <w:rPr>
            <w:rStyle w:val="Hyperlink"/>
            <w:rFonts w:eastAsia="思源宋體"/>
            <w:sz w:val="22"/>
            <w:szCs w:val="22"/>
          </w:rPr>
          <w:t xml:space="preserve">Part 2 </w:t>
        </w:r>
        <w:r w:rsidRPr="00B61034">
          <w:rPr>
            <w:rStyle w:val="Hyperlink"/>
            <w:rFonts w:eastAsia="思源宋體"/>
            <w:sz w:val="22"/>
            <w:szCs w:val="22"/>
          </w:rPr>
          <w:t>实验目的及原理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9">
        <w:r w:rsidRPr="00B61034">
          <w:rPr>
            <w:rStyle w:val="Hyperlink"/>
            <w:rFonts w:eastAsia="思源宋體"/>
            <w:sz w:val="22"/>
            <w:szCs w:val="22"/>
          </w:rPr>
          <w:t>实验目的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45">
        <w:r w:rsidRPr="00B61034">
          <w:rPr>
            <w:rStyle w:val="Hyperlink"/>
            <w:rFonts w:eastAsia="思源宋體"/>
            <w:sz w:val="22"/>
            <w:szCs w:val="22"/>
          </w:rPr>
          <w:t>译码真值表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46">
        <w:r w:rsidRPr="00B61034">
          <w:rPr>
            <w:rStyle w:val="Hyperlink"/>
            <w:rFonts w:eastAsia="思源宋體"/>
            <w:sz w:val="22"/>
            <w:szCs w:val="22"/>
          </w:rPr>
          <w:t>主控制模块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47">
        <w:r w:rsidRPr="00B61034">
          <w:rPr>
            <w:rStyle w:val="Hyperlink"/>
            <w:rFonts w:eastAsia="思源宋體"/>
            <w:sz w:val="22"/>
            <w:szCs w:val="22"/>
          </w:rPr>
          <w:t>指令类型译码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98">
        <w:r w:rsidRPr="00B61034">
          <w:rPr>
            <w:rStyle w:val="Hyperlink"/>
            <w:rFonts w:eastAsia="思源宋體"/>
            <w:sz w:val="22"/>
            <w:szCs w:val="22"/>
          </w:rPr>
          <w:t>控制信号译码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166">
        <w:r w:rsidRPr="00B61034">
          <w:rPr>
            <w:rStyle w:val="Hyperlink"/>
            <w:rFonts w:eastAsia="思源宋體"/>
            <w:sz w:val="22"/>
            <w:szCs w:val="22"/>
          </w:rPr>
          <w:t>ALU</w:t>
        </w:r>
        <w:r w:rsidRPr="00B61034">
          <w:rPr>
            <w:rStyle w:val="Hyperlink"/>
            <w:rFonts w:eastAsia="思源宋體"/>
            <w:sz w:val="22"/>
            <w:szCs w:val="22"/>
          </w:rPr>
          <w:t>控制模块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167">
        <w:r w:rsidRPr="00B61034">
          <w:rPr>
            <w:rStyle w:val="Hyperlink"/>
            <w:rFonts w:eastAsia="思源宋體"/>
            <w:sz w:val="22"/>
            <w:szCs w:val="22"/>
          </w:rPr>
          <w:t>ALU</w:t>
        </w:r>
        <w:r w:rsidRPr="00B61034">
          <w:rPr>
            <w:rStyle w:val="Hyperlink"/>
            <w:rFonts w:eastAsia="思源宋體"/>
            <w:sz w:val="22"/>
            <w:szCs w:val="22"/>
          </w:rPr>
          <w:t>操作类型译码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249">
        <w:r w:rsidRPr="00B61034">
          <w:rPr>
            <w:rStyle w:val="Hyperlink"/>
            <w:rFonts w:eastAsia="思源宋體"/>
            <w:sz w:val="22"/>
            <w:szCs w:val="22"/>
          </w:rPr>
          <w:t>ALU</w:t>
        </w:r>
        <w:r w:rsidRPr="00B61034">
          <w:rPr>
            <w:rStyle w:val="Hyperlink"/>
            <w:rFonts w:eastAsia="思源宋體"/>
            <w:sz w:val="22"/>
            <w:szCs w:val="22"/>
          </w:rPr>
          <w:t>控制信号译码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287">
        <w:r w:rsidRPr="00B61034">
          <w:rPr>
            <w:rStyle w:val="Hyperlink"/>
            <w:rFonts w:eastAsia="思源宋體"/>
            <w:sz w:val="22"/>
            <w:szCs w:val="22"/>
          </w:rPr>
          <w:t>组织结构图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hyperlink w:anchor="header-n290">
        <w:r w:rsidRPr="00B61034">
          <w:rPr>
            <w:rStyle w:val="Hyperlink"/>
            <w:rFonts w:eastAsia="思源宋體"/>
            <w:sz w:val="22"/>
            <w:szCs w:val="22"/>
          </w:rPr>
          <w:t xml:space="preserve">Part 3 </w:t>
        </w:r>
        <w:r w:rsidRPr="00B61034">
          <w:rPr>
            <w:rStyle w:val="Hyperlink"/>
            <w:rFonts w:eastAsia="思源宋體"/>
            <w:sz w:val="22"/>
            <w:szCs w:val="22"/>
          </w:rPr>
          <w:t>模块实现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291">
        <w:r w:rsidRPr="00B61034">
          <w:rPr>
            <w:rStyle w:val="Hyperlink"/>
            <w:rFonts w:eastAsia="思源宋體"/>
            <w:sz w:val="22"/>
            <w:szCs w:val="22"/>
          </w:rPr>
          <w:t>主要功能模块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292">
        <w:r w:rsidRPr="00B61034">
          <w:rPr>
            <w:rStyle w:val="Hyperlink"/>
            <w:rFonts w:eastAsia="思源宋體"/>
            <w:sz w:val="22"/>
            <w:szCs w:val="22"/>
          </w:rPr>
          <w:t>N</w:t>
        </w:r>
        <w:r w:rsidRPr="00B61034">
          <w:rPr>
            <w:rStyle w:val="Hyperlink"/>
            <w:rFonts w:eastAsia="思源宋體"/>
            <w:sz w:val="22"/>
            <w:szCs w:val="22"/>
          </w:rPr>
          <w:t>位二选一模块</w:t>
        </w:r>
        <w:r w:rsidRPr="00B61034">
          <w:rPr>
            <w:rStyle w:val="Hyperlink"/>
            <w:rFonts w:eastAsia="思源宋體"/>
            <w:sz w:val="22"/>
            <w:szCs w:val="22"/>
          </w:rPr>
          <w:t xml:space="preserve"> single_mux #(N)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295">
        <w:r w:rsidRPr="00B61034">
          <w:rPr>
            <w:rStyle w:val="Hyperlink"/>
            <w:rFonts w:eastAsia="思源宋體"/>
            <w:sz w:val="22"/>
            <w:szCs w:val="22"/>
          </w:rPr>
          <w:t>32</w:t>
        </w:r>
        <w:r w:rsidRPr="00B61034">
          <w:rPr>
            <w:rStyle w:val="Hyperlink"/>
            <w:rFonts w:eastAsia="思源宋體"/>
            <w:sz w:val="22"/>
            <w:szCs w:val="22"/>
          </w:rPr>
          <w:t>位加法器模块</w:t>
        </w:r>
        <w:r w:rsidRPr="00B61034">
          <w:rPr>
            <w:rStyle w:val="Hyperlink"/>
            <w:rFonts w:eastAsia="思源宋體"/>
            <w:sz w:val="22"/>
            <w:szCs w:val="22"/>
          </w:rPr>
          <w:t xml:space="preserve"> single_add #(N)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298">
        <w:r w:rsidRPr="00B61034">
          <w:rPr>
            <w:rStyle w:val="Hyperlink"/>
            <w:rFonts w:eastAsia="思源宋體"/>
            <w:sz w:val="22"/>
            <w:szCs w:val="22"/>
          </w:rPr>
          <w:t>PC</w:t>
        </w:r>
        <w:r w:rsidRPr="00B61034">
          <w:rPr>
            <w:rStyle w:val="Hyperlink"/>
            <w:rFonts w:eastAsia="思源宋體"/>
            <w:sz w:val="22"/>
            <w:szCs w:val="22"/>
          </w:rPr>
          <w:t>程序计数器模块</w:t>
        </w:r>
        <w:r w:rsidRPr="00B61034">
          <w:rPr>
            <w:rStyle w:val="Hyperlink"/>
            <w:rFonts w:eastAsia="思源宋體"/>
            <w:sz w:val="22"/>
            <w:szCs w:val="22"/>
          </w:rPr>
          <w:t xml:space="preserve"> single_pc #(N)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01">
        <w:r w:rsidRPr="00B61034">
          <w:rPr>
            <w:rStyle w:val="Hyperlink"/>
            <w:rFonts w:eastAsia="思源宋體"/>
            <w:sz w:val="22"/>
            <w:szCs w:val="22"/>
          </w:rPr>
          <w:t>PC+4</w:t>
        </w:r>
        <w:r w:rsidRPr="00B61034">
          <w:rPr>
            <w:rStyle w:val="Hyperlink"/>
            <w:rFonts w:eastAsia="思源宋體"/>
            <w:sz w:val="22"/>
            <w:szCs w:val="22"/>
          </w:rPr>
          <w:t>模块</w:t>
        </w:r>
        <w:r w:rsidRPr="00B61034">
          <w:rPr>
            <w:rStyle w:val="Hyperlink"/>
            <w:rFonts w:eastAsia="思源宋體"/>
            <w:sz w:val="22"/>
            <w:szCs w:val="22"/>
          </w:rPr>
          <w:t xml:space="preserve"> single</w:t>
        </w:r>
        <w:r w:rsidRPr="00B61034">
          <w:rPr>
            <w:rStyle w:val="Hyperlink"/>
            <w:rFonts w:eastAsia="思源宋體"/>
            <w:i/>
            <w:sz w:val="22"/>
            <w:szCs w:val="22"/>
          </w:rPr>
          <w:t>pc</w:t>
        </w:r>
        <w:r w:rsidRPr="00B61034">
          <w:rPr>
            <w:rStyle w:val="Hyperlink"/>
            <w:rFonts w:eastAsia="思源宋體"/>
            <w:sz w:val="22"/>
            <w:szCs w:val="22"/>
          </w:rPr>
          <w:t>plus_4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03">
        <w:r w:rsidRPr="00B61034">
          <w:rPr>
            <w:rStyle w:val="Hyperlink"/>
            <w:rFonts w:eastAsia="思源宋體"/>
            <w:sz w:val="22"/>
            <w:szCs w:val="22"/>
          </w:rPr>
          <w:t>寄存器堆模块</w:t>
        </w:r>
        <w:r w:rsidRPr="00B61034">
          <w:rPr>
            <w:rStyle w:val="Hyperlink"/>
            <w:rFonts w:eastAsia="思源宋體"/>
            <w:sz w:val="22"/>
            <w:szCs w:val="22"/>
          </w:rPr>
          <w:t xml:space="preserve"> single_gpr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06">
        <w:r w:rsidRPr="00B61034">
          <w:rPr>
            <w:rStyle w:val="Hyperlink"/>
            <w:rFonts w:eastAsia="思源宋體"/>
            <w:sz w:val="22"/>
            <w:szCs w:val="22"/>
          </w:rPr>
          <w:t>控制模块</w:t>
        </w:r>
        <w:r w:rsidRPr="00B61034">
          <w:rPr>
            <w:rStyle w:val="Hyperlink"/>
            <w:rFonts w:eastAsia="思源宋體"/>
            <w:sz w:val="22"/>
            <w:szCs w:val="22"/>
          </w:rPr>
          <w:t xml:space="preserve"> single_ctrl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09">
        <w:r w:rsidRPr="00B61034">
          <w:rPr>
            <w:rStyle w:val="Hyperlink"/>
            <w:rFonts w:eastAsia="思源宋體"/>
            <w:sz w:val="22"/>
            <w:szCs w:val="22"/>
          </w:rPr>
          <w:t>ALU</w:t>
        </w:r>
        <w:r w:rsidRPr="00B61034">
          <w:rPr>
            <w:rStyle w:val="Hyperlink"/>
            <w:rFonts w:eastAsia="思源宋體"/>
            <w:sz w:val="22"/>
            <w:szCs w:val="22"/>
          </w:rPr>
          <w:t>控制模块</w:t>
        </w:r>
        <w:r w:rsidRPr="00B61034">
          <w:rPr>
            <w:rStyle w:val="Hyperlink"/>
            <w:rFonts w:eastAsia="思源宋體"/>
            <w:sz w:val="22"/>
            <w:szCs w:val="22"/>
          </w:rPr>
          <w:t xml:space="preserve"> single</w:t>
        </w:r>
        <w:r w:rsidRPr="00B61034">
          <w:rPr>
            <w:rStyle w:val="Hyperlink"/>
            <w:rFonts w:eastAsia="思源宋體"/>
            <w:i/>
            <w:sz w:val="22"/>
            <w:szCs w:val="22"/>
          </w:rPr>
          <w:t>alu</w:t>
        </w:r>
        <w:r w:rsidRPr="00B61034">
          <w:rPr>
            <w:rStyle w:val="Hyperlink"/>
            <w:rFonts w:eastAsia="思源宋體"/>
            <w:sz w:val="22"/>
            <w:szCs w:val="22"/>
          </w:rPr>
          <w:t>ctrl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12">
        <w:r w:rsidRPr="00B61034">
          <w:rPr>
            <w:rStyle w:val="Hyperlink"/>
            <w:rFonts w:eastAsia="思源宋體"/>
            <w:sz w:val="22"/>
            <w:szCs w:val="22"/>
          </w:rPr>
          <w:t>16</w:t>
        </w:r>
        <w:r w:rsidRPr="00B61034">
          <w:rPr>
            <w:rStyle w:val="Hyperlink"/>
            <w:rFonts w:eastAsia="思源宋體"/>
            <w:sz w:val="22"/>
            <w:szCs w:val="22"/>
          </w:rPr>
          <w:t>位至</w:t>
        </w:r>
        <w:r w:rsidRPr="00B61034">
          <w:rPr>
            <w:rStyle w:val="Hyperlink"/>
            <w:rFonts w:eastAsia="思源宋體"/>
            <w:sz w:val="22"/>
            <w:szCs w:val="22"/>
          </w:rPr>
          <w:t>32</w:t>
        </w:r>
        <w:r w:rsidRPr="00B61034">
          <w:rPr>
            <w:rStyle w:val="Hyperlink"/>
            <w:rFonts w:eastAsia="思源宋體"/>
            <w:sz w:val="22"/>
            <w:szCs w:val="22"/>
          </w:rPr>
          <w:t>位带符号扩展模块</w:t>
        </w:r>
        <w:r w:rsidRPr="00B61034">
          <w:rPr>
            <w:rStyle w:val="Hyperlink"/>
            <w:rFonts w:eastAsia="思源宋體"/>
            <w:sz w:val="22"/>
            <w:szCs w:val="22"/>
          </w:rPr>
          <w:t xml:space="preserve"> single_signext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15">
        <w:r w:rsidRPr="00B61034">
          <w:rPr>
            <w:rStyle w:val="Hyperlink"/>
            <w:rFonts w:eastAsia="思源宋體"/>
            <w:sz w:val="22"/>
            <w:szCs w:val="22"/>
          </w:rPr>
          <w:t>ALU</w:t>
        </w:r>
        <w:r w:rsidRPr="00B61034">
          <w:rPr>
            <w:rStyle w:val="Hyperlink"/>
            <w:rFonts w:eastAsia="思源宋體"/>
            <w:sz w:val="22"/>
            <w:szCs w:val="22"/>
          </w:rPr>
          <w:t>模块</w:t>
        </w:r>
        <w:r w:rsidRPr="00B61034">
          <w:rPr>
            <w:rStyle w:val="Hyperlink"/>
            <w:rFonts w:eastAsia="思源宋體"/>
            <w:sz w:val="22"/>
            <w:szCs w:val="22"/>
          </w:rPr>
          <w:t xml:space="preserve"> single_alu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19">
        <w:r w:rsidRPr="00B61034">
          <w:rPr>
            <w:rStyle w:val="Hyperlink"/>
            <w:rFonts w:eastAsia="思源宋體"/>
            <w:sz w:val="22"/>
            <w:szCs w:val="22"/>
          </w:rPr>
          <w:t>调试验证模块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20">
        <w:r w:rsidRPr="00B61034">
          <w:rPr>
            <w:rStyle w:val="Hyperlink"/>
            <w:rFonts w:eastAsia="思源宋體"/>
            <w:sz w:val="22"/>
            <w:szCs w:val="22"/>
          </w:rPr>
          <w:t>100ms</w:t>
        </w:r>
        <w:r w:rsidRPr="00B61034">
          <w:rPr>
            <w:rStyle w:val="Hyperlink"/>
            <w:rFonts w:eastAsia="思源宋體"/>
            <w:sz w:val="22"/>
            <w:szCs w:val="22"/>
          </w:rPr>
          <w:t>时钟模块</w:t>
        </w:r>
        <w:r w:rsidRPr="00B61034">
          <w:rPr>
            <w:rStyle w:val="Hyperlink"/>
            <w:rFonts w:eastAsia="思源宋體"/>
            <w:sz w:val="22"/>
            <w:szCs w:val="22"/>
          </w:rPr>
          <w:t xml:space="preserve"> clk</w:t>
        </w:r>
        <w:r w:rsidRPr="00B61034">
          <w:rPr>
            <w:rStyle w:val="Hyperlink"/>
            <w:rFonts w:eastAsia="思源宋體"/>
            <w:i/>
            <w:sz w:val="22"/>
            <w:szCs w:val="22"/>
          </w:rPr>
          <w:t>100ms #(DIV</w:t>
        </w:r>
        <w:r w:rsidRPr="00B61034">
          <w:rPr>
            <w:rStyle w:val="Hyperlink"/>
            <w:rFonts w:eastAsia="思源宋體"/>
            <w:sz w:val="22"/>
            <w:szCs w:val="22"/>
          </w:rPr>
          <w:t>1s)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lastRenderedPageBreak/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23">
        <w:r w:rsidRPr="00B61034">
          <w:rPr>
            <w:rStyle w:val="Hyperlink"/>
            <w:rFonts w:eastAsia="思源宋體"/>
            <w:sz w:val="22"/>
            <w:szCs w:val="22"/>
          </w:rPr>
          <w:t>防抖模块</w:t>
        </w:r>
        <w:r w:rsidRPr="00B61034">
          <w:rPr>
            <w:rStyle w:val="Hyperlink"/>
            <w:rFonts w:eastAsia="思源宋體"/>
            <w:sz w:val="22"/>
            <w:szCs w:val="22"/>
          </w:rPr>
          <w:t xml:space="preserve"> pedebounce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26">
        <w:r w:rsidRPr="00B61034">
          <w:rPr>
            <w:rStyle w:val="Hyperlink"/>
            <w:rFonts w:eastAsia="思源宋體"/>
            <w:sz w:val="22"/>
            <w:szCs w:val="22"/>
          </w:rPr>
          <w:t>16</w:t>
        </w:r>
        <w:r w:rsidRPr="00B61034">
          <w:rPr>
            <w:rStyle w:val="Hyperlink"/>
            <w:rFonts w:eastAsia="思源宋體"/>
            <w:sz w:val="22"/>
            <w:szCs w:val="22"/>
          </w:rPr>
          <w:t>位四选一模块</w:t>
        </w:r>
        <w:r w:rsidRPr="00B61034">
          <w:rPr>
            <w:rStyle w:val="Hyperlink"/>
            <w:rFonts w:eastAsia="思源宋體"/>
            <w:sz w:val="22"/>
            <w:szCs w:val="22"/>
          </w:rPr>
          <w:t xml:space="preserve"> MUX4to1b2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29">
        <w:r w:rsidRPr="00B61034">
          <w:rPr>
            <w:rStyle w:val="Hyperlink"/>
            <w:rFonts w:eastAsia="思源宋體"/>
            <w:sz w:val="22"/>
            <w:szCs w:val="22"/>
          </w:rPr>
          <w:t>时钟计数器模块</w:t>
        </w:r>
        <w:r w:rsidRPr="00B61034">
          <w:rPr>
            <w:rStyle w:val="Hyperlink"/>
            <w:rFonts w:eastAsia="思源宋體"/>
            <w:sz w:val="22"/>
            <w:szCs w:val="22"/>
          </w:rPr>
          <w:t xml:space="preserve"> clkdiv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32">
        <w:r w:rsidRPr="00B61034">
          <w:rPr>
            <w:rStyle w:val="Hyperlink"/>
            <w:rFonts w:eastAsia="思源宋體"/>
            <w:sz w:val="22"/>
            <w:szCs w:val="22"/>
          </w:rPr>
          <w:t>数字显示模块</w:t>
        </w:r>
        <w:r w:rsidRPr="00B61034">
          <w:rPr>
            <w:rStyle w:val="Hyperlink"/>
            <w:rFonts w:eastAsia="思源宋體"/>
            <w:sz w:val="22"/>
            <w:szCs w:val="22"/>
          </w:rPr>
          <w:t xml:space="preserve"> dispnum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35">
        <w:r w:rsidRPr="00B61034">
          <w:rPr>
            <w:rStyle w:val="Hyperlink"/>
            <w:rFonts w:eastAsia="思源宋體"/>
            <w:sz w:val="22"/>
            <w:szCs w:val="22"/>
          </w:rPr>
          <w:t>顶层模块以及引脚约束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36">
        <w:r w:rsidRPr="00B61034">
          <w:rPr>
            <w:rStyle w:val="Hyperlink"/>
            <w:rFonts w:eastAsia="思源宋體"/>
            <w:sz w:val="22"/>
            <w:szCs w:val="22"/>
          </w:rPr>
          <w:t>顶层模块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38">
        <w:r w:rsidRPr="00B61034">
          <w:rPr>
            <w:rStyle w:val="Hyperlink"/>
            <w:rFonts w:eastAsia="思源宋體"/>
            <w:sz w:val="22"/>
            <w:szCs w:val="22"/>
          </w:rPr>
          <w:t>引脚约束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hyperlink w:anchor="header-n341">
        <w:r w:rsidRPr="00B61034">
          <w:rPr>
            <w:rStyle w:val="Hyperlink"/>
            <w:rFonts w:eastAsia="思源宋體"/>
            <w:sz w:val="22"/>
            <w:szCs w:val="22"/>
          </w:rPr>
          <w:t xml:space="preserve">Part 4 </w:t>
        </w:r>
        <w:r w:rsidRPr="00B61034">
          <w:rPr>
            <w:rStyle w:val="Hyperlink"/>
            <w:rFonts w:eastAsia="思源宋體"/>
            <w:sz w:val="22"/>
            <w:szCs w:val="22"/>
          </w:rPr>
          <w:t>实验验证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42">
        <w:r w:rsidRPr="00B61034">
          <w:rPr>
            <w:rStyle w:val="Hyperlink"/>
            <w:rFonts w:eastAsia="思源宋體"/>
            <w:sz w:val="22"/>
            <w:szCs w:val="22"/>
          </w:rPr>
          <w:t>实验验证使用的代码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44">
        <w:r w:rsidRPr="00B61034">
          <w:rPr>
            <w:rStyle w:val="Hyperlink"/>
            <w:rFonts w:eastAsia="思源宋體"/>
            <w:sz w:val="22"/>
            <w:szCs w:val="22"/>
          </w:rPr>
          <w:t>实验验证使用的数据存储器的初始值：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46">
        <w:r w:rsidRPr="00B61034">
          <w:rPr>
            <w:rStyle w:val="Hyperlink"/>
            <w:rFonts w:eastAsia="思源宋體"/>
            <w:sz w:val="22"/>
            <w:szCs w:val="22"/>
          </w:rPr>
          <w:t>物理测试结果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503">
        <w:r w:rsidRPr="00B61034">
          <w:rPr>
            <w:rStyle w:val="Hyperlink"/>
            <w:rFonts w:eastAsia="思源宋體"/>
            <w:sz w:val="22"/>
            <w:szCs w:val="22"/>
          </w:rPr>
          <w:t>运算结果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514">
        <w:r w:rsidRPr="00B61034">
          <w:rPr>
            <w:rStyle w:val="Hyperlink"/>
            <w:rFonts w:eastAsia="思源宋體"/>
            <w:sz w:val="22"/>
            <w:szCs w:val="22"/>
          </w:rPr>
          <w:t>$t*</w:t>
        </w:r>
        <w:r w:rsidRPr="00B61034">
          <w:rPr>
            <w:rStyle w:val="Hyperlink"/>
            <w:rFonts w:eastAsia="思源宋體"/>
            <w:sz w:val="22"/>
            <w:szCs w:val="22"/>
          </w:rPr>
          <w:t>寄存器的使用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hyperlink w:anchor="header-n544">
        <w:r w:rsidRPr="00B61034">
          <w:rPr>
            <w:rStyle w:val="Hyperlink"/>
            <w:rFonts w:eastAsia="思源宋體"/>
            <w:sz w:val="22"/>
            <w:szCs w:val="22"/>
          </w:rPr>
          <w:t>表格</w:t>
        </w:r>
        <w:r w:rsidRPr="00B61034">
          <w:rPr>
            <w:rStyle w:val="Hyperlink"/>
            <w:rFonts w:eastAsia="思源宋體"/>
            <w:sz w:val="22"/>
            <w:szCs w:val="22"/>
          </w:rPr>
          <w:t>A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hyperlink w:anchor="header-n590">
        <w:r w:rsidRPr="00B61034">
          <w:rPr>
            <w:rStyle w:val="Hyperlink"/>
            <w:rFonts w:eastAsia="思源宋體"/>
            <w:sz w:val="22"/>
            <w:szCs w:val="22"/>
          </w:rPr>
          <w:t>表格</w:t>
        </w:r>
        <w:r w:rsidRPr="00B61034">
          <w:rPr>
            <w:rStyle w:val="Hyperlink"/>
            <w:rFonts w:eastAsia="思源宋體"/>
            <w:sz w:val="22"/>
            <w:szCs w:val="22"/>
          </w:rPr>
          <w:t>B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hyperlink w:anchor="header-n687">
        <w:r w:rsidRPr="00B61034">
          <w:rPr>
            <w:rStyle w:val="Hyperlink"/>
            <w:rFonts w:eastAsia="思源宋體"/>
            <w:sz w:val="22"/>
            <w:szCs w:val="22"/>
          </w:rPr>
          <w:t>COE</w:t>
        </w:r>
        <w:r w:rsidRPr="00B61034">
          <w:rPr>
            <w:rStyle w:val="Hyperlink"/>
            <w:rFonts w:eastAsia="思源宋體"/>
            <w:sz w:val="22"/>
            <w:szCs w:val="22"/>
          </w:rPr>
          <w:t>文件路径</w:t>
        </w:r>
      </w:hyperlink>
    </w:p>
    <w:p w:rsidR="00C773F9" w:rsidRPr="00B61034" w:rsidRDefault="00691E94">
      <w:pPr>
        <w:pStyle w:val="Heading2"/>
        <w:rPr>
          <w:rFonts w:eastAsia="思源宋體"/>
          <w:sz w:val="28"/>
          <w:szCs w:val="28"/>
        </w:rPr>
      </w:pPr>
      <w:bookmarkStart w:id="3" w:name="header-n3"/>
      <w:bookmarkEnd w:id="1"/>
      <w:r w:rsidRPr="00B61034">
        <w:rPr>
          <w:rFonts w:eastAsia="思源宋體"/>
          <w:sz w:val="28"/>
          <w:szCs w:val="28"/>
        </w:rPr>
        <w:t xml:space="preserve">Part 1 </w:t>
      </w:r>
      <w:r w:rsidRPr="00B61034">
        <w:rPr>
          <w:rFonts w:eastAsia="思源宋體"/>
          <w:sz w:val="28"/>
          <w:szCs w:val="28"/>
        </w:rPr>
        <w:t>基本信息</w:t>
      </w:r>
      <w:bookmarkEnd w:id="3"/>
    </w:p>
    <w:p w:rsidR="00C773F9" w:rsidRPr="00B61034" w:rsidRDefault="00691E94">
      <w:pPr>
        <w:pStyle w:val="Heading3"/>
        <w:rPr>
          <w:rFonts w:eastAsia="思源宋體"/>
          <w:sz w:val="24"/>
          <w:szCs w:val="24"/>
        </w:rPr>
      </w:pPr>
      <w:bookmarkStart w:id="4" w:name="header-n4"/>
      <w:r w:rsidRPr="00B61034">
        <w:rPr>
          <w:rFonts w:eastAsia="思源宋體"/>
          <w:sz w:val="24"/>
          <w:szCs w:val="24"/>
        </w:rPr>
        <w:t>小组成员信息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56"/>
        <w:gridCol w:w="876"/>
        <w:gridCol w:w="1435"/>
      </w:tblGrid>
      <w:tr w:rsidR="00C773F9" w:rsidRPr="00B610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姓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学号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钟添芸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3180103009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江昊翰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3180101995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徐震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3180105004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麦昌楷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3180101982</w:t>
            </w:r>
          </w:p>
        </w:tc>
      </w:tr>
    </w:tbl>
    <w:p w:rsidR="00C773F9" w:rsidRPr="00B61034" w:rsidRDefault="00691E94">
      <w:pPr>
        <w:pStyle w:val="Heading3"/>
        <w:rPr>
          <w:rFonts w:eastAsia="思源宋體"/>
          <w:sz w:val="24"/>
          <w:szCs w:val="24"/>
        </w:rPr>
      </w:pPr>
      <w:bookmarkStart w:id="5" w:name="header-n26"/>
      <w:r w:rsidRPr="00B61034">
        <w:rPr>
          <w:rFonts w:eastAsia="思源宋體"/>
          <w:sz w:val="24"/>
          <w:szCs w:val="24"/>
        </w:rPr>
        <w:t>声明</w:t>
      </w:r>
      <w:bookmarkEnd w:id="5"/>
    </w:p>
    <w:p w:rsidR="00C773F9" w:rsidRPr="00B61034" w:rsidRDefault="00691E94">
      <w:pPr>
        <w:numPr>
          <w:ilvl w:val="0"/>
          <w:numId w:val="3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本工程目标平台与物理测试平台为</w:t>
      </w:r>
      <w:r w:rsidRPr="00B61034">
        <w:rPr>
          <w:rFonts w:eastAsia="思源宋體"/>
          <w:sz w:val="22"/>
          <w:szCs w:val="22"/>
        </w:rPr>
        <w:t>Sword Kintex7</w:t>
      </w:r>
      <w:r w:rsidRPr="00B61034">
        <w:rPr>
          <w:rFonts w:eastAsia="思源宋體"/>
          <w:sz w:val="22"/>
          <w:szCs w:val="22"/>
        </w:rPr>
        <w:t>实验平台</w:t>
      </w:r>
    </w:p>
    <w:p w:rsidR="00C773F9" w:rsidRPr="00B61034" w:rsidRDefault="00691E94">
      <w:pPr>
        <w:numPr>
          <w:ilvl w:val="0"/>
          <w:numId w:val="3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本工程主要代码采用</w:t>
      </w:r>
      <w:r w:rsidRPr="00B61034">
        <w:rPr>
          <w:rFonts w:eastAsia="思源宋體"/>
          <w:sz w:val="22"/>
          <w:szCs w:val="22"/>
        </w:rPr>
        <w:t>Verilog</w:t>
      </w:r>
      <w:r w:rsidRPr="00B61034">
        <w:rPr>
          <w:rFonts w:eastAsia="思源宋體"/>
          <w:sz w:val="22"/>
          <w:szCs w:val="22"/>
        </w:rPr>
        <w:t>编写，同时辅助有</w:t>
      </w:r>
      <w:r w:rsidRPr="00B61034">
        <w:rPr>
          <w:rFonts w:eastAsia="思源宋體"/>
          <w:sz w:val="22"/>
          <w:szCs w:val="22"/>
        </w:rPr>
        <w:t>Schematic</w:t>
      </w:r>
      <w:r w:rsidRPr="00B61034">
        <w:rPr>
          <w:rFonts w:eastAsia="思源宋體"/>
          <w:sz w:val="22"/>
          <w:szCs w:val="22"/>
        </w:rPr>
        <w:t>图形</w:t>
      </w:r>
    </w:p>
    <w:p w:rsidR="00C773F9" w:rsidRPr="00B61034" w:rsidRDefault="00691E94">
      <w:pPr>
        <w:numPr>
          <w:ilvl w:val="0"/>
          <w:numId w:val="3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本工程综合编译环境为</w:t>
      </w:r>
      <w:r w:rsidRPr="00B61034">
        <w:rPr>
          <w:rFonts w:eastAsia="思源宋體"/>
          <w:sz w:val="22"/>
          <w:szCs w:val="22"/>
          <w:lang w:eastAsia="zh-CN"/>
        </w:rPr>
        <w:t>ISE-14.7 (nt64)</w:t>
      </w:r>
    </w:p>
    <w:p w:rsidR="00C773F9" w:rsidRPr="00B61034" w:rsidRDefault="00691E94">
      <w:pPr>
        <w:numPr>
          <w:ilvl w:val="0"/>
          <w:numId w:val="3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本工程</w:t>
      </w:r>
      <w:r w:rsidRPr="00B61034">
        <w:rPr>
          <w:rFonts w:eastAsia="思源宋體"/>
          <w:sz w:val="22"/>
          <w:szCs w:val="22"/>
        </w:rPr>
        <w:t>Simulation</w:t>
      </w:r>
      <w:r w:rsidRPr="00B61034">
        <w:rPr>
          <w:rFonts w:eastAsia="思源宋體"/>
          <w:sz w:val="22"/>
          <w:szCs w:val="22"/>
        </w:rPr>
        <w:t>环境为</w:t>
      </w:r>
      <w:r w:rsidRPr="00B61034">
        <w:rPr>
          <w:rFonts w:eastAsia="思源宋體"/>
          <w:sz w:val="22"/>
          <w:szCs w:val="22"/>
        </w:rPr>
        <w:t>Windows10 (64bit)</w:t>
      </w:r>
    </w:p>
    <w:p w:rsidR="00C773F9" w:rsidRPr="00B61034" w:rsidRDefault="00691E94">
      <w:pPr>
        <w:pStyle w:val="Heading3"/>
        <w:rPr>
          <w:rFonts w:eastAsia="思源宋體"/>
          <w:sz w:val="24"/>
          <w:szCs w:val="24"/>
        </w:rPr>
      </w:pPr>
      <w:bookmarkStart w:id="6" w:name="header-n36"/>
      <w:r w:rsidRPr="00B61034">
        <w:rPr>
          <w:rFonts w:eastAsia="思源宋體"/>
          <w:sz w:val="24"/>
          <w:szCs w:val="24"/>
        </w:rPr>
        <w:t>工程哈希</w:t>
      </w:r>
      <w:bookmarkEnd w:id="6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6be1cb7127e3a22087181a97c37d3d02</w:t>
      </w:r>
    </w:p>
    <w:p w:rsidR="00C773F9" w:rsidRPr="00B61034" w:rsidRDefault="00691E94">
      <w:pPr>
        <w:pStyle w:val="Heading2"/>
        <w:rPr>
          <w:rFonts w:eastAsia="思源宋體"/>
          <w:sz w:val="28"/>
          <w:szCs w:val="28"/>
        </w:rPr>
      </w:pPr>
      <w:bookmarkStart w:id="7" w:name="header-n38"/>
      <w:r w:rsidRPr="00B61034">
        <w:rPr>
          <w:rFonts w:eastAsia="思源宋體"/>
          <w:sz w:val="28"/>
          <w:szCs w:val="28"/>
        </w:rPr>
        <w:t xml:space="preserve">Part 2 </w:t>
      </w:r>
      <w:r w:rsidRPr="00B61034">
        <w:rPr>
          <w:rFonts w:eastAsia="思源宋體"/>
          <w:sz w:val="28"/>
          <w:szCs w:val="28"/>
        </w:rPr>
        <w:t>实验目的及原理</w:t>
      </w:r>
      <w:bookmarkEnd w:id="7"/>
    </w:p>
    <w:p w:rsidR="00C773F9" w:rsidRPr="00B61034" w:rsidRDefault="00691E94">
      <w:pPr>
        <w:pStyle w:val="Heading3"/>
        <w:rPr>
          <w:rFonts w:eastAsia="思源宋體"/>
          <w:sz w:val="24"/>
          <w:szCs w:val="24"/>
        </w:rPr>
      </w:pPr>
      <w:bookmarkStart w:id="8" w:name="header-n39"/>
      <w:r w:rsidRPr="00B61034">
        <w:rPr>
          <w:rFonts w:eastAsia="思源宋體"/>
          <w:sz w:val="24"/>
          <w:szCs w:val="24"/>
        </w:rPr>
        <w:t>实验目的</w:t>
      </w:r>
      <w:bookmarkEnd w:id="8"/>
    </w:p>
    <w:p w:rsidR="00C773F9" w:rsidRPr="00B61034" w:rsidRDefault="00691E94">
      <w:pPr>
        <w:numPr>
          <w:ilvl w:val="0"/>
          <w:numId w:val="4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实现一个单周期</w:t>
      </w:r>
      <w:r w:rsidRPr="00B61034">
        <w:rPr>
          <w:rFonts w:eastAsia="思源宋體"/>
          <w:sz w:val="22"/>
          <w:szCs w:val="22"/>
          <w:lang w:eastAsia="zh-CN"/>
        </w:rPr>
        <w:t>CPU</w:t>
      </w:r>
      <w:r w:rsidRPr="00B61034">
        <w:rPr>
          <w:rFonts w:eastAsia="思源宋體"/>
          <w:sz w:val="22"/>
          <w:szCs w:val="22"/>
          <w:lang w:eastAsia="zh-CN"/>
        </w:rPr>
        <w:t>，提供对</w:t>
      </w:r>
      <w:r w:rsidRPr="00B61034">
        <w:rPr>
          <w:rFonts w:eastAsia="思源宋體"/>
          <w:sz w:val="22"/>
          <w:szCs w:val="22"/>
          <w:lang w:eastAsia="zh-CN"/>
        </w:rPr>
        <w:t>MIPS</w:t>
      </w:r>
      <w:r w:rsidRPr="00B61034">
        <w:rPr>
          <w:rFonts w:eastAsia="思源宋體"/>
          <w:sz w:val="22"/>
          <w:szCs w:val="22"/>
          <w:lang w:eastAsia="zh-CN"/>
        </w:rPr>
        <w:t>常见指令集的支持，包括部分</w:t>
      </w:r>
      <w:r w:rsidRPr="00B61034">
        <w:rPr>
          <w:rFonts w:eastAsia="思源宋體"/>
          <w:sz w:val="22"/>
          <w:szCs w:val="22"/>
          <w:lang w:eastAsia="zh-CN"/>
        </w:rPr>
        <w:t>R</w:t>
      </w:r>
      <w:r w:rsidRPr="00B61034">
        <w:rPr>
          <w:rFonts w:eastAsia="思源宋體"/>
          <w:sz w:val="22"/>
          <w:szCs w:val="22"/>
          <w:lang w:eastAsia="zh-CN"/>
        </w:rPr>
        <w:t>型语句、</w:t>
      </w:r>
      <w:r w:rsidRPr="00B61034">
        <w:rPr>
          <w:rFonts w:eastAsia="思源宋體"/>
          <w:sz w:val="22"/>
          <w:szCs w:val="22"/>
          <w:lang w:eastAsia="zh-CN"/>
        </w:rPr>
        <w:t>lw</w:t>
      </w:r>
      <w:r w:rsidRPr="00B61034">
        <w:rPr>
          <w:rFonts w:eastAsia="思源宋體"/>
          <w:sz w:val="22"/>
          <w:szCs w:val="22"/>
          <w:lang w:eastAsia="zh-CN"/>
        </w:rPr>
        <w:t>、</w:t>
      </w:r>
      <w:r w:rsidRPr="00B61034">
        <w:rPr>
          <w:rFonts w:eastAsia="思源宋體"/>
          <w:sz w:val="22"/>
          <w:szCs w:val="22"/>
          <w:lang w:eastAsia="zh-CN"/>
        </w:rPr>
        <w:t>sw</w:t>
      </w:r>
      <w:r w:rsidRPr="00B61034">
        <w:rPr>
          <w:rFonts w:eastAsia="思源宋體"/>
          <w:sz w:val="22"/>
          <w:szCs w:val="22"/>
          <w:lang w:eastAsia="zh-CN"/>
        </w:rPr>
        <w:t>、</w:t>
      </w:r>
      <w:r w:rsidRPr="00B61034">
        <w:rPr>
          <w:rFonts w:eastAsia="思源宋體"/>
          <w:sz w:val="22"/>
          <w:szCs w:val="22"/>
          <w:lang w:eastAsia="zh-CN"/>
        </w:rPr>
        <w:t>beq</w:t>
      </w:r>
      <w:r w:rsidRPr="00B61034">
        <w:rPr>
          <w:rFonts w:eastAsia="思源宋體"/>
          <w:sz w:val="22"/>
          <w:szCs w:val="22"/>
          <w:lang w:eastAsia="zh-CN"/>
        </w:rPr>
        <w:t>以及</w:t>
      </w:r>
      <w:r w:rsidRPr="00B61034">
        <w:rPr>
          <w:rFonts w:eastAsia="思源宋體"/>
          <w:sz w:val="22"/>
          <w:szCs w:val="22"/>
          <w:lang w:eastAsia="zh-CN"/>
        </w:rPr>
        <w:t>j</w:t>
      </w:r>
      <w:r w:rsidRPr="00B61034">
        <w:rPr>
          <w:rFonts w:eastAsia="思源宋體"/>
          <w:sz w:val="22"/>
          <w:szCs w:val="22"/>
          <w:lang w:eastAsia="zh-CN"/>
        </w:rPr>
        <w:t>语句。</w:t>
      </w:r>
    </w:p>
    <w:p w:rsidR="00C773F9" w:rsidRPr="00B61034" w:rsidRDefault="00691E94">
      <w:pPr>
        <w:numPr>
          <w:ilvl w:val="0"/>
          <w:numId w:val="4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在实验板上验证该单周期</w:t>
      </w:r>
      <w:r w:rsidRPr="00B61034">
        <w:rPr>
          <w:rFonts w:eastAsia="思源宋體"/>
          <w:sz w:val="22"/>
          <w:szCs w:val="22"/>
          <w:lang w:eastAsia="zh-CN"/>
        </w:rPr>
        <w:t>CPU</w:t>
      </w:r>
      <w:r w:rsidRPr="00B61034">
        <w:rPr>
          <w:rFonts w:eastAsia="思源宋體"/>
          <w:sz w:val="22"/>
          <w:szCs w:val="22"/>
          <w:lang w:eastAsia="zh-CN"/>
        </w:rPr>
        <w:t>的正确性。</w:t>
      </w:r>
    </w:p>
    <w:p w:rsidR="00C773F9" w:rsidRPr="00B61034" w:rsidRDefault="00691E94">
      <w:pPr>
        <w:pStyle w:val="Heading3"/>
        <w:rPr>
          <w:rFonts w:eastAsia="思源宋體"/>
          <w:sz w:val="24"/>
          <w:szCs w:val="24"/>
          <w:lang w:eastAsia="zh-CN"/>
        </w:rPr>
      </w:pPr>
      <w:bookmarkStart w:id="9" w:name="header-n45"/>
      <w:r w:rsidRPr="00B61034">
        <w:rPr>
          <w:rFonts w:eastAsia="思源宋體"/>
          <w:sz w:val="24"/>
          <w:szCs w:val="24"/>
          <w:lang w:eastAsia="zh-CN"/>
        </w:rPr>
        <w:t>译码真值表</w:t>
      </w:r>
      <w:bookmarkEnd w:id="9"/>
    </w:p>
    <w:p w:rsidR="00C773F9" w:rsidRPr="00B61034" w:rsidRDefault="00691E94">
      <w:pPr>
        <w:pStyle w:val="Heading4"/>
        <w:rPr>
          <w:rFonts w:eastAsia="思源宋體"/>
          <w:sz w:val="22"/>
          <w:szCs w:val="22"/>
          <w:lang w:eastAsia="zh-CN"/>
        </w:rPr>
      </w:pPr>
      <w:bookmarkStart w:id="10" w:name="header-n46"/>
      <w:r w:rsidRPr="00B61034">
        <w:rPr>
          <w:rFonts w:eastAsia="思源宋體"/>
          <w:sz w:val="22"/>
          <w:szCs w:val="22"/>
          <w:lang w:eastAsia="zh-CN"/>
        </w:rPr>
        <w:t>主控制模块</w:t>
      </w:r>
      <w:bookmarkEnd w:id="10"/>
    </w:p>
    <w:p w:rsidR="00C773F9" w:rsidRPr="00B61034" w:rsidRDefault="00691E94">
      <w:pPr>
        <w:pStyle w:val="Heading5"/>
        <w:rPr>
          <w:rFonts w:eastAsia="思源宋體"/>
          <w:sz w:val="22"/>
          <w:szCs w:val="22"/>
          <w:lang w:eastAsia="zh-CN"/>
        </w:rPr>
      </w:pPr>
      <w:bookmarkStart w:id="11" w:name="header-n47"/>
      <w:r w:rsidRPr="00B61034">
        <w:rPr>
          <w:rFonts w:eastAsia="思源宋體"/>
          <w:sz w:val="22"/>
          <w:szCs w:val="22"/>
          <w:lang w:eastAsia="zh-CN"/>
        </w:rPr>
        <w:t>指令类型译码</w:t>
      </w:r>
      <w:bookmarkEnd w:id="1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1"/>
        <w:gridCol w:w="641"/>
        <w:gridCol w:w="447"/>
        <w:gridCol w:w="481"/>
        <w:gridCol w:w="565"/>
        <w:gridCol w:w="338"/>
      </w:tblGrid>
      <w:tr w:rsidR="00C773F9" w:rsidRPr="00B610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信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R</w:t>
            </w:r>
            <w:r w:rsidRPr="00B61034">
              <w:rPr>
                <w:rFonts w:eastAsia="思源宋體"/>
                <w:sz w:val="22"/>
                <w:szCs w:val="22"/>
              </w:rPr>
              <w:t>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l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s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be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j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5]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4]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3]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2]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1]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0]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</w:tbl>
    <w:p w:rsidR="00C773F9" w:rsidRPr="00B61034" w:rsidRDefault="00691E94">
      <w:pPr>
        <w:pStyle w:val="Heading5"/>
        <w:rPr>
          <w:rFonts w:eastAsia="思源宋體"/>
          <w:sz w:val="22"/>
          <w:szCs w:val="22"/>
        </w:rPr>
      </w:pPr>
      <w:bookmarkStart w:id="12" w:name="header-n98"/>
      <w:r w:rsidRPr="00B61034">
        <w:rPr>
          <w:rFonts w:eastAsia="思源宋體"/>
          <w:sz w:val="22"/>
          <w:szCs w:val="22"/>
        </w:rPr>
        <w:t>控制信号译码</w:t>
      </w:r>
      <w:bookmarkEnd w:id="1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33"/>
        <w:gridCol w:w="823"/>
        <w:gridCol w:w="836"/>
        <w:gridCol w:w="1139"/>
        <w:gridCol w:w="1026"/>
        <w:gridCol w:w="1132"/>
        <w:gridCol w:w="1075"/>
        <w:gridCol w:w="830"/>
        <w:gridCol w:w="666"/>
        <w:gridCol w:w="796"/>
      </w:tblGrid>
      <w:tr w:rsidR="00C773F9" w:rsidRPr="00B610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指令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RegD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ALUsr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MemtoRe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RegWr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MemWr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MemR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Branc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Jum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ALUop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R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lw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sw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beq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1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j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x</w:t>
            </w:r>
          </w:p>
        </w:tc>
      </w:tr>
    </w:tbl>
    <w:p w:rsidR="00C773F9" w:rsidRPr="00B61034" w:rsidRDefault="00691E94">
      <w:pPr>
        <w:pStyle w:val="Heading4"/>
        <w:rPr>
          <w:rFonts w:eastAsia="思源宋體"/>
          <w:sz w:val="22"/>
          <w:szCs w:val="22"/>
        </w:rPr>
      </w:pPr>
      <w:bookmarkStart w:id="13" w:name="header-n166"/>
      <w:r w:rsidRPr="00B61034">
        <w:rPr>
          <w:rFonts w:eastAsia="思源宋體"/>
          <w:sz w:val="22"/>
          <w:szCs w:val="22"/>
        </w:rPr>
        <w:lastRenderedPageBreak/>
        <w:t>ALU</w:t>
      </w:r>
      <w:r w:rsidRPr="00B61034">
        <w:rPr>
          <w:rFonts w:eastAsia="思源宋體"/>
          <w:sz w:val="22"/>
          <w:szCs w:val="22"/>
        </w:rPr>
        <w:t>控制模块</w:t>
      </w:r>
      <w:bookmarkEnd w:id="13"/>
    </w:p>
    <w:p w:rsidR="00C773F9" w:rsidRPr="00B61034" w:rsidRDefault="00691E94">
      <w:pPr>
        <w:pStyle w:val="Heading5"/>
        <w:rPr>
          <w:rFonts w:eastAsia="思源宋體"/>
          <w:sz w:val="22"/>
          <w:szCs w:val="22"/>
        </w:rPr>
      </w:pPr>
      <w:bookmarkStart w:id="14" w:name="header-n167"/>
      <w:r w:rsidRPr="00B61034">
        <w:rPr>
          <w:rFonts w:eastAsia="思源宋體"/>
          <w:sz w:val="22"/>
          <w:szCs w:val="22"/>
        </w:rPr>
        <w:t>ALU</w:t>
      </w:r>
      <w:r w:rsidRPr="00B61034">
        <w:rPr>
          <w:rFonts w:eastAsia="思源宋體"/>
          <w:sz w:val="22"/>
          <w:szCs w:val="22"/>
        </w:rPr>
        <w:t>操作类型译码</w:t>
      </w:r>
      <w:bookmarkEnd w:id="1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42"/>
        <w:gridCol w:w="1129"/>
        <w:gridCol w:w="1129"/>
        <w:gridCol w:w="1026"/>
        <w:gridCol w:w="1026"/>
        <w:gridCol w:w="1026"/>
        <w:gridCol w:w="1026"/>
        <w:gridCol w:w="1026"/>
        <w:gridCol w:w="1026"/>
      </w:tblGrid>
      <w:tr w:rsidR="00C773F9" w:rsidRPr="00B610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操作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ALUop[1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ALUop[0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FUNC[5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FUNC[4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FUNC[3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FUNC[2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FUNC[1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FUNC[0]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加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减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加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减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与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或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小于置</w:t>
            </w: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</w:tbl>
    <w:p w:rsidR="00C773F9" w:rsidRPr="00B61034" w:rsidRDefault="00691E94">
      <w:pPr>
        <w:pStyle w:val="Heading5"/>
        <w:rPr>
          <w:rFonts w:eastAsia="思源宋體"/>
          <w:sz w:val="22"/>
          <w:szCs w:val="22"/>
        </w:rPr>
      </w:pPr>
      <w:bookmarkStart w:id="15" w:name="header-n249"/>
      <w:r w:rsidRPr="00B61034">
        <w:rPr>
          <w:rFonts w:eastAsia="思源宋體"/>
          <w:sz w:val="22"/>
          <w:szCs w:val="22"/>
        </w:rPr>
        <w:t>ALU</w:t>
      </w:r>
      <w:r w:rsidRPr="00B61034">
        <w:rPr>
          <w:rFonts w:eastAsia="思源宋體"/>
          <w:sz w:val="22"/>
          <w:szCs w:val="22"/>
        </w:rPr>
        <w:t>控制信号译码</w:t>
      </w:r>
      <w:bookmarkEnd w:id="1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53"/>
        <w:gridCol w:w="761"/>
        <w:gridCol w:w="761"/>
        <w:gridCol w:w="761"/>
        <w:gridCol w:w="761"/>
      </w:tblGrid>
      <w:tr w:rsidR="00C773F9" w:rsidRPr="00B610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操作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3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2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1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0]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加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减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与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或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小于置</w:t>
            </w: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</w:tr>
    </w:tbl>
    <w:p w:rsidR="00C773F9" w:rsidRPr="00B61034" w:rsidRDefault="00691E94">
      <w:pPr>
        <w:pStyle w:val="Heading3"/>
        <w:rPr>
          <w:rFonts w:eastAsia="思源宋體"/>
          <w:sz w:val="24"/>
          <w:szCs w:val="24"/>
        </w:rPr>
      </w:pPr>
      <w:bookmarkStart w:id="16" w:name="header-n287"/>
      <w:r w:rsidRPr="00B61034">
        <w:rPr>
          <w:rFonts w:eastAsia="思源宋體"/>
          <w:sz w:val="24"/>
          <w:szCs w:val="24"/>
        </w:rPr>
        <w:lastRenderedPageBreak/>
        <w:t>组织结构图</w:t>
      </w:r>
      <w:bookmarkEnd w:id="16"/>
    </w:p>
    <w:p w:rsidR="00C773F9" w:rsidRPr="00B61034" w:rsidRDefault="00691E94">
      <w:pPr>
        <w:pStyle w:val="CaptionedFigure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5334000" cy="246143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page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C773F9">
      <w:pPr>
        <w:pStyle w:val="ImageCaption"/>
        <w:rPr>
          <w:rFonts w:eastAsia="思源宋體"/>
          <w:sz w:val="22"/>
          <w:szCs w:val="22"/>
        </w:rPr>
      </w:pPr>
    </w:p>
    <w:p w:rsidR="00C773F9" w:rsidRPr="00B61034" w:rsidRDefault="00C773F9">
      <w:pPr>
        <w:pStyle w:val="BodyText"/>
        <w:rPr>
          <w:rFonts w:eastAsia="思源宋體"/>
          <w:sz w:val="22"/>
          <w:szCs w:val="22"/>
        </w:rPr>
      </w:pPr>
    </w:p>
    <w:p w:rsidR="00C773F9" w:rsidRPr="00B61034" w:rsidRDefault="00691E94">
      <w:pPr>
        <w:pStyle w:val="Heading2"/>
        <w:rPr>
          <w:rFonts w:eastAsia="思源宋體"/>
          <w:sz w:val="28"/>
          <w:szCs w:val="28"/>
          <w:lang w:eastAsia="zh-CN"/>
        </w:rPr>
      </w:pPr>
      <w:bookmarkStart w:id="17" w:name="header-n290"/>
      <w:r w:rsidRPr="00B61034">
        <w:rPr>
          <w:rFonts w:eastAsia="思源宋體"/>
          <w:sz w:val="28"/>
          <w:szCs w:val="28"/>
          <w:lang w:eastAsia="zh-CN"/>
        </w:rPr>
        <w:t xml:space="preserve">Part 3 </w:t>
      </w:r>
      <w:r w:rsidRPr="00B61034">
        <w:rPr>
          <w:rFonts w:eastAsia="思源宋體"/>
          <w:sz w:val="28"/>
          <w:szCs w:val="28"/>
          <w:lang w:eastAsia="zh-CN"/>
        </w:rPr>
        <w:t>模块实现</w:t>
      </w:r>
      <w:bookmarkEnd w:id="17"/>
    </w:p>
    <w:p w:rsidR="00C773F9" w:rsidRPr="00B61034" w:rsidRDefault="00691E94">
      <w:pPr>
        <w:pStyle w:val="Heading3"/>
        <w:rPr>
          <w:rFonts w:eastAsia="思源宋體"/>
          <w:sz w:val="24"/>
          <w:szCs w:val="24"/>
          <w:lang w:eastAsia="zh-CN"/>
        </w:rPr>
      </w:pPr>
      <w:bookmarkStart w:id="18" w:name="header-n291"/>
      <w:r w:rsidRPr="00B61034">
        <w:rPr>
          <w:rFonts w:eastAsia="思源宋體"/>
          <w:sz w:val="24"/>
          <w:szCs w:val="24"/>
          <w:lang w:eastAsia="zh-CN"/>
        </w:rPr>
        <w:t>主要功能模块</w:t>
      </w:r>
      <w:bookmarkEnd w:id="18"/>
    </w:p>
    <w:p w:rsidR="00C773F9" w:rsidRPr="00B61034" w:rsidRDefault="00691E94">
      <w:pPr>
        <w:pStyle w:val="Heading4"/>
        <w:rPr>
          <w:rFonts w:eastAsia="思源宋體"/>
          <w:sz w:val="22"/>
          <w:szCs w:val="22"/>
          <w:lang w:eastAsia="zh-CN"/>
        </w:rPr>
      </w:pPr>
      <w:bookmarkStart w:id="19" w:name="header-n292"/>
      <w:r w:rsidRPr="00B61034">
        <w:rPr>
          <w:rFonts w:eastAsia="思源宋體"/>
          <w:sz w:val="22"/>
          <w:szCs w:val="22"/>
          <w:lang w:eastAsia="zh-CN"/>
        </w:rPr>
        <w:t>N</w:t>
      </w:r>
      <w:r w:rsidRPr="00B61034">
        <w:rPr>
          <w:rFonts w:eastAsia="思源宋體"/>
          <w:sz w:val="22"/>
          <w:szCs w:val="22"/>
          <w:lang w:eastAsia="zh-CN"/>
        </w:rPr>
        <w:t>位二选一模块</w:t>
      </w:r>
      <w:r w:rsidRPr="00B61034">
        <w:rPr>
          <w:rFonts w:eastAsia="思源宋體"/>
          <w:sz w:val="22"/>
          <w:szCs w:val="22"/>
          <w:lang w:eastAsia="zh-CN"/>
        </w:rPr>
        <w:t xml:space="preserve"> single_mux #(N)</w:t>
      </w:r>
      <w:bookmarkEnd w:id="19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该模块接受两个</w:t>
      </w:r>
      <w:r w:rsidRPr="00B61034">
        <w:rPr>
          <w:rFonts w:eastAsia="思源宋體"/>
          <w:sz w:val="22"/>
          <w:szCs w:val="22"/>
          <w:lang w:eastAsia="zh-CN"/>
        </w:rPr>
        <w:t>N</w:t>
      </w:r>
      <w:r w:rsidRPr="00B61034">
        <w:rPr>
          <w:rFonts w:eastAsia="思源宋體"/>
          <w:sz w:val="22"/>
          <w:szCs w:val="22"/>
          <w:lang w:eastAsia="zh-CN"/>
        </w:rPr>
        <w:t>位的信号，通过控制信号选择其中一个输出。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mux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A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B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Ctrl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parameter</w:t>
      </w:r>
      <w:r w:rsidRPr="00B61034">
        <w:rPr>
          <w:rStyle w:val="NormalTok"/>
          <w:rFonts w:eastAsia="思源宋體"/>
          <w:sz w:val="20"/>
          <w:szCs w:val="22"/>
        </w:rPr>
        <w:t xml:space="preserve"> N = 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 xml:space="preserve">;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默认输入输出宽度为</w:t>
      </w:r>
      <w:r w:rsidRPr="00B61034">
        <w:rPr>
          <w:rStyle w:val="CommentTok"/>
          <w:rFonts w:eastAsia="思源宋體"/>
          <w:sz w:val="20"/>
          <w:szCs w:val="22"/>
        </w:rPr>
        <w:t>32</w:t>
      </w:r>
      <w:r w:rsidRPr="00B61034">
        <w:rPr>
          <w:rStyle w:val="CommentTok"/>
          <w:rFonts w:eastAsia="思源宋體"/>
          <w:sz w:val="20"/>
          <w:szCs w:val="22"/>
        </w:rPr>
        <w:t>位，可调整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trl;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控制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N</w:t>
      </w:r>
      <w:r w:rsidRPr="00B61034">
        <w:rPr>
          <w:rStyle w:val="DecValTok"/>
          <w:rFonts w:eastAsia="思源宋體"/>
          <w:sz w:val="20"/>
          <w:szCs w:val="22"/>
        </w:rPr>
        <w:t>-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A, B;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输入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N</w:t>
      </w:r>
      <w:r w:rsidRPr="00B61034">
        <w:rPr>
          <w:rStyle w:val="DecValTok"/>
          <w:rFonts w:eastAsia="思源宋體"/>
          <w:sz w:val="20"/>
          <w:szCs w:val="22"/>
        </w:rPr>
        <w:t>-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S;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输出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S = (Ctrl == </w:t>
      </w:r>
      <w:r w:rsidRPr="00B61034">
        <w:rPr>
          <w:rStyle w:val="BaseNTok"/>
          <w:rFonts w:eastAsia="思源宋體"/>
          <w:sz w:val="20"/>
          <w:szCs w:val="22"/>
        </w:rPr>
        <w:t>1'b0</w:t>
      </w:r>
      <w:r w:rsidRPr="00B61034">
        <w:rPr>
          <w:rStyle w:val="NormalTok"/>
          <w:rFonts w:eastAsia="思源宋體"/>
          <w:sz w:val="20"/>
          <w:szCs w:val="22"/>
        </w:rPr>
        <w:t xml:space="preserve">) ? A : B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控制信号置</w:t>
      </w:r>
      <w:r w:rsidRPr="00B61034">
        <w:rPr>
          <w:rStyle w:val="CommentTok"/>
          <w:rFonts w:eastAsia="思源宋體"/>
          <w:sz w:val="20"/>
          <w:szCs w:val="22"/>
        </w:rPr>
        <w:t>0</w:t>
      </w:r>
      <w:r w:rsidRPr="00B61034">
        <w:rPr>
          <w:rStyle w:val="CommentTok"/>
          <w:rFonts w:eastAsia="思源宋體"/>
          <w:sz w:val="20"/>
          <w:szCs w:val="22"/>
        </w:rPr>
        <w:t>时输出</w:t>
      </w:r>
      <w:r w:rsidRPr="00B61034">
        <w:rPr>
          <w:rStyle w:val="CommentTok"/>
          <w:rFonts w:eastAsia="思源宋體"/>
          <w:sz w:val="20"/>
          <w:szCs w:val="22"/>
        </w:rPr>
        <w:t>A</w:t>
      </w:r>
      <w:r w:rsidRPr="00B61034">
        <w:rPr>
          <w:rStyle w:val="CommentTok"/>
          <w:rFonts w:eastAsia="思源宋體"/>
          <w:sz w:val="20"/>
          <w:szCs w:val="22"/>
        </w:rPr>
        <w:t>，置</w:t>
      </w:r>
      <w:r w:rsidRPr="00B61034">
        <w:rPr>
          <w:rStyle w:val="CommentTok"/>
          <w:rFonts w:eastAsia="思源宋體"/>
          <w:sz w:val="20"/>
          <w:szCs w:val="22"/>
        </w:rPr>
        <w:t>1</w:t>
      </w:r>
      <w:r w:rsidRPr="00B61034">
        <w:rPr>
          <w:rStyle w:val="CommentTok"/>
          <w:rFonts w:eastAsia="思源宋體"/>
          <w:sz w:val="20"/>
          <w:szCs w:val="22"/>
        </w:rPr>
        <w:t>时输出</w:t>
      </w:r>
      <w:r w:rsidRPr="00B61034">
        <w:rPr>
          <w:rStyle w:val="CommentTok"/>
          <w:rFonts w:eastAsia="思源宋體"/>
          <w:sz w:val="20"/>
          <w:szCs w:val="22"/>
        </w:rPr>
        <w:t>B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Heading4"/>
        <w:rPr>
          <w:rFonts w:eastAsia="思源宋體"/>
          <w:sz w:val="22"/>
          <w:szCs w:val="22"/>
        </w:rPr>
      </w:pPr>
      <w:bookmarkStart w:id="20" w:name="header-n295"/>
      <w:r w:rsidRPr="00B61034">
        <w:rPr>
          <w:rFonts w:eastAsia="思源宋體"/>
          <w:sz w:val="22"/>
          <w:szCs w:val="22"/>
        </w:rPr>
        <w:lastRenderedPageBreak/>
        <w:t>32</w:t>
      </w:r>
      <w:r w:rsidRPr="00B61034">
        <w:rPr>
          <w:rFonts w:eastAsia="思源宋體"/>
          <w:sz w:val="22"/>
          <w:szCs w:val="22"/>
        </w:rPr>
        <w:t>位加法器模块</w:t>
      </w:r>
      <w:r w:rsidRPr="00B61034">
        <w:rPr>
          <w:rFonts w:eastAsia="思源宋體"/>
          <w:sz w:val="22"/>
          <w:szCs w:val="22"/>
        </w:rPr>
        <w:t xml:space="preserve"> single_add #(N)</w:t>
      </w:r>
      <w:bookmarkEnd w:id="20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该模块接受两个</w:t>
      </w:r>
      <w:r w:rsidRPr="00B61034">
        <w:rPr>
          <w:rFonts w:eastAsia="思源宋體"/>
          <w:sz w:val="22"/>
          <w:szCs w:val="22"/>
        </w:rPr>
        <w:t>32</w:t>
      </w:r>
      <w:r w:rsidRPr="00B61034">
        <w:rPr>
          <w:rFonts w:eastAsia="思源宋體"/>
          <w:sz w:val="22"/>
          <w:szCs w:val="22"/>
        </w:rPr>
        <w:t>位的输入，并输出它们的和，用于计算</w:t>
      </w:r>
      <w:r w:rsidRPr="00B61034">
        <w:rPr>
          <w:rFonts w:eastAsia="思源宋體"/>
          <w:sz w:val="22"/>
          <w:szCs w:val="22"/>
        </w:rPr>
        <w:t>beq</w:t>
      </w:r>
      <w:r w:rsidRPr="00B61034">
        <w:rPr>
          <w:rFonts w:eastAsia="思源宋體"/>
          <w:sz w:val="22"/>
          <w:szCs w:val="22"/>
        </w:rPr>
        <w:t>指令的跳转地址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add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i_op1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i_op2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_out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i_op1, i_op2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两个输入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o_out;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输出它们的和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_out = i_op1 + i_op2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单纯的加法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Heading4"/>
        <w:rPr>
          <w:rFonts w:eastAsia="思源宋體"/>
          <w:sz w:val="22"/>
          <w:szCs w:val="22"/>
          <w:lang w:eastAsia="zh-CN"/>
        </w:rPr>
      </w:pPr>
      <w:bookmarkStart w:id="21" w:name="header-n298"/>
      <w:r w:rsidRPr="00B61034">
        <w:rPr>
          <w:rFonts w:eastAsia="思源宋體"/>
          <w:sz w:val="22"/>
          <w:szCs w:val="22"/>
          <w:lang w:eastAsia="zh-CN"/>
        </w:rPr>
        <w:t>PC</w:t>
      </w:r>
      <w:r w:rsidRPr="00B61034">
        <w:rPr>
          <w:rFonts w:eastAsia="思源宋體"/>
          <w:sz w:val="22"/>
          <w:szCs w:val="22"/>
          <w:lang w:eastAsia="zh-CN"/>
        </w:rPr>
        <w:t>程序计数器模块</w:t>
      </w:r>
      <w:r w:rsidRPr="00B61034">
        <w:rPr>
          <w:rFonts w:eastAsia="思源宋體"/>
          <w:sz w:val="22"/>
          <w:szCs w:val="22"/>
          <w:lang w:eastAsia="zh-CN"/>
        </w:rPr>
        <w:t xml:space="preserve"> single_pc #(N)</w:t>
      </w:r>
      <w:bookmarkEnd w:id="21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该模块实现程序计数器的功能，有一个参数</w:t>
      </w:r>
      <w:r w:rsidRPr="00B61034">
        <w:rPr>
          <w:rFonts w:eastAsia="思源宋體"/>
          <w:sz w:val="22"/>
          <w:szCs w:val="22"/>
          <w:lang w:eastAsia="zh-CN"/>
        </w:rPr>
        <w:t>N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pc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i_pc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_pc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clk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rst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parameter</w:t>
      </w:r>
      <w:r w:rsidRPr="00B61034">
        <w:rPr>
          <w:rStyle w:val="NormalTok"/>
          <w:rFonts w:eastAsia="思源宋體"/>
          <w:sz w:val="20"/>
          <w:szCs w:val="22"/>
        </w:rPr>
        <w:t xml:space="preserve"> N = 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 xml:space="preserve">;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参数，决定了程序计数器的位数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, rst;    </w:t>
      </w:r>
      <w:r w:rsidRPr="00B61034">
        <w:rPr>
          <w:rStyle w:val="NormalTok"/>
          <w:rFonts w:eastAsia="思源宋體"/>
          <w:sz w:val="20"/>
          <w:szCs w:val="22"/>
        </w:rPr>
        <w:t xml:space="preserve">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时钟信号与复位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N</w:t>
      </w:r>
      <w:r w:rsidRPr="00B61034">
        <w:rPr>
          <w:rStyle w:val="DecValTok"/>
          <w:rFonts w:eastAsia="思源宋體"/>
          <w:sz w:val="20"/>
          <w:szCs w:val="22"/>
        </w:rPr>
        <w:t>-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i_pc;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新的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N</w:t>
      </w:r>
      <w:r w:rsidRPr="00B61034">
        <w:rPr>
          <w:rStyle w:val="DecValTok"/>
          <w:rFonts w:eastAsia="思源宋體"/>
          <w:sz w:val="20"/>
          <w:szCs w:val="22"/>
        </w:rPr>
        <w:t>-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o_pc;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当前的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 xml:space="preserve"> [N</w:t>
      </w:r>
      <w:r w:rsidRPr="00B61034">
        <w:rPr>
          <w:rStyle w:val="DecValTok"/>
          <w:rFonts w:eastAsia="思源宋體"/>
          <w:sz w:val="20"/>
          <w:szCs w:val="22"/>
        </w:rPr>
        <w:t>-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t_pc;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存放当前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Style w:val="CommentTok"/>
          <w:rFonts w:eastAsia="思源宋體"/>
          <w:sz w:val="20"/>
          <w:szCs w:val="22"/>
        </w:rPr>
        <w:t>的寄存器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_pc = rst ? {N{</w:t>
      </w:r>
      <w:r w:rsidRPr="00B61034">
        <w:rPr>
          <w:rStyle w:val="BaseNTok"/>
          <w:rFonts w:eastAsia="思源宋體"/>
          <w:sz w:val="20"/>
          <w:szCs w:val="22"/>
        </w:rPr>
        <w:t>1'b1</w:t>
      </w:r>
      <w:r w:rsidRPr="00B61034">
        <w:rPr>
          <w:rStyle w:val="NormalTok"/>
          <w:rFonts w:eastAsia="思源宋體"/>
          <w:sz w:val="20"/>
          <w:szCs w:val="22"/>
        </w:rPr>
        <w:t xml:space="preserve">}} : t_pc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重置信号将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Style w:val="CommentTok"/>
          <w:rFonts w:eastAsia="思源宋體"/>
          <w:sz w:val="20"/>
          <w:szCs w:val="22"/>
        </w:rPr>
        <w:t>重置到</w:t>
      </w:r>
      <w:r w:rsidRPr="00B61034">
        <w:rPr>
          <w:rStyle w:val="CommentTok"/>
          <w:rFonts w:eastAsia="思源宋體"/>
          <w:sz w:val="20"/>
          <w:szCs w:val="22"/>
        </w:rPr>
        <w:t>-1</w:t>
      </w:r>
      <w:r w:rsidRPr="00B61034">
        <w:rPr>
          <w:rStyle w:val="CommentTok"/>
          <w:rFonts w:eastAsia="思源宋體"/>
          <w:sz w:val="20"/>
          <w:szCs w:val="22"/>
        </w:rPr>
        <w:t>，这样，读取指令使用的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Style w:val="CommentTok"/>
          <w:rFonts w:eastAsia="思源宋體"/>
          <w:sz w:val="20"/>
          <w:szCs w:val="22"/>
        </w:rPr>
        <w:t>将从</w:t>
      </w:r>
      <w:r w:rsidRPr="00B61034">
        <w:rPr>
          <w:rStyle w:val="CommentTok"/>
          <w:rFonts w:eastAsia="思源宋體"/>
          <w:sz w:val="20"/>
          <w:szCs w:val="22"/>
        </w:rPr>
        <w:t>0</w:t>
      </w:r>
      <w:r w:rsidRPr="00B61034">
        <w:rPr>
          <w:rStyle w:val="CommentTok"/>
          <w:rFonts w:eastAsia="思源宋體"/>
          <w:sz w:val="20"/>
          <w:szCs w:val="22"/>
        </w:rPr>
        <w:t>开始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lways</w:t>
      </w:r>
      <w:r w:rsidRPr="00B61034">
        <w:rPr>
          <w:rStyle w:val="NormalTok"/>
          <w:rFonts w:eastAsia="思源宋體"/>
          <w:sz w:val="20"/>
          <w:szCs w:val="22"/>
        </w:rPr>
        <w:t xml:space="preserve"> @(</w:t>
      </w:r>
      <w:r w:rsidRPr="00B61034">
        <w:rPr>
          <w:rStyle w:val="KeywordTok"/>
          <w:rFonts w:eastAsia="思源宋體"/>
          <w:sz w:val="20"/>
          <w:szCs w:val="22"/>
        </w:rPr>
        <w:t>posedge</w:t>
      </w:r>
      <w:r w:rsidRPr="00B61034">
        <w:rPr>
          <w:rStyle w:val="NormalTok"/>
          <w:rFonts w:eastAsia="思源宋體"/>
          <w:sz w:val="20"/>
          <w:szCs w:val="22"/>
        </w:rPr>
        <w:t xml:space="preserve"> clk)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每个时钟周期，更新程序计数器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  <w:t>t_pc &lt;=  i_pc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Heading4"/>
        <w:rPr>
          <w:rFonts w:eastAsia="思源宋體"/>
          <w:sz w:val="22"/>
          <w:szCs w:val="22"/>
        </w:rPr>
      </w:pPr>
      <w:bookmarkStart w:id="22" w:name="header-n301"/>
      <w:r w:rsidRPr="00B61034">
        <w:rPr>
          <w:rFonts w:eastAsia="思源宋體"/>
          <w:sz w:val="22"/>
          <w:szCs w:val="22"/>
        </w:rPr>
        <w:lastRenderedPageBreak/>
        <w:t>PC+4</w:t>
      </w:r>
      <w:r w:rsidRPr="00B61034">
        <w:rPr>
          <w:rFonts w:eastAsia="思源宋體"/>
          <w:sz w:val="22"/>
          <w:szCs w:val="22"/>
        </w:rPr>
        <w:t>模块</w:t>
      </w:r>
      <w:r w:rsidRPr="00B61034">
        <w:rPr>
          <w:rFonts w:eastAsia="思源宋體"/>
          <w:sz w:val="22"/>
          <w:szCs w:val="22"/>
        </w:rPr>
        <w:t xml:space="preserve"> single</w:t>
      </w:r>
      <w:r w:rsidRPr="00B61034">
        <w:rPr>
          <w:rFonts w:eastAsia="思源宋體"/>
          <w:i/>
          <w:sz w:val="22"/>
          <w:szCs w:val="22"/>
        </w:rPr>
        <w:t>pc</w:t>
      </w:r>
      <w:r w:rsidRPr="00B61034">
        <w:rPr>
          <w:rFonts w:eastAsia="思源宋體"/>
          <w:sz w:val="22"/>
          <w:szCs w:val="22"/>
        </w:rPr>
        <w:t>plus_4</w:t>
      </w:r>
      <w:bookmarkEnd w:id="22"/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pc_plus_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i_pc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_pc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parameter</w:t>
      </w:r>
      <w:r w:rsidRPr="00B61034">
        <w:rPr>
          <w:rStyle w:val="NormalTok"/>
          <w:rFonts w:eastAsia="思源宋體"/>
          <w:sz w:val="20"/>
          <w:szCs w:val="22"/>
        </w:rPr>
        <w:t xml:space="preserve"> N = 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N</w:t>
      </w:r>
      <w:r w:rsidRPr="00B61034">
        <w:rPr>
          <w:rStyle w:val="DecValTok"/>
          <w:rFonts w:eastAsia="思源宋體"/>
          <w:sz w:val="20"/>
          <w:szCs w:val="22"/>
        </w:rPr>
        <w:t>-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i_pc;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输入：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</w:t>
      </w:r>
      <w:r w:rsidRPr="00B61034">
        <w:rPr>
          <w:rStyle w:val="DataTypeTok"/>
          <w:rFonts w:eastAsia="思源宋體"/>
          <w:sz w:val="20"/>
          <w:szCs w:val="22"/>
        </w:rPr>
        <w:t>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N</w:t>
      </w:r>
      <w:r w:rsidRPr="00B61034">
        <w:rPr>
          <w:rStyle w:val="DecValTok"/>
          <w:rFonts w:eastAsia="思源宋體"/>
          <w:sz w:val="20"/>
          <w:szCs w:val="22"/>
        </w:rPr>
        <w:t>-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o_pc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输出：</w:t>
      </w:r>
      <w:r w:rsidRPr="00B61034">
        <w:rPr>
          <w:rStyle w:val="CommentTok"/>
          <w:rFonts w:eastAsia="思源宋體"/>
          <w:sz w:val="20"/>
          <w:szCs w:val="22"/>
        </w:rPr>
        <w:t>PC+4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_pc = i_pc + 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 xml:space="preserve">;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由于我们的存储器使用字地址，因此不需要</w:t>
      </w:r>
      <w:r w:rsidRPr="00B61034">
        <w:rPr>
          <w:rStyle w:val="CommentTok"/>
          <w:rFonts w:eastAsia="思源宋體"/>
          <w:sz w:val="20"/>
          <w:szCs w:val="22"/>
        </w:rPr>
        <w:t>+4</w:t>
      </w:r>
      <w:r w:rsidRPr="00B61034">
        <w:rPr>
          <w:rStyle w:val="CommentTok"/>
          <w:rFonts w:eastAsia="思源宋體"/>
          <w:sz w:val="20"/>
          <w:szCs w:val="22"/>
        </w:rPr>
        <w:t>，而是使用</w:t>
      </w:r>
      <w:r w:rsidRPr="00B61034">
        <w:rPr>
          <w:rStyle w:val="CommentTok"/>
          <w:rFonts w:eastAsia="思源宋體"/>
          <w:sz w:val="20"/>
          <w:szCs w:val="22"/>
        </w:rPr>
        <w:t>+1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Heading4"/>
        <w:rPr>
          <w:rFonts w:eastAsia="思源宋體"/>
          <w:sz w:val="22"/>
          <w:szCs w:val="22"/>
          <w:lang w:eastAsia="zh-CN"/>
        </w:rPr>
      </w:pPr>
      <w:bookmarkStart w:id="23" w:name="header-n303"/>
      <w:r w:rsidRPr="00B61034">
        <w:rPr>
          <w:rFonts w:eastAsia="思源宋體"/>
          <w:sz w:val="22"/>
          <w:szCs w:val="22"/>
          <w:lang w:eastAsia="zh-CN"/>
        </w:rPr>
        <w:t>寄存器堆模块</w:t>
      </w:r>
      <w:r w:rsidRPr="00B61034">
        <w:rPr>
          <w:rFonts w:eastAsia="思源宋體"/>
          <w:sz w:val="22"/>
          <w:szCs w:val="22"/>
          <w:lang w:eastAsia="zh-CN"/>
        </w:rPr>
        <w:t xml:space="preserve"> single_gpr</w:t>
      </w:r>
      <w:bookmarkEnd w:id="23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这个模块中提供对</w:t>
      </w:r>
      <w:r w:rsidRPr="00B61034">
        <w:rPr>
          <w:rFonts w:eastAsia="思源宋體"/>
          <w:sz w:val="22"/>
          <w:szCs w:val="22"/>
          <w:lang w:eastAsia="zh-CN"/>
        </w:rPr>
        <w:t>32</w:t>
      </w:r>
      <w:r w:rsidRPr="00B61034">
        <w:rPr>
          <w:rFonts w:eastAsia="思源宋體"/>
          <w:sz w:val="22"/>
          <w:szCs w:val="22"/>
          <w:lang w:eastAsia="zh-CN"/>
        </w:rPr>
        <w:t>个寄存器的读写方法，并且提供一个额外的用于测试的接口。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gpr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clk, rst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i_addr1, i_addr2, i_addr3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i_wreg,  i_wdata, i_wen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_op1,   o_op2,   o_op3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, rst, i_wen;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时钟信号、复位信号和写入使能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 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i_addr1, i_addr2, i_addr3, i_wreg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三个读取地址，一个写入地址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i_wdata;                </w:t>
      </w:r>
      <w:r w:rsidRPr="00B61034">
        <w:rPr>
          <w:rStyle w:val="NormalTok"/>
          <w:rFonts w:eastAsia="思源宋體"/>
          <w:sz w:val="20"/>
          <w:szCs w:val="22"/>
        </w:rPr>
        <w:t xml:space="preserve">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写入的数据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o_op1, o_op2, o_op3;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读取的数据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 xml:space="preserve"> 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mem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_op1 = mem[i_addr1]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通过</w:t>
      </w:r>
      <w:r w:rsidRPr="00B61034">
        <w:rPr>
          <w:rStyle w:val="CommentTok"/>
          <w:rFonts w:eastAsia="思源宋體"/>
          <w:sz w:val="20"/>
          <w:szCs w:val="22"/>
        </w:rPr>
        <w:t>addr</w:t>
      </w:r>
      <w:r w:rsidRPr="00B61034">
        <w:rPr>
          <w:rStyle w:val="CommentTok"/>
          <w:rFonts w:eastAsia="思源宋體"/>
          <w:sz w:val="20"/>
          <w:szCs w:val="22"/>
        </w:rPr>
        <w:t>信号提供的地址直接取出对应的寄存器中的数据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_op2 = mem[i_addr2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_op3 = mem[i_addr3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lways</w:t>
      </w:r>
      <w:r w:rsidRPr="00B61034">
        <w:rPr>
          <w:rStyle w:val="NormalTok"/>
          <w:rFonts w:eastAsia="思源宋體"/>
          <w:sz w:val="20"/>
          <w:szCs w:val="22"/>
        </w:rPr>
        <w:t xml:space="preserve"> @(</w:t>
      </w:r>
      <w:r w:rsidRPr="00B61034">
        <w:rPr>
          <w:rStyle w:val="KeywordTok"/>
          <w:rFonts w:eastAsia="思源宋體"/>
          <w:sz w:val="20"/>
          <w:szCs w:val="22"/>
        </w:rPr>
        <w:t>posedge</w:t>
      </w:r>
      <w:r w:rsidRPr="00B61034">
        <w:rPr>
          <w:rStyle w:val="NormalTok"/>
          <w:rFonts w:eastAsia="思源宋體"/>
          <w:sz w:val="20"/>
          <w:szCs w:val="22"/>
        </w:rPr>
        <w:t xml:space="preserve"> clk </w:t>
      </w:r>
      <w:r w:rsidRPr="00B61034">
        <w:rPr>
          <w:rStyle w:val="DataTypeTok"/>
          <w:rFonts w:eastAsia="思源宋體"/>
          <w:sz w:val="20"/>
          <w:szCs w:val="22"/>
        </w:rPr>
        <w:t>or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KeywordTok"/>
          <w:rFonts w:eastAsia="思源宋體"/>
          <w:sz w:val="20"/>
          <w:szCs w:val="22"/>
        </w:rPr>
        <w:t>posedge</w:t>
      </w:r>
      <w:r w:rsidRPr="00B61034">
        <w:rPr>
          <w:rStyle w:val="NormalTok"/>
          <w:rFonts w:eastAsia="思源宋體"/>
          <w:sz w:val="20"/>
          <w:szCs w:val="22"/>
        </w:rPr>
        <w:t xml:space="preserve"> rst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</w:t>
      </w:r>
      <w:r w:rsidRPr="00B61034">
        <w:rPr>
          <w:rStyle w:val="KeywordTok"/>
          <w:rFonts w:eastAsia="思源宋體"/>
          <w:sz w:val="20"/>
          <w:szCs w:val="22"/>
        </w:rPr>
        <w:t>if</w:t>
      </w:r>
      <w:r w:rsidRPr="00B61034">
        <w:rPr>
          <w:rStyle w:val="NormalTok"/>
          <w:rFonts w:eastAsia="思源宋體"/>
          <w:sz w:val="20"/>
          <w:szCs w:val="22"/>
        </w:rPr>
        <w:t xml:space="preserve"> (rst == </w:t>
      </w:r>
      <w:r w:rsidRPr="00B61034">
        <w:rPr>
          <w:rStyle w:val="BaseNTok"/>
          <w:rFonts w:eastAsia="思源宋體"/>
          <w:sz w:val="20"/>
          <w:szCs w:val="22"/>
        </w:rPr>
        <w:t>1'b1</w:t>
      </w:r>
      <w:r w:rsidRPr="00B61034">
        <w:rPr>
          <w:rStyle w:val="NormalTok"/>
          <w:rFonts w:eastAsia="思源宋體"/>
          <w:sz w:val="20"/>
          <w:szCs w:val="22"/>
        </w:rPr>
        <w:t>) mem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= {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{</w:t>
      </w:r>
      <w:r w:rsidRPr="00B61034">
        <w:rPr>
          <w:rStyle w:val="BaseNTok"/>
          <w:rFonts w:eastAsia="思源宋體"/>
          <w:sz w:val="20"/>
          <w:szCs w:val="22"/>
        </w:rPr>
        <w:t>1'b0</w:t>
      </w:r>
      <w:r w:rsidRPr="00B61034">
        <w:rPr>
          <w:rStyle w:val="NormalTok"/>
          <w:rFonts w:eastAsia="思源宋體"/>
          <w:sz w:val="20"/>
          <w:szCs w:val="22"/>
        </w:rPr>
        <w:t xml:space="preserve">}}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复位时，将</w:t>
      </w:r>
      <w:r w:rsidRPr="00B61034">
        <w:rPr>
          <w:rStyle w:val="CommentTok"/>
          <w:rFonts w:eastAsia="思源宋體"/>
          <w:sz w:val="20"/>
          <w:szCs w:val="22"/>
        </w:rPr>
        <w:t>$zero</w:t>
      </w:r>
      <w:r w:rsidRPr="00B61034">
        <w:rPr>
          <w:rStyle w:val="CommentTok"/>
          <w:rFonts w:eastAsia="思源宋體"/>
          <w:sz w:val="20"/>
          <w:szCs w:val="22"/>
        </w:rPr>
        <w:t>重置为</w:t>
      </w:r>
      <w:r w:rsidRPr="00B61034">
        <w:rPr>
          <w:rStyle w:val="CommentTok"/>
          <w:rFonts w:eastAsia="思源宋體"/>
          <w:sz w:val="20"/>
          <w:szCs w:val="22"/>
        </w:rPr>
        <w:t>0x000000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else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KeywordTok"/>
          <w:rFonts w:eastAsia="思源宋體"/>
          <w:sz w:val="20"/>
          <w:szCs w:val="22"/>
        </w:rPr>
        <w:t>if</w:t>
      </w:r>
      <w:r w:rsidRPr="00B61034">
        <w:rPr>
          <w:rStyle w:val="NormalTok"/>
          <w:rFonts w:eastAsia="思源宋體"/>
          <w:sz w:val="20"/>
          <w:szCs w:val="22"/>
        </w:rPr>
        <w:t xml:space="preserve"> (i_wen) mem[i_wreg] = (i_wreg == {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{</w:t>
      </w:r>
      <w:r w:rsidRPr="00B61034">
        <w:rPr>
          <w:rStyle w:val="BaseNTok"/>
          <w:rFonts w:eastAsia="思源宋體"/>
          <w:sz w:val="20"/>
          <w:szCs w:val="22"/>
        </w:rPr>
        <w:t>1'b0</w:t>
      </w:r>
      <w:r w:rsidRPr="00B61034">
        <w:rPr>
          <w:rStyle w:val="NormalTok"/>
          <w:rFonts w:eastAsia="思源宋體"/>
          <w:sz w:val="20"/>
          <w:szCs w:val="22"/>
        </w:rPr>
        <w:t>}}) ? {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{</w:t>
      </w:r>
      <w:r w:rsidRPr="00B61034">
        <w:rPr>
          <w:rStyle w:val="BaseNTok"/>
          <w:rFonts w:eastAsia="思源宋體"/>
          <w:sz w:val="20"/>
          <w:szCs w:val="22"/>
        </w:rPr>
        <w:t>1'b0</w:t>
      </w:r>
      <w:r w:rsidRPr="00B61034">
        <w:rPr>
          <w:rStyle w:val="NormalTok"/>
          <w:rFonts w:eastAsia="思源宋體"/>
          <w:sz w:val="20"/>
          <w:szCs w:val="22"/>
        </w:rPr>
        <w:t xml:space="preserve">}} : i_wdata; </w:t>
      </w:r>
      <w:r w:rsidRPr="00B61034">
        <w:rPr>
          <w:rStyle w:val="CommentTok"/>
          <w:rFonts w:eastAsia="思源宋體"/>
          <w:sz w:val="20"/>
          <w:szCs w:val="22"/>
        </w:rPr>
        <w:t>//$zero</w:t>
      </w:r>
      <w:r w:rsidRPr="00B61034">
        <w:rPr>
          <w:rStyle w:val="CommentTok"/>
          <w:rFonts w:eastAsia="思源宋體"/>
          <w:sz w:val="20"/>
          <w:szCs w:val="22"/>
        </w:rPr>
        <w:t>寄存器无法被写入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lastRenderedPageBreak/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Heading4"/>
        <w:rPr>
          <w:rFonts w:eastAsia="思源宋體"/>
          <w:sz w:val="22"/>
          <w:szCs w:val="22"/>
        </w:rPr>
      </w:pPr>
      <w:bookmarkStart w:id="24" w:name="header-n306"/>
      <w:r w:rsidRPr="00B61034">
        <w:rPr>
          <w:rFonts w:eastAsia="思源宋體"/>
          <w:sz w:val="22"/>
          <w:szCs w:val="22"/>
        </w:rPr>
        <w:t>控制模块</w:t>
      </w:r>
      <w:r w:rsidRPr="00B61034">
        <w:rPr>
          <w:rFonts w:eastAsia="思源宋體"/>
          <w:sz w:val="22"/>
          <w:szCs w:val="22"/>
        </w:rPr>
        <w:t xml:space="preserve"> single_ctrl</w:t>
      </w:r>
      <w:bookmarkEnd w:id="24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该模块对指令</w:t>
      </w:r>
      <w:r w:rsidRPr="00B61034">
        <w:rPr>
          <w:rFonts w:eastAsia="思源宋體"/>
          <w:sz w:val="22"/>
          <w:szCs w:val="22"/>
        </w:rPr>
        <w:t>INS[31:26]</w:t>
      </w:r>
      <w:r w:rsidRPr="00B61034">
        <w:rPr>
          <w:rFonts w:eastAsia="思源宋體"/>
          <w:sz w:val="22"/>
          <w:szCs w:val="22"/>
        </w:rPr>
        <w:t>段译码，得到指令类型并输出各种控</w:t>
      </w:r>
      <w:r w:rsidRPr="00B61034">
        <w:rPr>
          <w:rFonts w:eastAsia="思源宋體"/>
          <w:sz w:val="22"/>
          <w:szCs w:val="22"/>
        </w:rPr>
        <w:t>制信号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ctrl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P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ALUop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RegDst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RegWrite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Branch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Jump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MemtoReg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MemRead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MemWrite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ALUsrc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rst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LED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      rst;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复位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OP;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操作码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输出各种控制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ALUop; </w:t>
      </w:r>
      <w:r w:rsidRPr="00B61034">
        <w:rPr>
          <w:rStyle w:val="CommentTok"/>
          <w:rFonts w:eastAsia="思源宋體"/>
          <w:sz w:val="20"/>
          <w:szCs w:val="22"/>
        </w:rPr>
        <w:t>//ALU</w:t>
      </w:r>
      <w:r w:rsidRPr="00B61034">
        <w:rPr>
          <w:rStyle w:val="CommentTok"/>
          <w:rFonts w:eastAsia="思源宋體"/>
          <w:sz w:val="20"/>
          <w:szCs w:val="22"/>
        </w:rPr>
        <w:t>控制模块的二次译码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RegDst, RegWrite, Branch, Jump, MemtoReg, MemRead, MemWrite, ALUsrc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LED;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将指令类型通过</w:t>
      </w:r>
      <w:r w:rsidRPr="00B61034">
        <w:rPr>
          <w:rStyle w:val="CommentTok"/>
          <w:rFonts w:eastAsia="思源宋體"/>
          <w:sz w:val="20"/>
          <w:szCs w:val="22"/>
        </w:rPr>
        <w:t>LED</w:t>
      </w:r>
      <w:r w:rsidRPr="00B61034">
        <w:rPr>
          <w:rStyle w:val="CommentTok"/>
          <w:rFonts w:eastAsia="思源宋體"/>
          <w:sz w:val="20"/>
          <w:szCs w:val="22"/>
        </w:rPr>
        <w:t>信号进行输出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R, LW, SW, BEQ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对指令类型进行译码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   = ~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] &amp;</w:t>
      </w:r>
      <w:r w:rsidRPr="00B61034">
        <w:rPr>
          <w:rStyle w:val="NormalTok"/>
          <w:rFonts w:eastAsia="思源宋體"/>
          <w:sz w:val="20"/>
          <w:szCs w:val="22"/>
        </w:rPr>
        <w:t xml:space="preserve"> ~OP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LW  =  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 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] &amp;  OP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SW  =  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 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 OP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] &amp;  OP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BEQ = ~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 OP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J   = ~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 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将指令类型的译码结果通过</w:t>
      </w:r>
      <w:r w:rsidRPr="00B61034">
        <w:rPr>
          <w:rStyle w:val="CommentTok"/>
          <w:rFonts w:eastAsia="思源宋體"/>
          <w:sz w:val="20"/>
          <w:szCs w:val="22"/>
        </w:rPr>
        <w:t>LED</w:t>
      </w:r>
      <w:r w:rsidRPr="00B61034">
        <w:rPr>
          <w:rStyle w:val="CommentTok"/>
          <w:rFonts w:eastAsia="思源宋體"/>
          <w:sz w:val="20"/>
          <w:szCs w:val="22"/>
        </w:rPr>
        <w:t>进行输出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LED = {J, BEQ, LW, SW, R}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知道指令类型之后，可以参照真值表对各种信号进行译码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gDst = ~rst &amp; R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ALUsrc = ~rst &amp; SW | L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MemtoReg = ~rst &amp; L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gWrite = ~rst &amp; R | L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lastRenderedPageBreak/>
        <w:tab/>
      </w:r>
      <w:r w:rsidRPr="00B61034">
        <w:rPr>
          <w:rStyle w:val="KeywordTok"/>
          <w:rFonts w:eastAsia="思源宋體"/>
          <w:sz w:val="20"/>
          <w:szCs w:val="22"/>
        </w:rPr>
        <w:t>assig</w:t>
      </w:r>
      <w:r w:rsidRPr="00B61034">
        <w:rPr>
          <w:rStyle w:val="KeywordTok"/>
          <w:rFonts w:eastAsia="思源宋體"/>
          <w:sz w:val="20"/>
          <w:szCs w:val="22"/>
        </w:rPr>
        <w:t>n</w:t>
      </w:r>
      <w:r w:rsidRPr="00B61034">
        <w:rPr>
          <w:rStyle w:val="NormalTok"/>
          <w:rFonts w:eastAsia="思源宋體"/>
          <w:sz w:val="20"/>
          <w:szCs w:val="22"/>
        </w:rPr>
        <w:t xml:space="preserve"> MemRead = ~rst &amp; L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MemWrite = ~rst &amp; S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Branch = ~rst &amp; BEQ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ALUop = ~rst &amp; {R, BEQ}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Jump = ~rst &amp; J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Heading4"/>
        <w:rPr>
          <w:rFonts w:eastAsia="思源宋體"/>
          <w:sz w:val="22"/>
          <w:szCs w:val="22"/>
        </w:rPr>
      </w:pPr>
      <w:bookmarkStart w:id="25" w:name="header-n309"/>
      <w:r w:rsidRPr="00B61034">
        <w:rPr>
          <w:rFonts w:eastAsia="思源宋體"/>
          <w:sz w:val="22"/>
          <w:szCs w:val="22"/>
        </w:rPr>
        <w:t>ALU</w:t>
      </w:r>
      <w:r w:rsidRPr="00B61034">
        <w:rPr>
          <w:rFonts w:eastAsia="思源宋體"/>
          <w:sz w:val="22"/>
          <w:szCs w:val="22"/>
        </w:rPr>
        <w:t>控制模块</w:t>
      </w:r>
      <w:r w:rsidRPr="00B61034">
        <w:rPr>
          <w:rFonts w:eastAsia="思源宋體"/>
          <w:sz w:val="22"/>
          <w:szCs w:val="22"/>
        </w:rPr>
        <w:t xml:space="preserve"> single</w:t>
      </w:r>
      <w:r w:rsidRPr="00B61034">
        <w:rPr>
          <w:rFonts w:eastAsia="思源宋體"/>
          <w:i/>
          <w:sz w:val="22"/>
          <w:szCs w:val="22"/>
        </w:rPr>
        <w:t>alu</w:t>
      </w:r>
      <w:r w:rsidRPr="00B61034">
        <w:rPr>
          <w:rFonts w:eastAsia="思源宋體"/>
          <w:sz w:val="22"/>
          <w:szCs w:val="22"/>
        </w:rPr>
        <w:t>ctrl</w:t>
      </w:r>
      <w:bookmarkEnd w:id="25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该模块利用控制模块提供的</w:t>
      </w:r>
      <w:r w:rsidRPr="00B61034">
        <w:rPr>
          <w:rFonts w:eastAsia="思源宋體"/>
          <w:sz w:val="22"/>
          <w:szCs w:val="22"/>
        </w:rPr>
        <w:t>ALUop</w:t>
      </w:r>
      <w:r w:rsidRPr="00B61034">
        <w:rPr>
          <w:rFonts w:eastAsia="思源宋體"/>
          <w:sz w:val="22"/>
          <w:szCs w:val="22"/>
        </w:rPr>
        <w:t>以及指令</w:t>
      </w:r>
      <w:r w:rsidRPr="00B61034">
        <w:rPr>
          <w:rFonts w:eastAsia="思源宋體"/>
          <w:sz w:val="22"/>
          <w:szCs w:val="22"/>
        </w:rPr>
        <w:t>INS[5:0]</w:t>
      </w:r>
      <w:r w:rsidRPr="00B61034">
        <w:rPr>
          <w:rFonts w:eastAsia="思源宋體"/>
          <w:sz w:val="22"/>
          <w:szCs w:val="22"/>
        </w:rPr>
        <w:t>段进行二次译码，输出</w:t>
      </w:r>
      <w:r w:rsidRPr="00B61034">
        <w:rPr>
          <w:rFonts w:eastAsia="思源宋體"/>
          <w:sz w:val="22"/>
          <w:szCs w:val="22"/>
        </w:rPr>
        <w:t>ALU</w:t>
      </w:r>
      <w:r w:rsidRPr="00B61034">
        <w:rPr>
          <w:rFonts w:eastAsia="思源宋體"/>
          <w:sz w:val="22"/>
          <w:szCs w:val="22"/>
        </w:rPr>
        <w:t>模块的操作码。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alu_ctrl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ALUop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FUNC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P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 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ALUop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 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FUNC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OP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LS, BEQ, R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OP_ADD, OP_SUB, OP_AND, OP_OR, OP_SL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利用</w:t>
      </w:r>
      <w:r w:rsidRPr="00B61034">
        <w:rPr>
          <w:rStyle w:val="CommentTok"/>
          <w:rFonts w:eastAsia="思源宋體"/>
          <w:sz w:val="20"/>
          <w:szCs w:val="22"/>
        </w:rPr>
        <w:t>ALUop</w:t>
      </w:r>
      <w:r w:rsidRPr="00B61034">
        <w:rPr>
          <w:rStyle w:val="CommentTok"/>
          <w:rFonts w:eastAsia="思源宋體"/>
          <w:sz w:val="20"/>
          <w:szCs w:val="22"/>
        </w:rPr>
        <w:t>得到指令类型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LS  = ~ALU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~ALU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BEQ =  ALU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~ALU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   = ~ALU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 ALU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得到指令类型之后，依照真值表得到</w:t>
      </w:r>
      <w:r w:rsidRPr="00B61034">
        <w:rPr>
          <w:rStyle w:val="CommentTok"/>
          <w:rFonts w:eastAsia="思源宋體"/>
          <w:sz w:val="20"/>
          <w:szCs w:val="22"/>
        </w:rPr>
        <w:t>ALU</w:t>
      </w:r>
      <w:r w:rsidRPr="00B61034">
        <w:rPr>
          <w:rStyle w:val="CommentTok"/>
          <w:rFonts w:eastAsia="思源宋體"/>
          <w:sz w:val="20"/>
          <w:szCs w:val="22"/>
        </w:rPr>
        <w:t>的操作类型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_ADD = LS |  (~FUNC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~FUNC</w:t>
      </w:r>
      <w:r w:rsidRPr="00B61034">
        <w:rPr>
          <w:rStyle w:val="NormalTok"/>
          <w:rFonts w:eastAsia="思源宋體"/>
          <w:sz w:val="20"/>
          <w:szCs w:val="22"/>
        </w:rPr>
        <w:t>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R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_SUB = BEQ | (~FUNC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 FUNC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R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_OR  = ~FUNC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 FUNC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 FUNC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R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_AND = ~FUNC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 FUNC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R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_SLT =  FUNC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 FUNC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R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已知操作类型之后，将操作类型翻译为操作码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 xml:space="preserve">] = 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=  OP_SUB |  OP_SL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= ~OP_OR  &amp; ~OP_AND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=  OP_OR  |  OP_SL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Heading4"/>
        <w:rPr>
          <w:rFonts w:eastAsia="思源宋體"/>
          <w:sz w:val="22"/>
          <w:szCs w:val="22"/>
        </w:rPr>
      </w:pPr>
      <w:bookmarkStart w:id="26" w:name="header-n312"/>
      <w:r w:rsidRPr="00B61034">
        <w:rPr>
          <w:rFonts w:eastAsia="思源宋體"/>
          <w:sz w:val="22"/>
          <w:szCs w:val="22"/>
        </w:rPr>
        <w:t>16</w:t>
      </w:r>
      <w:r w:rsidRPr="00B61034">
        <w:rPr>
          <w:rFonts w:eastAsia="思源宋體"/>
          <w:sz w:val="22"/>
          <w:szCs w:val="22"/>
        </w:rPr>
        <w:t>位至</w:t>
      </w:r>
      <w:r w:rsidRPr="00B61034">
        <w:rPr>
          <w:rFonts w:eastAsia="思源宋體"/>
          <w:sz w:val="22"/>
          <w:szCs w:val="22"/>
        </w:rPr>
        <w:t>32</w:t>
      </w:r>
      <w:r w:rsidRPr="00B61034">
        <w:rPr>
          <w:rFonts w:eastAsia="思源宋體"/>
          <w:sz w:val="22"/>
          <w:szCs w:val="22"/>
        </w:rPr>
        <w:t>位带符号扩展模块</w:t>
      </w:r>
      <w:r w:rsidRPr="00B61034">
        <w:rPr>
          <w:rFonts w:eastAsia="思源宋體"/>
          <w:sz w:val="22"/>
          <w:szCs w:val="22"/>
        </w:rPr>
        <w:t xml:space="preserve"> single_signext</w:t>
      </w:r>
      <w:bookmarkEnd w:id="26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这个模块将</w:t>
      </w:r>
      <w:r w:rsidRPr="00B61034">
        <w:rPr>
          <w:rFonts w:eastAsia="思源宋體"/>
          <w:sz w:val="22"/>
          <w:szCs w:val="22"/>
        </w:rPr>
        <w:t>16</w:t>
      </w:r>
      <w:r w:rsidRPr="00B61034">
        <w:rPr>
          <w:rFonts w:eastAsia="思源宋體"/>
          <w:sz w:val="22"/>
          <w:szCs w:val="22"/>
        </w:rPr>
        <w:t>位的输入带符号扩展到</w:t>
      </w:r>
      <w:r w:rsidRPr="00B61034">
        <w:rPr>
          <w:rFonts w:eastAsia="思源宋體"/>
          <w:sz w:val="22"/>
          <w:szCs w:val="22"/>
        </w:rPr>
        <w:t>32</w:t>
      </w:r>
      <w:r w:rsidRPr="00B61034">
        <w:rPr>
          <w:rFonts w:eastAsia="思源宋體"/>
          <w:sz w:val="22"/>
          <w:szCs w:val="22"/>
        </w:rPr>
        <w:t>位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lastRenderedPageBreak/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signext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i_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>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i_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 xml:space="preserve">;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输入：</w:t>
      </w:r>
      <w:r w:rsidRPr="00B61034">
        <w:rPr>
          <w:rStyle w:val="CommentTok"/>
          <w:rFonts w:eastAsia="思源宋體"/>
          <w:sz w:val="20"/>
          <w:szCs w:val="22"/>
        </w:rPr>
        <w:t>16</w:t>
      </w:r>
      <w:r w:rsidRPr="00B61034">
        <w:rPr>
          <w:rStyle w:val="CommentTok"/>
          <w:rFonts w:eastAsia="思源宋體"/>
          <w:sz w:val="20"/>
          <w:szCs w:val="22"/>
        </w:rPr>
        <w:t>位的数字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>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o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 xml:space="preserve">;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输出：</w:t>
      </w:r>
      <w:r w:rsidRPr="00B61034">
        <w:rPr>
          <w:rStyle w:val="CommentTok"/>
          <w:rFonts w:eastAsia="思源宋體"/>
          <w:sz w:val="20"/>
          <w:szCs w:val="22"/>
        </w:rPr>
        <w:t>32</w:t>
      </w:r>
      <w:r w:rsidRPr="00B61034">
        <w:rPr>
          <w:rStyle w:val="CommentTok"/>
          <w:rFonts w:eastAsia="思源宋體"/>
          <w:sz w:val="20"/>
          <w:szCs w:val="22"/>
        </w:rPr>
        <w:t>位的数字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lways</w:t>
      </w:r>
      <w:r w:rsidRPr="00B61034">
        <w:rPr>
          <w:rStyle w:val="NormalTok"/>
          <w:rFonts w:eastAsia="思源宋體"/>
          <w:sz w:val="20"/>
          <w:szCs w:val="22"/>
        </w:rPr>
        <w:t xml:space="preserve"> @(i_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 xml:space="preserve">)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o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 xml:space="preserve"> &lt;= {{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{i_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]}}, i_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};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单纯的带符号扩展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Heading4"/>
        <w:rPr>
          <w:rFonts w:eastAsia="思源宋體"/>
          <w:sz w:val="22"/>
          <w:szCs w:val="22"/>
          <w:lang w:eastAsia="zh-CN"/>
        </w:rPr>
      </w:pPr>
      <w:bookmarkStart w:id="27" w:name="header-n315"/>
      <w:r w:rsidRPr="00B61034">
        <w:rPr>
          <w:rFonts w:eastAsia="思源宋體"/>
          <w:sz w:val="22"/>
          <w:szCs w:val="22"/>
          <w:lang w:eastAsia="zh-CN"/>
        </w:rPr>
        <w:t>ALU</w:t>
      </w:r>
      <w:r w:rsidRPr="00B61034">
        <w:rPr>
          <w:rFonts w:eastAsia="思源宋體"/>
          <w:sz w:val="22"/>
          <w:szCs w:val="22"/>
          <w:lang w:eastAsia="zh-CN"/>
        </w:rPr>
        <w:t>模块</w:t>
      </w:r>
      <w:r w:rsidRPr="00B61034">
        <w:rPr>
          <w:rFonts w:eastAsia="思源宋體"/>
          <w:sz w:val="22"/>
          <w:szCs w:val="22"/>
          <w:lang w:eastAsia="zh-CN"/>
        </w:rPr>
        <w:t xml:space="preserve"> single_alu</w:t>
      </w:r>
      <w:bookmarkEnd w:id="27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这个模块对</w:t>
      </w:r>
      <w:r w:rsidRPr="00B61034">
        <w:rPr>
          <w:rFonts w:eastAsia="思源宋體"/>
          <w:sz w:val="22"/>
          <w:szCs w:val="22"/>
          <w:lang w:eastAsia="zh-CN"/>
        </w:rPr>
        <w:t>32</w:t>
      </w:r>
      <w:r w:rsidRPr="00B61034">
        <w:rPr>
          <w:rFonts w:eastAsia="思源宋體"/>
          <w:sz w:val="22"/>
          <w:szCs w:val="22"/>
          <w:lang w:eastAsia="zh-CN"/>
        </w:rPr>
        <w:t>位的数字输入提供</w:t>
      </w:r>
      <w:r w:rsidRPr="00B61034">
        <w:rPr>
          <w:rFonts w:eastAsia="思源宋體"/>
          <w:sz w:val="22"/>
          <w:szCs w:val="22"/>
          <w:lang w:eastAsia="zh-CN"/>
        </w:rPr>
        <w:t>8</w:t>
      </w:r>
      <w:r w:rsidRPr="00B61034">
        <w:rPr>
          <w:rFonts w:eastAsia="思源宋體"/>
          <w:sz w:val="22"/>
          <w:szCs w:val="22"/>
          <w:lang w:eastAsia="zh-CN"/>
        </w:rPr>
        <w:t>种不同的运算模式，并能够判断输出是否为</w:t>
      </w:r>
      <w:r w:rsidRPr="00B61034">
        <w:rPr>
          <w:rFonts w:eastAsia="思源宋體"/>
          <w:sz w:val="22"/>
          <w:szCs w:val="22"/>
          <w:lang w:eastAsia="zh-CN"/>
        </w:rPr>
        <w:t>0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  <w:lang w:eastAsia="zh-CN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alu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P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A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B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res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zero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verflow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两个常数，用于大小比较并置</w:t>
      </w:r>
      <w:r w:rsidRPr="00B61034">
        <w:rPr>
          <w:rStyle w:val="CommentTok"/>
          <w:rFonts w:eastAsia="思源宋體"/>
          <w:sz w:val="20"/>
          <w:szCs w:val="22"/>
        </w:rPr>
        <w:t>1/</w:t>
      </w:r>
      <w:r w:rsidRPr="00B61034">
        <w:rPr>
          <w:rStyle w:val="CommentTok"/>
          <w:rFonts w:eastAsia="思源宋體"/>
          <w:sz w:val="20"/>
          <w:szCs w:val="22"/>
        </w:rPr>
        <w:t>置</w:t>
      </w:r>
      <w:r w:rsidRPr="00B61034">
        <w:rPr>
          <w:rStyle w:val="CommentTok"/>
          <w:rFonts w:eastAsia="思源宋體"/>
          <w:sz w:val="20"/>
          <w:szCs w:val="22"/>
        </w:rPr>
        <w:t>0</w:t>
      </w:r>
      <w:r w:rsidRPr="00B61034">
        <w:rPr>
          <w:rStyle w:val="CommentTok"/>
          <w:rFonts w:eastAsia="思源宋體"/>
          <w:sz w:val="20"/>
          <w:szCs w:val="22"/>
        </w:rPr>
        <w:t>运算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parameter</w:t>
      </w:r>
      <w:r w:rsidRPr="00B61034">
        <w:rPr>
          <w:rStyle w:val="NormalTok"/>
          <w:rFonts w:eastAsia="思源宋體"/>
          <w:sz w:val="20"/>
          <w:szCs w:val="22"/>
        </w:rPr>
        <w:t xml:space="preserve"> num_one  = </w:t>
      </w:r>
      <w:r w:rsidRPr="00B61034">
        <w:rPr>
          <w:rStyle w:val="BaseNTok"/>
          <w:rFonts w:eastAsia="思源宋體"/>
          <w:sz w:val="20"/>
          <w:szCs w:val="22"/>
        </w:rPr>
        <w:t>32'h00000001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parameter</w:t>
      </w:r>
      <w:r w:rsidRPr="00B61034">
        <w:rPr>
          <w:rStyle w:val="NormalTok"/>
          <w:rFonts w:eastAsia="思源宋體"/>
          <w:sz w:val="20"/>
          <w:szCs w:val="22"/>
        </w:rPr>
        <w:t xml:space="preserve"> num_zero = </w:t>
      </w:r>
      <w:r w:rsidRPr="00B61034">
        <w:rPr>
          <w:rStyle w:val="BaseNTok"/>
          <w:rFonts w:eastAsia="思源宋體"/>
          <w:sz w:val="20"/>
          <w:szCs w:val="22"/>
        </w:rPr>
        <w:t>32'h00000000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A, B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 xml:space="preserve"> 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OP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 xml:space="preserve"> 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res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zero, overflo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res_add, res_sub, res_and, res_or, res_nor, res_slt, res_xor, res_srl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一次进行所有运算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s_add = A + B;    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加法运算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s_sub = A - B;    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减法运算</w:t>
      </w:r>
      <w:r w:rsidRPr="00B61034">
        <w:rPr>
          <w:rStyle w:val="CommentTok"/>
          <w:rFonts w:eastAsia="思源宋體"/>
          <w:sz w:val="20"/>
          <w:szCs w:val="22"/>
        </w:rPr>
        <w:t xml:space="preserve">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s_and = A &amp; B;    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按位与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s_or  = A | B;    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按位或</w:t>
      </w:r>
      <w:r w:rsidRPr="00B61034">
        <w:rPr>
          <w:rStyle w:val="CommentTok"/>
          <w:rFonts w:eastAsia="思源宋體"/>
          <w:sz w:val="20"/>
          <w:szCs w:val="22"/>
        </w:rPr>
        <w:t xml:space="preserve">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s_nor = ~(A | B); 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按位或非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s_slt = (A &lt; B) ? num_one : num_zero;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大小比较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s_xor = A ^ B;    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按位异或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lastRenderedPageBreak/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s_srl = B &lt;&lt; 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 xml:space="preserve">;   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左移</w:t>
      </w:r>
      <w:r w:rsidRPr="00B61034">
        <w:rPr>
          <w:rStyle w:val="CommentTok"/>
          <w:rFonts w:eastAsia="思源宋體"/>
          <w:sz w:val="20"/>
          <w:szCs w:val="22"/>
        </w:rPr>
        <w:t>1</w:t>
      </w:r>
      <w:r w:rsidRPr="00B61034">
        <w:rPr>
          <w:rStyle w:val="CommentTok"/>
          <w:rFonts w:eastAsia="思源宋體"/>
          <w:sz w:val="20"/>
          <w:szCs w:val="22"/>
        </w:rPr>
        <w:t>位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利用操作码</w:t>
      </w:r>
      <w:r w:rsidRPr="00B61034">
        <w:rPr>
          <w:rStyle w:val="CommentTok"/>
          <w:rFonts w:eastAsia="思源宋體"/>
          <w:sz w:val="20"/>
          <w:szCs w:val="22"/>
        </w:rPr>
        <w:t>OP</w:t>
      </w:r>
      <w:r w:rsidRPr="00B61034">
        <w:rPr>
          <w:rStyle w:val="CommentTok"/>
          <w:rFonts w:eastAsia="思源宋體"/>
          <w:sz w:val="20"/>
          <w:szCs w:val="22"/>
        </w:rPr>
        <w:t>来选择输出结果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lways</w:t>
      </w:r>
      <w:r w:rsidRPr="00B61034">
        <w:rPr>
          <w:rStyle w:val="NormalTok"/>
          <w:rFonts w:eastAsia="思源宋體"/>
          <w:sz w:val="20"/>
          <w:szCs w:val="22"/>
        </w:rPr>
        <w:t xml:space="preserve"> @*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case</w:t>
      </w:r>
      <w:r w:rsidRPr="00B61034">
        <w:rPr>
          <w:rStyle w:val="NormalTok"/>
          <w:rFonts w:eastAsia="思源宋體"/>
          <w:sz w:val="20"/>
          <w:szCs w:val="22"/>
        </w:rPr>
        <w:t xml:space="preserve"> (OP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4'b0000</w:t>
      </w:r>
      <w:r w:rsidRPr="00B61034">
        <w:rPr>
          <w:rStyle w:val="NormalTok"/>
          <w:rFonts w:eastAsia="思源宋體"/>
          <w:sz w:val="20"/>
          <w:szCs w:val="22"/>
        </w:rPr>
        <w:t>: res = res_and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4'b0001</w:t>
      </w:r>
      <w:r w:rsidRPr="00B61034">
        <w:rPr>
          <w:rStyle w:val="NormalTok"/>
          <w:rFonts w:eastAsia="思源宋體"/>
          <w:sz w:val="20"/>
          <w:szCs w:val="22"/>
        </w:rPr>
        <w:t>: res = res_or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4'b0010</w:t>
      </w:r>
      <w:r w:rsidRPr="00B61034">
        <w:rPr>
          <w:rStyle w:val="NormalTok"/>
          <w:rFonts w:eastAsia="思源宋體"/>
          <w:sz w:val="20"/>
          <w:szCs w:val="22"/>
        </w:rPr>
        <w:t>: res = res_add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4'b0011</w:t>
      </w:r>
      <w:r w:rsidRPr="00B61034">
        <w:rPr>
          <w:rStyle w:val="NormalTok"/>
          <w:rFonts w:eastAsia="思源宋體"/>
          <w:sz w:val="20"/>
          <w:szCs w:val="22"/>
        </w:rPr>
        <w:t>: res = res_xor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4'b0100</w:t>
      </w:r>
      <w:r w:rsidRPr="00B61034">
        <w:rPr>
          <w:rStyle w:val="NormalTok"/>
          <w:rFonts w:eastAsia="思源宋體"/>
          <w:sz w:val="20"/>
          <w:szCs w:val="22"/>
        </w:rPr>
        <w:t>: res = res_nor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4'b0101</w:t>
      </w:r>
      <w:r w:rsidRPr="00B61034">
        <w:rPr>
          <w:rStyle w:val="NormalTok"/>
          <w:rFonts w:eastAsia="思源宋體"/>
          <w:sz w:val="20"/>
          <w:szCs w:val="22"/>
        </w:rPr>
        <w:t>: res = res_srl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4'b0110</w:t>
      </w:r>
      <w:r w:rsidRPr="00B61034">
        <w:rPr>
          <w:rStyle w:val="NormalTok"/>
          <w:rFonts w:eastAsia="思源宋體"/>
          <w:sz w:val="20"/>
          <w:szCs w:val="22"/>
        </w:rPr>
        <w:t>: res = res_sub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4'b0111</w:t>
      </w:r>
      <w:r w:rsidRPr="00B61034">
        <w:rPr>
          <w:rStyle w:val="NormalTok"/>
          <w:rFonts w:eastAsia="思源宋體"/>
          <w:sz w:val="20"/>
          <w:szCs w:val="22"/>
        </w:rPr>
        <w:t>: res = res_sl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default</w:t>
      </w:r>
      <w:r w:rsidRPr="00B61034">
        <w:rPr>
          <w:rStyle w:val="NormalTok"/>
          <w:rFonts w:eastAsia="思源宋體"/>
          <w:sz w:val="20"/>
          <w:szCs w:val="22"/>
        </w:rPr>
        <w:t>: res = res_add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endcase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z</w:t>
      </w:r>
      <w:r w:rsidRPr="00B61034">
        <w:rPr>
          <w:rStyle w:val="NormalTok"/>
          <w:rFonts w:eastAsia="思源宋體"/>
          <w:sz w:val="20"/>
          <w:szCs w:val="22"/>
        </w:rPr>
        <w:t xml:space="preserve">ero = (res == 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) ? </w:t>
      </w:r>
      <w:r w:rsidRPr="00B61034">
        <w:rPr>
          <w:rStyle w:val="DecValTok"/>
          <w:rFonts w:eastAsia="思源宋體"/>
          <w:sz w:val="20"/>
          <w:szCs w:val="22"/>
          <w:lang w:eastAsia="zh-CN"/>
        </w:rPr>
        <w:t>1</w:t>
      </w:r>
      <w:r w:rsidRPr="00B61034">
        <w:rPr>
          <w:rStyle w:val="NormalTok"/>
          <w:rFonts w:eastAsia="思源宋體"/>
          <w:sz w:val="20"/>
          <w:szCs w:val="22"/>
          <w:lang w:eastAsia="zh-CN"/>
        </w:rPr>
        <w:t xml:space="preserve"> : </w:t>
      </w:r>
      <w:r w:rsidRPr="00B61034">
        <w:rPr>
          <w:rStyle w:val="DecValTok"/>
          <w:rFonts w:eastAsia="思源宋體"/>
          <w:sz w:val="20"/>
          <w:szCs w:val="22"/>
          <w:lang w:eastAsia="zh-CN"/>
        </w:rPr>
        <w:t>0</w:t>
      </w:r>
      <w:r w:rsidRPr="00B61034">
        <w:rPr>
          <w:rStyle w:val="NormalTok"/>
          <w:rFonts w:eastAsia="思源宋體"/>
          <w:sz w:val="20"/>
          <w:szCs w:val="22"/>
          <w:lang w:eastAsia="zh-CN"/>
        </w:rPr>
        <w:t xml:space="preserve">;  </w:t>
      </w:r>
      <w:r w:rsidRPr="00B61034">
        <w:rPr>
          <w:rStyle w:val="CommentTok"/>
          <w:rFonts w:eastAsia="思源宋體"/>
          <w:sz w:val="20"/>
          <w:szCs w:val="22"/>
          <w:lang w:eastAsia="zh-CN"/>
        </w:rPr>
        <w:t>//zero</w:t>
      </w:r>
      <w:r w:rsidRPr="00B61034">
        <w:rPr>
          <w:rStyle w:val="CommentTok"/>
          <w:rFonts w:eastAsia="思源宋體"/>
          <w:sz w:val="20"/>
          <w:szCs w:val="22"/>
          <w:lang w:eastAsia="zh-CN"/>
        </w:rPr>
        <w:t>信号输出结果是否为</w:t>
      </w:r>
      <w:r w:rsidRPr="00B61034">
        <w:rPr>
          <w:rStyle w:val="CommentTok"/>
          <w:rFonts w:eastAsia="思源宋體"/>
          <w:sz w:val="20"/>
          <w:szCs w:val="22"/>
          <w:lang w:eastAsia="zh-CN"/>
        </w:rPr>
        <w:t>0</w:t>
      </w:r>
      <w:r w:rsidRPr="00B61034">
        <w:rPr>
          <w:rFonts w:eastAsia="思源宋體"/>
          <w:sz w:val="22"/>
          <w:szCs w:val="22"/>
          <w:lang w:eastAsia="zh-CN"/>
        </w:rPr>
        <w:br/>
      </w:r>
      <w:r w:rsidRPr="00B61034">
        <w:rPr>
          <w:rStyle w:val="KeywordTok"/>
          <w:rFonts w:eastAsia="思源宋體"/>
          <w:sz w:val="20"/>
          <w:szCs w:val="22"/>
          <w:lang w:eastAsia="zh-CN"/>
        </w:rPr>
        <w:t>endmodule</w:t>
      </w:r>
    </w:p>
    <w:p w:rsidR="00C773F9" w:rsidRPr="00B61034" w:rsidRDefault="00C773F9">
      <w:pPr>
        <w:pStyle w:val="FirstParagraph"/>
        <w:rPr>
          <w:rFonts w:eastAsia="思源宋體"/>
          <w:sz w:val="22"/>
          <w:szCs w:val="22"/>
          <w:lang w:eastAsia="zh-CN"/>
        </w:rPr>
      </w:pPr>
    </w:p>
    <w:p w:rsidR="00C773F9" w:rsidRPr="00B61034" w:rsidRDefault="00691E94">
      <w:pPr>
        <w:pStyle w:val="Heading3"/>
        <w:rPr>
          <w:rFonts w:eastAsia="思源宋體"/>
          <w:sz w:val="24"/>
          <w:szCs w:val="24"/>
          <w:lang w:eastAsia="zh-CN"/>
        </w:rPr>
      </w:pPr>
      <w:bookmarkStart w:id="28" w:name="header-n319"/>
      <w:r w:rsidRPr="00B61034">
        <w:rPr>
          <w:rFonts w:eastAsia="思源宋體"/>
          <w:sz w:val="24"/>
          <w:szCs w:val="24"/>
          <w:lang w:eastAsia="zh-CN"/>
        </w:rPr>
        <w:t>调试验证模块</w:t>
      </w:r>
      <w:bookmarkEnd w:id="28"/>
    </w:p>
    <w:p w:rsidR="00C773F9" w:rsidRPr="00B61034" w:rsidRDefault="00691E94">
      <w:pPr>
        <w:pStyle w:val="Heading4"/>
        <w:rPr>
          <w:rFonts w:eastAsia="思源宋體"/>
          <w:sz w:val="22"/>
          <w:szCs w:val="22"/>
          <w:lang w:eastAsia="zh-CN"/>
        </w:rPr>
      </w:pPr>
      <w:bookmarkStart w:id="29" w:name="header-n320"/>
      <w:r w:rsidRPr="00B61034">
        <w:rPr>
          <w:rFonts w:eastAsia="思源宋體"/>
          <w:sz w:val="22"/>
          <w:szCs w:val="22"/>
          <w:lang w:eastAsia="zh-CN"/>
        </w:rPr>
        <w:t>100ms</w:t>
      </w:r>
      <w:r w:rsidRPr="00B61034">
        <w:rPr>
          <w:rFonts w:eastAsia="思源宋體"/>
          <w:sz w:val="22"/>
          <w:szCs w:val="22"/>
          <w:lang w:eastAsia="zh-CN"/>
        </w:rPr>
        <w:t>时钟模块</w:t>
      </w:r>
      <w:r w:rsidRPr="00B61034">
        <w:rPr>
          <w:rFonts w:eastAsia="思源宋體"/>
          <w:sz w:val="22"/>
          <w:szCs w:val="22"/>
          <w:lang w:eastAsia="zh-CN"/>
        </w:rPr>
        <w:t xml:space="preserve"> clk</w:t>
      </w:r>
      <w:r w:rsidRPr="00B61034">
        <w:rPr>
          <w:rFonts w:eastAsia="思源宋體"/>
          <w:i/>
          <w:sz w:val="22"/>
          <w:szCs w:val="22"/>
          <w:lang w:eastAsia="zh-CN"/>
        </w:rPr>
        <w:t>100ms #(DIV</w:t>
      </w:r>
      <w:r w:rsidRPr="00B61034">
        <w:rPr>
          <w:rFonts w:eastAsia="思源宋體"/>
          <w:sz w:val="22"/>
          <w:szCs w:val="22"/>
          <w:lang w:eastAsia="zh-CN"/>
        </w:rPr>
        <w:t>1s)</w:t>
      </w:r>
      <w:bookmarkEnd w:id="29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该模块提供一个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秒的时钟周期，根据参数</w:t>
      </w:r>
      <w:r w:rsidRPr="00B61034">
        <w:rPr>
          <w:rFonts w:eastAsia="思源宋體"/>
          <w:sz w:val="22"/>
          <w:szCs w:val="22"/>
          <w:lang w:eastAsia="zh-CN"/>
        </w:rPr>
        <w:t>DIV_1S</w:t>
      </w:r>
      <w:r w:rsidRPr="00B61034">
        <w:rPr>
          <w:rFonts w:eastAsia="思源宋體"/>
          <w:sz w:val="22"/>
          <w:szCs w:val="22"/>
          <w:lang w:eastAsia="zh-CN"/>
        </w:rPr>
        <w:t>的不同，也能提供其他周期大小的时钟。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clk_100ms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 xml:space="preserve"> clk100ms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parameter</w:t>
      </w:r>
      <w:r w:rsidRPr="00B61034">
        <w:rPr>
          <w:rStyle w:val="NormalTok"/>
          <w:rFonts w:eastAsia="思源宋體"/>
          <w:sz w:val="20"/>
          <w:szCs w:val="22"/>
        </w:rPr>
        <w:t xml:space="preserve"> DIV_1S = </w:t>
      </w:r>
      <w:r w:rsidRPr="00B61034">
        <w:rPr>
          <w:rStyle w:val="DecValTok"/>
          <w:rFonts w:eastAsia="思源宋體"/>
          <w:sz w:val="20"/>
          <w:szCs w:val="22"/>
        </w:rPr>
        <w:t>1000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参数，时钟周期的大小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cnt;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时钟计数器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lways</w:t>
      </w:r>
      <w:r w:rsidRPr="00B61034">
        <w:rPr>
          <w:rStyle w:val="NormalTok"/>
          <w:rFonts w:eastAsia="思源宋體"/>
          <w:sz w:val="20"/>
          <w:szCs w:val="22"/>
        </w:rPr>
        <w:t xml:space="preserve"> @ (</w:t>
      </w:r>
      <w:r w:rsidRPr="00B61034">
        <w:rPr>
          <w:rStyle w:val="KeywordTok"/>
          <w:rFonts w:eastAsia="思源宋體"/>
          <w:sz w:val="20"/>
          <w:szCs w:val="22"/>
        </w:rPr>
        <w:t>posedge</w:t>
      </w:r>
      <w:r w:rsidRPr="00B61034">
        <w:rPr>
          <w:rStyle w:val="NormalTok"/>
          <w:rFonts w:eastAsia="思源宋體"/>
          <w:sz w:val="20"/>
          <w:szCs w:val="22"/>
        </w:rPr>
        <w:t xml:space="preserve"> clk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</w:t>
      </w:r>
      <w:r w:rsidRPr="00B61034">
        <w:rPr>
          <w:rStyle w:val="KeywordTok"/>
          <w:rFonts w:eastAsia="思源宋體"/>
          <w:sz w:val="20"/>
          <w:szCs w:val="22"/>
        </w:rPr>
        <w:t>begin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</w:t>
      </w:r>
      <w:r w:rsidRPr="00B61034">
        <w:rPr>
          <w:rStyle w:val="KeywordTok"/>
          <w:rFonts w:eastAsia="思源宋體"/>
          <w:sz w:val="20"/>
          <w:szCs w:val="22"/>
        </w:rPr>
        <w:t>if</w:t>
      </w:r>
      <w:r w:rsidRPr="00B61034">
        <w:rPr>
          <w:rStyle w:val="NormalTok"/>
          <w:rFonts w:eastAsia="思源宋體"/>
          <w:sz w:val="20"/>
          <w:szCs w:val="22"/>
        </w:rPr>
        <w:t xml:space="preserve"> (cnt &lt; </w:t>
      </w:r>
      <w:r w:rsidRPr="00B61034">
        <w:rPr>
          <w:rStyle w:val="DecValTok"/>
          <w:rFonts w:eastAsia="思源宋體"/>
          <w:sz w:val="20"/>
          <w:szCs w:val="22"/>
        </w:rPr>
        <w:t>50</w:t>
      </w:r>
      <w:r w:rsidRPr="00B61034">
        <w:rPr>
          <w:rStyle w:val="NormalTok"/>
          <w:rFonts w:eastAsia="思源宋體"/>
          <w:sz w:val="20"/>
          <w:szCs w:val="22"/>
        </w:rPr>
        <w:t>_</w:t>
      </w:r>
      <w:r w:rsidRPr="00B61034">
        <w:rPr>
          <w:rStyle w:val="DecValTok"/>
          <w:rFonts w:eastAsia="思源宋體"/>
          <w:sz w:val="20"/>
          <w:szCs w:val="22"/>
        </w:rPr>
        <w:t>000</w:t>
      </w:r>
      <w:r w:rsidRPr="00B61034">
        <w:rPr>
          <w:rStyle w:val="NormalTok"/>
          <w:rFonts w:eastAsia="思源宋體"/>
          <w:sz w:val="20"/>
          <w:szCs w:val="22"/>
        </w:rPr>
        <w:t>_</w:t>
      </w:r>
      <w:r w:rsidRPr="00B61034">
        <w:rPr>
          <w:rStyle w:val="DecValTok"/>
          <w:rFonts w:eastAsia="思源宋體"/>
          <w:sz w:val="20"/>
          <w:szCs w:val="22"/>
        </w:rPr>
        <w:t>000</w:t>
      </w:r>
      <w:r w:rsidRPr="00B61034">
        <w:rPr>
          <w:rStyle w:val="NormalTok"/>
          <w:rFonts w:eastAsia="思源宋體"/>
          <w:sz w:val="20"/>
          <w:szCs w:val="22"/>
        </w:rPr>
        <w:t xml:space="preserve">/DIV_1S)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未达到半周期，更新时钟计数器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</w:t>
      </w:r>
      <w:r w:rsidRPr="00B61034">
        <w:rPr>
          <w:rStyle w:val="KeywordTok"/>
          <w:rFonts w:eastAsia="思源宋體"/>
          <w:sz w:val="20"/>
          <w:szCs w:val="22"/>
        </w:rPr>
        <w:t>begin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  cnt &lt;= cnt + 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</w:t>
      </w:r>
      <w:r w:rsidRPr="00B61034">
        <w:rPr>
          <w:rStyle w:val="KeywordTok"/>
          <w:rFonts w:eastAsia="思源宋體"/>
          <w:sz w:val="20"/>
          <w:szCs w:val="22"/>
        </w:rPr>
        <w:t>end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</w:t>
      </w:r>
      <w:r w:rsidRPr="00B61034">
        <w:rPr>
          <w:rStyle w:val="KeywordTok"/>
          <w:rFonts w:eastAsia="思源宋體"/>
          <w:sz w:val="20"/>
          <w:szCs w:val="22"/>
        </w:rPr>
        <w:t>else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</w:t>
      </w:r>
      <w:r w:rsidRPr="00B61034">
        <w:rPr>
          <w:rStyle w:val="KeywordTok"/>
          <w:rFonts w:eastAsia="思源宋體"/>
          <w:sz w:val="20"/>
          <w:szCs w:val="22"/>
        </w:rPr>
        <w:t>begin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  c</w:t>
      </w:r>
      <w:r w:rsidRPr="00B61034">
        <w:rPr>
          <w:rStyle w:val="NormalTok"/>
          <w:rFonts w:eastAsia="思源宋體"/>
          <w:sz w:val="20"/>
          <w:szCs w:val="22"/>
        </w:rPr>
        <w:t xml:space="preserve">nt &lt;= 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;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达到半周期，时钟计数器置</w:t>
      </w:r>
      <w:r w:rsidRPr="00B61034">
        <w:rPr>
          <w:rStyle w:val="CommentTok"/>
          <w:rFonts w:eastAsia="思源宋體"/>
          <w:sz w:val="20"/>
          <w:szCs w:val="22"/>
        </w:rPr>
        <w:t>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  clk100ms &lt;= ~clk100ms;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更新输出的时钟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lastRenderedPageBreak/>
        <w:t xml:space="preserve">          </w:t>
      </w:r>
      <w:r w:rsidRPr="00B61034">
        <w:rPr>
          <w:rStyle w:val="KeywordTok"/>
          <w:rFonts w:eastAsia="思源宋體"/>
          <w:sz w:val="20"/>
          <w:szCs w:val="22"/>
        </w:rPr>
        <w:t>end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</w:t>
      </w:r>
      <w:r w:rsidRPr="00B61034">
        <w:rPr>
          <w:rStyle w:val="KeywordTok"/>
          <w:rFonts w:eastAsia="思源宋體"/>
          <w:sz w:val="20"/>
          <w:szCs w:val="22"/>
        </w:rPr>
        <w:t>end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Heading4"/>
        <w:rPr>
          <w:rFonts w:eastAsia="思源宋體"/>
          <w:sz w:val="22"/>
          <w:szCs w:val="22"/>
        </w:rPr>
      </w:pPr>
      <w:bookmarkStart w:id="30" w:name="header-n323"/>
      <w:r w:rsidRPr="00B61034">
        <w:rPr>
          <w:rFonts w:eastAsia="思源宋體"/>
          <w:sz w:val="22"/>
          <w:szCs w:val="22"/>
        </w:rPr>
        <w:t>防抖模块</w:t>
      </w:r>
      <w:r w:rsidRPr="00B61034">
        <w:rPr>
          <w:rFonts w:eastAsia="思源宋體"/>
          <w:sz w:val="22"/>
          <w:szCs w:val="22"/>
        </w:rPr>
        <w:t xml:space="preserve"> pedebounce</w:t>
      </w:r>
      <w:bookmarkEnd w:id="30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该模块可以防止按按钮时产生的抖动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pbdebounce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_1ms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button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 xml:space="preserve"> pbreg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7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pbshif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需要按下按键的时间充分长才能激活输出信号，松开也是同理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always@(</w:t>
      </w:r>
      <w:r w:rsidRPr="00B61034">
        <w:rPr>
          <w:rStyle w:val="KeywordTok"/>
          <w:rFonts w:eastAsia="思源宋體"/>
          <w:sz w:val="20"/>
          <w:szCs w:val="22"/>
        </w:rPr>
        <w:t>posedge</w:t>
      </w:r>
      <w:r w:rsidRPr="00B61034">
        <w:rPr>
          <w:rStyle w:val="NormalTok"/>
          <w:rFonts w:eastAsia="思源宋體"/>
          <w:sz w:val="20"/>
          <w:szCs w:val="22"/>
        </w:rPr>
        <w:t xml:space="preserve"> clk_1ms) </w:t>
      </w:r>
      <w:r w:rsidRPr="00B61034">
        <w:rPr>
          <w:rStyle w:val="KeywordTok"/>
          <w:rFonts w:eastAsia="思源宋體"/>
          <w:sz w:val="20"/>
          <w:szCs w:val="22"/>
        </w:rPr>
        <w:t>begin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pbshift = pbshift &lt;&lt; 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pbshift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= button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</w:t>
      </w:r>
      <w:r w:rsidRPr="00B61034">
        <w:rPr>
          <w:rStyle w:val="KeywordTok"/>
          <w:rFonts w:eastAsia="思源宋體"/>
          <w:sz w:val="20"/>
          <w:szCs w:val="22"/>
        </w:rPr>
        <w:t>if</w:t>
      </w:r>
      <w:r w:rsidRPr="00B61034">
        <w:rPr>
          <w:rStyle w:val="NormalTok"/>
          <w:rFonts w:eastAsia="思源宋體"/>
          <w:sz w:val="20"/>
          <w:szCs w:val="22"/>
        </w:rPr>
        <w:t xml:space="preserve"> (pbshift == </w:t>
      </w:r>
      <w:r w:rsidRPr="00B61034">
        <w:rPr>
          <w:rStyle w:val="BaseNTok"/>
          <w:rFonts w:eastAsia="思源宋體"/>
          <w:sz w:val="20"/>
          <w:szCs w:val="22"/>
        </w:rPr>
        <w:t>8'b0</w:t>
      </w:r>
      <w:r w:rsidRPr="00B61034">
        <w:rPr>
          <w:rStyle w:val="NormalTok"/>
          <w:rFonts w:eastAsia="思源宋體"/>
          <w:sz w:val="20"/>
          <w:szCs w:val="22"/>
        </w:rPr>
        <w:t>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  pbreg=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</w:t>
      </w:r>
      <w:r w:rsidRPr="00B61034">
        <w:rPr>
          <w:rStyle w:val="KeywordTok"/>
          <w:rFonts w:eastAsia="思源宋體"/>
          <w:sz w:val="20"/>
          <w:szCs w:val="22"/>
        </w:rPr>
        <w:t>if</w:t>
      </w:r>
      <w:r w:rsidRPr="00B61034">
        <w:rPr>
          <w:rStyle w:val="NormalTok"/>
          <w:rFonts w:eastAsia="思源宋體"/>
          <w:sz w:val="20"/>
          <w:szCs w:val="22"/>
        </w:rPr>
        <w:t xml:space="preserve"> (pbshift == </w:t>
      </w:r>
      <w:r w:rsidRPr="00B61034">
        <w:rPr>
          <w:rStyle w:val="BaseNTok"/>
          <w:rFonts w:eastAsia="思源宋體"/>
          <w:sz w:val="20"/>
          <w:szCs w:val="22"/>
        </w:rPr>
        <w:t>8'hFF</w:t>
      </w:r>
      <w:r w:rsidRPr="00B61034">
        <w:rPr>
          <w:rStyle w:val="NormalTok"/>
          <w:rFonts w:eastAsia="思源宋體"/>
          <w:sz w:val="20"/>
          <w:szCs w:val="22"/>
        </w:rPr>
        <w:t>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  pb</w:t>
      </w:r>
      <w:r w:rsidRPr="00B61034">
        <w:rPr>
          <w:rStyle w:val="NormalTok"/>
          <w:rFonts w:eastAsia="思源宋體"/>
          <w:sz w:val="20"/>
          <w:szCs w:val="22"/>
        </w:rPr>
        <w:t>reg=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 xml:space="preserve">;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end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Heading4"/>
        <w:rPr>
          <w:rFonts w:eastAsia="思源宋體"/>
          <w:sz w:val="22"/>
          <w:szCs w:val="22"/>
          <w:lang w:eastAsia="zh-CN"/>
        </w:rPr>
      </w:pPr>
      <w:bookmarkStart w:id="31" w:name="header-n326"/>
      <w:r w:rsidRPr="00B61034">
        <w:rPr>
          <w:rFonts w:eastAsia="思源宋體"/>
          <w:sz w:val="22"/>
          <w:szCs w:val="22"/>
          <w:lang w:eastAsia="zh-CN"/>
        </w:rPr>
        <w:t>16</w:t>
      </w:r>
      <w:r w:rsidRPr="00B61034">
        <w:rPr>
          <w:rFonts w:eastAsia="思源宋體"/>
          <w:sz w:val="22"/>
          <w:szCs w:val="22"/>
          <w:lang w:eastAsia="zh-CN"/>
        </w:rPr>
        <w:t>位四选一模块</w:t>
      </w:r>
      <w:r w:rsidRPr="00B61034">
        <w:rPr>
          <w:rFonts w:eastAsia="思源宋體"/>
          <w:sz w:val="22"/>
          <w:szCs w:val="22"/>
          <w:lang w:eastAsia="zh-CN"/>
        </w:rPr>
        <w:t xml:space="preserve"> MUX4to1b2</w:t>
      </w:r>
      <w:bookmarkEnd w:id="31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该模块通过</w:t>
      </w:r>
      <w:r w:rsidRPr="00B61034">
        <w:rPr>
          <w:rFonts w:eastAsia="思源宋體"/>
          <w:sz w:val="22"/>
          <w:szCs w:val="22"/>
          <w:lang w:eastAsia="zh-CN"/>
        </w:rPr>
        <w:t>SW</w:t>
      </w:r>
      <w:r w:rsidRPr="00B61034">
        <w:rPr>
          <w:rFonts w:eastAsia="思源宋體"/>
          <w:sz w:val="22"/>
          <w:szCs w:val="22"/>
          <w:lang w:eastAsia="zh-CN"/>
        </w:rPr>
        <w:t>信号来从四个输入信号种选择一个输出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MUX4to1b4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A,B,C,D,SW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UT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A, B, C, D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S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 xml:space="preserve">  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OU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利用</w:t>
      </w:r>
      <w:r w:rsidRPr="00B61034">
        <w:rPr>
          <w:rStyle w:val="CommentTok"/>
          <w:rFonts w:eastAsia="思源宋體"/>
          <w:sz w:val="20"/>
          <w:szCs w:val="22"/>
        </w:rPr>
        <w:t>SW</w:t>
      </w:r>
      <w:r w:rsidRPr="00B61034">
        <w:rPr>
          <w:rStyle w:val="CommentTok"/>
          <w:rFonts w:eastAsia="思源宋體"/>
          <w:sz w:val="20"/>
          <w:szCs w:val="22"/>
        </w:rPr>
        <w:t>来选择输出，常见操作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lways</w:t>
      </w:r>
      <w:r w:rsidRPr="00B61034">
        <w:rPr>
          <w:rStyle w:val="NormalTok"/>
          <w:rFonts w:eastAsia="思源宋體"/>
          <w:sz w:val="20"/>
          <w:szCs w:val="22"/>
        </w:rPr>
        <w:t xml:space="preserve"> @*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case</w:t>
      </w:r>
      <w:r w:rsidRPr="00B61034">
        <w:rPr>
          <w:rStyle w:val="NormalTok"/>
          <w:rFonts w:eastAsia="思源宋體"/>
          <w:sz w:val="20"/>
          <w:szCs w:val="22"/>
        </w:rPr>
        <w:t xml:space="preserve"> (SW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2'b00</w:t>
      </w:r>
      <w:r w:rsidRPr="00B61034">
        <w:rPr>
          <w:rStyle w:val="NormalTok"/>
          <w:rFonts w:eastAsia="思源宋體"/>
          <w:sz w:val="20"/>
          <w:szCs w:val="22"/>
        </w:rPr>
        <w:t>:   OUT = A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2'b01</w:t>
      </w:r>
      <w:r w:rsidRPr="00B61034">
        <w:rPr>
          <w:rStyle w:val="NormalTok"/>
          <w:rFonts w:eastAsia="思源宋體"/>
          <w:sz w:val="20"/>
          <w:szCs w:val="22"/>
        </w:rPr>
        <w:t>:   OUT = B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2'b10</w:t>
      </w:r>
      <w:r w:rsidRPr="00B61034">
        <w:rPr>
          <w:rStyle w:val="NormalTok"/>
          <w:rFonts w:eastAsia="思源宋體"/>
          <w:sz w:val="20"/>
          <w:szCs w:val="22"/>
        </w:rPr>
        <w:t>:   OUT = C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2'b11</w:t>
      </w:r>
      <w:r w:rsidRPr="00B61034">
        <w:rPr>
          <w:rStyle w:val="NormalTok"/>
          <w:rFonts w:eastAsia="思源宋體"/>
          <w:sz w:val="20"/>
          <w:szCs w:val="22"/>
        </w:rPr>
        <w:t>:   OUT = D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default</w:t>
      </w:r>
      <w:r w:rsidRPr="00B61034">
        <w:rPr>
          <w:rStyle w:val="NormalTok"/>
          <w:rFonts w:eastAsia="思源宋體"/>
          <w:sz w:val="20"/>
          <w:szCs w:val="22"/>
        </w:rPr>
        <w:t>: OUT = {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{</w:t>
      </w:r>
      <w:r w:rsidRPr="00B61034">
        <w:rPr>
          <w:rStyle w:val="BaseNTok"/>
          <w:rFonts w:eastAsia="思源宋體"/>
          <w:sz w:val="20"/>
          <w:szCs w:val="22"/>
        </w:rPr>
        <w:t>1'b0</w:t>
      </w:r>
      <w:r w:rsidRPr="00B61034">
        <w:rPr>
          <w:rStyle w:val="NormalTok"/>
          <w:rFonts w:eastAsia="思源宋體"/>
          <w:sz w:val="20"/>
          <w:szCs w:val="22"/>
        </w:rPr>
        <w:t>}}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endcase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Heading4"/>
        <w:rPr>
          <w:rFonts w:eastAsia="思源宋體"/>
          <w:sz w:val="22"/>
          <w:szCs w:val="22"/>
          <w:lang w:eastAsia="zh-CN"/>
        </w:rPr>
      </w:pPr>
      <w:bookmarkStart w:id="32" w:name="header-n329"/>
      <w:r w:rsidRPr="00B61034">
        <w:rPr>
          <w:rFonts w:eastAsia="思源宋體"/>
          <w:sz w:val="22"/>
          <w:szCs w:val="22"/>
          <w:lang w:eastAsia="zh-CN"/>
        </w:rPr>
        <w:lastRenderedPageBreak/>
        <w:t>时钟计数器模块</w:t>
      </w:r>
      <w:r w:rsidRPr="00B61034">
        <w:rPr>
          <w:rFonts w:eastAsia="思源宋體"/>
          <w:sz w:val="22"/>
          <w:szCs w:val="22"/>
          <w:lang w:eastAsia="zh-CN"/>
        </w:rPr>
        <w:t xml:space="preserve"> clkdiv</w:t>
      </w:r>
      <w:bookmarkEnd w:id="32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使用一个分时器来记录</w:t>
      </w:r>
      <w:r w:rsidRPr="00B61034">
        <w:rPr>
          <w:rFonts w:eastAsia="思源宋體"/>
          <w:sz w:val="22"/>
          <w:szCs w:val="22"/>
          <w:lang w:eastAsia="zh-CN"/>
        </w:rPr>
        <w:t>TIK</w:t>
      </w:r>
      <w:r w:rsidRPr="00B61034">
        <w:rPr>
          <w:rFonts w:eastAsia="思源宋體"/>
          <w:sz w:val="22"/>
          <w:szCs w:val="22"/>
          <w:lang w:eastAsia="zh-CN"/>
        </w:rPr>
        <w:t>的数量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clkdiv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clk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rst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>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clkdiv=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lway</w:t>
      </w:r>
      <w:r w:rsidRPr="00B61034">
        <w:rPr>
          <w:rStyle w:val="KeywordTok"/>
          <w:rFonts w:eastAsia="思源宋體"/>
          <w:sz w:val="20"/>
          <w:szCs w:val="22"/>
        </w:rPr>
        <w:t>s</w:t>
      </w:r>
      <w:r w:rsidRPr="00B61034">
        <w:rPr>
          <w:rStyle w:val="NormalTok"/>
          <w:rFonts w:eastAsia="思源宋體"/>
          <w:sz w:val="20"/>
          <w:szCs w:val="22"/>
        </w:rPr>
        <w:t xml:space="preserve"> @(</w:t>
      </w:r>
      <w:r w:rsidRPr="00B61034">
        <w:rPr>
          <w:rStyle w:val="KeywordTok"/>
          <w:rFonts w:eastAsia="思源宋體"/>
          <w:sz w:val="20"/>
          <w:szCs w:val="22"/>
        </w:rPr>
        <w:t>posedge</w:t>
      </w:r>
      <w:r w:rsidRPr="00B61034">
        <w:rPr>
          <w:rStyle w:val="NormalTok"/>
          <w:rFonts w:eastAsia="思源宋體"/>
          <w:sz w:val="20"/>
          <w:szCs w:val="22"/>
        </w:rPr>
        <w:t xml:space="preserve"> clk </w:t>
      </w:r>
      <w:r w:rsidRPr="00B61034">
        <w:rPr>
          <w:rStyle w:val="DataTypeTok"/>
          <w:rFonts w:eastAsia="思源宋體"/>
          <w:sz w:val="20"/>
          <w:szCs w:val="22"/>
        </w:rPr>
        <w:t>or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KeywordTok"/>
          <w:rFonts w:eastAsia="思源宋體"/>
          <w:sz w:val="20"/>
          <w:szCs w:val="22"/>
        </w:rPr>
        <w:t>posedge</w:t>
      </w:r>
      <w:r w:rsidRPr="00B61034">
        <w:rPr>
          <w:rStyle w:val="NormalTok"/>
          <w:rFonts w:eastAsia="思源宋體"/>
          <w:sz w:val="20"/>
          <w:szCs w:val="22"/>
        </w:rPr>
        <w:t xml:space="preserve"> rst )</w:t>
      </w:r>
      <w:r w:rsidRPr="00B61034">
        <w:rPr>
          <w:rStyle w:val="KeywordTok"/>
          <w:rFonts w:eastAsia="思源宋體"/>
          <w:sz w:val="20"/>
          <w:szCs w:val="22"/>
        </w:rPr>
        <w:t>begin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</w:t>
      </w:r>
      <w:r w:rsidRPr="00B61034">
        <w:rPr>
          <w:rStyle w:val="KeywordTok"/>
          <w:rFonts w:eastAsia="思源宋體"/>
          <w:sz w:val="20"/>
          <w:szCs w:val="22"/>
        </w:rPr>
        <w:t>if</w:t>
      </w:r>
      <w:r w:rsidRPr="00B61034">
        <w:rPr>
          <w:rStyle w:val="NormalTok"/>
          <w:rFonts w:eastAsia="思源宋體"/>
          <w:sz w:val="20"/>
          <w:szCs w:val="22"/>
        </w:rPr>
        <w:t xml:space="preserve"> (rst) clkdiv&lt;=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</w:t>
      </w:r>
      <w:r w:rsidRPr="00B61034">
        <w:rPr>
          <w:rStyle w:val="KeywordTok"/>
          <w:rFonts w:eastAsia="思源宋體"/>
          <w:sz w:val="20"/>
          <w:szCs w:val="22"/>
        </w:rPr>
        <w:t>else</w:t>
      </w:r>
      <w:r w:rsidRPr="00B61034">
        <w:rPr>
          <w:rStyle w:val="NormalTok"/>
          <w:rFonts w:eastAsia="思源宋體"/>
          <w:sz w:val="20"/>
          <w:szCs w:val="22"/>
        </w:rPr>
        <w:t xml:space="preserve"> clkdiv &lt;=clkdiv+</w:t>
      </w:r>
      <w:r w:rsidRPr="00B61034">
        <w:rPr>
          <w:rStyle w:val="BaseNTok"/>
          <w:rFonts w:eastAsia="思源宋體"/>
          <w:sz w:val="20"/>
          <w:szCs w:val="22"/>
        </w:rPr>
        <w:t>1'b1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end</w:t>
      </w:r>
      <w:r w:rsidRPr="00B61034">
        <w:rPr>
          <w:rStyle w:val="NormalTok"/>
          <w:rFonts w:eastAsia="思源宋體"/>
          <w:sz w:val="20"/>
          <w:szCs w:val="22"/>
        </w:rPr>
        <w:t xml:space="preserve">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Heading4"/>
        <w:rPr>
          <w:rFonts w:eastAsia="思源宋體"/>
          <w:sz w:val="22"/>
          <w:szCs w:val="22"/>
          <w:lang w:eastAsia="zh-CN"/>
        </w:rPr>
      </w:pPr>
      <w:bookmarkStart w:id="33" w:name="header-n332"/>
      <w:r w:rsidRPr="00B61034">
        <w:rPr>
          <w:rFonts w:eastAsia="思源宋體"/>
          <w:sz w:val="22"/>
          <w:szCs w:val="22"/>
          <w:lang w:eastAsia="zh-CN"/>
        </w:rPr>
        <w:t>数字显示模块</w:t>
      </w:r>
      <w:r w:rsidRPr="00B61034">
        <w:rPr>
          <w:rFonts w:eastAsia="思源宋體"/>
          <w:sz w:val="22"/>
          <w:szCs w:val="22"/>
          <w:lang w:eastAsia="zh-CN"/>
        </w:rPr>
        <w:t xml:space="preserve"> dispnum</w:t>
      </w:r>
      <w:bookmarkEnd w:id="33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该模块将</w:t>
      </w:r>
      <w:r w:rsidRPr="00B61034">
        <w:rPr>
          <w:rFonts w:eastAsia="思源宋體"/>
          <w:sz w:val="22"/>
          <w:szCs w:val="22"/>
          <w:lang w:eastAsia="zh-CN"/>
        </w:rPr>
        <w:t>16</w:t>
      </w:r>
      <w:r w:rsidRPr="00B61034">
        <w:rPr>
          <w:rFonts w:eastAsia="思源宋體"/>
          <w:sz w:val="22"/>
          <w:szCs w:val="22"/>
          <w:lang w:eastAsia="zh-CN"/>
        </w:rPr>
        <w:t>位的数字输出到</w:t>
      </w:r>
      <w:r w:rsidRPr="00B61034">
        <w:rPr>
          <w:rFonts w:eastAsia="思源宋體"/>
          <w:sz w:val="22"/>
          <w:szCs w:val="22"/>
          <w:lang w:eastAsia="zh-CN"/>
        </w:rPr>
        <w:t>4</w:t>
      </w:r>
      <w:r w:rsidRPr="00B61034">
        <w:rPr>
          <w:rFonts w:eastAsia="思源宋體"/>
          <w:sz w:val="22"/>
          <w:szCs w:val="22"/>
          <w:lang w:eastAsia="zh-CN"/>
        </w:rPr>
        <w:t>个七段数码管上，详情请参考实验二。</w:t>
      </w:r>
    </w:p>
    <w:p w:rsidR="00C773F9" w:rsidRPr="00B61034" w:rsidRDefault="00C773F9">
      <w:pPr>
        <w:pStyle w:val="BodyText"/>
        <w:rPr>
          <w:rFonts w:eastAsia="思源宋體"/>
          <w:sz w:val="22"/>
          <w:szCs w:val="22"/>
          <w:lang w:eastAsia="zh-CN"/>
        </w:rPr>
      </w:pPr>
    </w:p>
    <w:p w:rsidR="00C773F9" w:rsidRPr="00B61034" w:rsidRDefault="00691E94">
      <w:pPr>
        <w:pStyle w:val="Heading3"/>
        <w:rPr>
          <w:rFonts w:eastAsia="思源宋體"/>
          <w:sz w:val="24"/>
          <w:szCs w:val="24"/>
          <w:lang w:eastAsia="zh-CN"/>
        </w:rPr>
      </w:pPr>
      <w:bookmarkStart w:id="34" w:name="header-n335"/>
      <w:r w:rsidRPr="00B61034">
        <w:rPr>
          <w:rFonts w:eastAsia="思源宋體"/>
          <w:sz w:val="24"/>
          <w:szCs w:val="24"/>
          <w:lang w:eastAsia="zh-CN"/>
        </w:rPr>
        <w:t>顶层模块以及引脚约束</w:t>
      </w:r>
      <w:bookmarkEnd w:id="34"/>
    </w:p>
    <w:p w:rsidR="00C773F9" w:rsidRPr="00B61034" w:rsidRDefault="00691E94">
      <w:pPr>
        <w:pStyle w:val="Heading4"/>
        <w:rPr>
          <w:rFonts w:eastAsia="思源宋體"/>
          <w:sz w:val="22"/>
          <w:szCs w:val="22"/>
          <w:lang w:eastAsia="zh-CN"/>
        </w:rPr>
      </w:pPr>
      <w:bookmarkStart w:id="35" w:name="header-n336"/>
      <w:r w:rsidRPr="00B61034">
        <w:rPr>
          <w:rFonts w:eastAsia="思源宋體"/>
          <w:sz w:val="22"/>
          <w:szCs w:val="22"/>
          <w:lang w:eastAsia="zh-CN"/>
        </w:rPr>
        <w:t>顶层模块</w:t>
      </w:r>
      <w:bookmarkEnd w:id="35"/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TOP_single_CPU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clk_s,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系统时钟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SW,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开关，</w:t>
      </w:r>
      <w:r w:rsidRPr="00B61034">
        <w:rPr>
          <w:rStyle w:val="CommentTok"/>
          <w:rFonts w:eastAsia="思源宋體"/>
          <w:sz w:val="20"/>
          <w:szCs w:val="22"/>
        </w:rPr>
        <w:t xml:space="preserve"> SW[7]</w:t>
      </w:r>
      <w:r w:rsidRPr="00B61034">
        <w:rPr>
          <w:rStyle w:val="CommentTok"/>
          <w:rFonts w:eastAsia="思源宋體"/>
          <w:sz w:val="20"/>
          <w:szCs w:val="22"/>
        </w:rPr>
        <w:t>选择时钟（开启为系统时钟，关闭为手动时钟），</w:t>
      </w:r>
      <w:r w:rsidRPr="00B61034">
        <w:rPr>
          <w:rStyle w:val="CommentTok"/>
          <w:rFonts w:eastAsia="思源宋體"/>
          <w:sz w:val="20"/>
          <w:szCs w:val="22"/>
        </w:rPr>
        <w:t xml:space="preserve"> SW[6:5]</w:t>
      </w:r>
      <w:r w:rsidRPr="00B61034">
        <w:rPr>
          <w:rStyle w:val="CommentTok"/>
          <w:rFonts w:eastAsia="思源宋體"/>
          <w:sz w:val="20"/>
          <w:szCs w:val="22"/>
        </w:rPr>
        <w:t>选择数码管显示，</w:t>
      </w:r>
      <w:r w:rsidRPr="00B61034">
        <w:rPr>
          <w:rStyle w:val="CommentTok"/>
          <w:rFonts w:eastAsia="思源宋體"/>
          <w:sz w:val="20"/>
          <w:szCs w:val="22"/>
        </w:rPr>
        <w:t xml:space="preserve"> SW[4:0]</w:t>
      </w:r>
      <w:r w:rsidRPr="00B61034">
        <w:rPr>
          <w:rStyle w:val="CommentTok"/>
          <w:rFonts w:eastAsia="思源宋體"/>
          <w:sz w:val="20"/>
          <w:szCs w:val="22"/>
        </w:rPr>
        <w:t>选择寄存器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LED,     </w:t>
      </w:r>
      <w:r w:rsidRPr="00B61034">
        <w:rPr>
          <w:rStyle w:val="CommentTok"/>
          <w:rFonts w:eastAsia="思源宋體"/>
          <w:sz w:val="20"/>
          <w:szCs w:val="22"/>
        </w:rPr>
        <w:t>//LED</w:t>
      </w:r>
      <w:r w:rsidRPr="00B61034">
        <w:rPr>
          <w:rStyle w:val="CommentTok"/>
          <w:rFonts w:eastAsia="思源宋體"/>
          <w:sz w:val="20"/>
          <w:szCs w:val="22"/>
        </w:rPr>
        <w:t>输出，</w:t>
      </w:r>
      <w:r w:rsidRPr="00B61034">
        <w:rPr>
          <w:rStyle w:val="CommentTok"/>
          <w:rFonts w:eastAsia="思源宋體"/>
          <w:sz w:val="20"/>
          <w:szCs w:val="22"/>
        </w:rPr>
        <w:t xml:space="preserve"> LED[4]: J, LED[3]:BEQ, LED[2]:LW, LED[1]:SW, LED[0]:R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SEGMENT,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七段数码管输出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AN,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七段数码管使能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K_COL,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键盘的行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K_ROW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键盘的列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_s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7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S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LED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7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SEGMEN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AN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K_COL;    </w:t>
      </w:r>
      <w:r w:rsidRPr="00B61034">
        <w:rPr>
          <w:rStyle w:val="CommentTok"/>
          <w:rFonts w:eastAsia="思源宋體"/>
          <w:sz w:val="20"/>
          <w:szCs w:val="22"/>
        </w:rPr>
        <w:t xml:space="preserve">// </w:t>
      </w:r>
      <w:r w:rsidRPr="00B61034">
        <w:rPr>
          <w:rStyle w:val="CommentTok"/>
          <w:rFonts w:eastAsia="思源宋體"/>
          <w:sz w:val="20"/>
          <w:szCs w:val="22"/>
        </w:rPr>
        <w:t>键盘的行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K_COL_DE;       </w:t>
      </w:r>
      <w:r w:rsidRPr="00B61034">
        <w:rPr>
          <w:rStyle w:val="CommentTok"/>
          <w:rFonts w:eastAsia="思源宋體"/>
          <w:sz w:val="20"/>
          <w:szCs w:val="22"/>
        </w:rPr>
        <w:t xml:space="preserve">// </w:t>
      </w:r>
      <w:r w:rsidRPr="00B61034">
        <w:rPr>
          <w:rStyle w:val="CommentTok"/>
          <w:rFonts w:eastAsia="思源宋體"/>
          <w:sz w:val="20"/>
          <w:szCs w:val="22"/>
        </w:rPr>
        <w:t>键盘的行信号译码，即列信号输入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K_RO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lastRenderedPageBreak/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_m, rst;      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clk_m = ~K_COL_DE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; </w:t>
      </w:r>
      <w:r w:rsidRPr="00B61034">
        <w:rPr>
          <w:rStyle w:val="CommentTok"/>
          <w:rFonts w:eastAsia="思源宋體"/>
          <w:sz w:val="20"/>
          <w:szCs w:val="22"/>
        </w:rPr>
        <w:t xml:space="preserve">// </w:t>
      </w:r>
      <w:r w:rsidRPr="00B61034">
        <w:rPr>
          <w:rStyle w:val="CommentTok"/>
          <w:rFonts w:eastAsia="思源宋體"/>
          <w:sz w:val="20"/>
          <w:szCs w:val="22"/>
        </w:rPr>
        <w:t>手动时钟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st = ~K_COL_DE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 xml:space="preserve">];   </w:t>
      </w:r>
      <w:r w:rsidRPr="00B61034">
        <w:rPr>
          <w:rStyle w:val="CommentTok"/>
          <w:rFonts w:eastAsia="思源宋體"/>
          <w:sz w:val="20"/>
          <w:szCs w:val="22"/>
        </w:rPr>
        <w:t xml:space="preserve">// </w:t>
      </w:r>
      <w:r w:rsidRPr="00B61034">
        <w:rPr>
          <w:rStyle w:val="CommentTok"/>
          <w:rFonts w:eastAsia="思源宋體"/>
          <w:sz w:val="20"/>
          <w:szCs w:val="22"/>
        </w:rPr>
        <w:t>复位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wreg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ALUop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OP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cn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DIS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i_pc, o_pc, o_pc_added, pc_branch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</w:t>
      </w:r>
      <w:r w:rsidRPr="00B61034">
        <w:rPr>
          <w:rStyle w:val="NormalTok"/>
          <w:rFonts w:eastAsia="思源宋體"/>
          <w:sz w:val="20"/>
          <w:szCs w:val="22"/>
        </w:rPr>
        <w:tab/>
        <w:t>INS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Sext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, Sext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_ls2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27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addr_j_ls2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</w:t>
      </w:r>
      <w:r w:rsidRPr="00B61034">
        <w:rPr>
          <w:rStyle w:val="NormalTok"/>
          <w:rFonts w:eastAsia="思源宋體"/>
          <w:sz w:val="20"/>
          <w:szCs w:val="22"/>
        </w:rPr>
        <w:tab/>
        <w:t>op_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, op_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, op_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A, B, ALUout, DMou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addr_b, addr_j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wdata_reg, wdata_mem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NormalTok"/>
          <w:rFonts w:eastAsia="思源宋體"/>
          <w:sz w:val="20"/>
          <w:szCs w:val="22"/>
        </w:rPr>
        <w:t>RegDst, RegWrite, Branch, Jump, MemtoReg, MemRead, MemWrite, ALUsrc, PCBranch, zero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1000ms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1ms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K_ROW = </w:t>
      </w:r>
      <w:r w:rsidRPr="00B61034">
        <w:rPr>
          <w:rStyle w:val="BaseNTok"/>
          <w:rFonts w:eastAsia="思源宋體"/>
          <w:sz w:val="20"/>
          <w:szCs w:val="22"/>
        </w:rPr>
        <w:t>5'b00000</w:t>
      </w:r>
      <w:r w:rsidRPr="00B61034">
        <w:rPr>
          <w:rStyle w:val="NormalTok"/>
          <w:rFonts w:eastAsia="思源宋體"/>
          <w:sz w:val="20"/>
          <w:szCs w:val="22"/>
        </w:rPr>
        <w:t xml:space="preserve">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只是使用第一行的按钮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分时模块，提供两种不同周期的时钟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clk_100ms #(.DIV_1S(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)) c1000(.clk(clk_s), .clk100ms(clk1000ms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clk_100ms #(.DIV_1S(</w:t>
      </w:r>
      <w:r w:rsidRPr="00B61034">
        <w:rPr>
          <w:rStyle w:val="DecValTok"/>
          <w:rFonts w:eastAsia="思源宋體"/>
          <w:sz w:val="20"/>
          <w:szCs w:val="22"/>
        </w:rPr>
        <w:t>1000</w:t>
      </w:r>
      <w:r w:rsidRPr="00B61034">
        <w:rPr>
          <w:rStyle w:val="NormalTok"/>
          <w:rFonts w:eastAsia="思源宋體"/>
          <w:sz w:val="20"/>
          <w:szCs w:val="22"/>
        </w:rPr>
        <w:t>)) c1(.clk(clk_s), .clk100ms(clk1ms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防抖动模块，防止按钮信号因为电路接触问题带来的扰动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pbdebounce db1(.clk_1ms(clk1ms), .button(K_COL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), .pbreg(K_COL_DE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pbdebounce db2(.clk_1ms(c</w:t>
      </w:r>
      <w:r w:rsidRPr="00B61034">
        <w:rPr>
          <w:rStyle w:val="NormalTok"/>
          <w:rFonts w:eastAsia="思源宋體"/>
          <w:sz w:val="20"/>
          <w:szCs w:val="22"/>
        </w:rPr>
        <w:t>lk1ms), .button(K_COL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), .pbreg(K_COL_DE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clk = (SW[</w:t>
      </w:r>
      <w:r w:rsidRPr="00B61034">
        <w:rPr>
          <w:rStyle w:val="DecValTok"/>
          <w:rFonts w:eastAsia="思源宋體"/>
          <w:sz w:val="20"/>
          <w:szCs w:val="22"/>
        </w:rPr>
        <w:t>7</w:t>
      </w:r>
      <w:r w:rsidRPr="00B61034">
        <w:rPr>
          <w:rStyle w:val="NormalTok"/>
          <w:rFonts w:eastAsia="思源宋體"/>
          <w:sz w:val="20"/>
          <w:szCs w:val="22"/>
        </w:rPr>
        <w:t xml:space="preserve">] == </w:t>
      </w:r>
      <w:r w:rsidRPr="00B61034">
        <w:rPr>
          <w:rStyle w:val="BaseNTok"/>
          <w:rFonts w:eastAsia="思源宋體"/>
          <w:sz w:val="20"/>
          <w:szCs w:val="22"/>
        </w:rPr>
        <w:t>1'b1</w:t>
      </w:r>
      <w:r w:rsidRPr="00B61034">
        <w:rPr>
          <w:rStyle w:val="NormalTok"/>
          <w:rFonts w:eastAsia="思源宋體"/>
          <w:sz w:val="20"/>
          <w:szCs w:val="22"/>
        </w:rPr>
        <w:t xml:space="preserve">) ? clk100ms : clk_m;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通过</w:t>
      </w:r>
      <w:r w:rsidRPr="00B61034">
        <w:rPr>
          <w:rStyle w:val="CommentTok"/>
          <w:rFonts w:eastAsia="思源宋體"/>
          <w:sz w:val="20"/>
          <w:szCs w:val="22"/>
        </w:rPr>
        <w:t>SW[7]</w:t>
      </w:r>
      <w:r w:rsidRPr="00B61034">
        <w:rPr>
          <w:rStyle w:val="CommentTok"/>
          <w:rFonts w:eastAsia="思源宋體"/>
          <w:sz w:val="20"/>
          <w:szCs w:val="22"/>
        </w:rPr>
        <w:t>可以控制程序计数器的时钟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PCBranch = Branch &amp; zero;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控制是否执行分支的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A = op_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 xml:space="preserve">;                                    </w:t>
      </w:r>
      <w:r w:rsidRPr="00B61034">
        <w:rPr>
          <w:rStyle w:val="CommentTok"/>
          <w:rFonts w:eastAsia="思源宋體"/>
          <w:sz w:val="20"/>
          <w:szCs w:val="22"/>
        </w:rPr>
        <w:t>//ALU</w:t>
      </w:r>
      <w:r w:rsidRPr="00B61034">
        <w:rPr>
          <w:rStyle w:val="CommentTok"/>
          <w:rFonts w:eastAsia="思源宋體"/>
          <w:sz w:val="20"/>
          <w:szCs w:val="22"/>
        </w:rPr>
        <w:t>的第一个输</w:t>
      </w:r>
      <w:r w:rsidRPr="00B61034">
        <w:rPr>
          <w:rStyle w:val="CommentTok"/>
          <w:rFonts w:eastAsia="思源宋體"/>
          <w:sz w:val="20"/>
          <w:szCs w:val="22"/>
        </w:rPr>
        <w:t>入直接来自于寄存器堆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wdata_mem = op_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 xml:space="preserve">; 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数据存储器的写入信号直接来自于寄存器堆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addr_j = {o_pc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26</w:t>
      </w:r>
      <w:r w:rsidRPr="00B61034">
        <w:rPr>
          <w:rStyle w:val="NormalTok"/>
          <w:rFonts w:eastAsia="思源宋體"/>
          <w:sz w:val="20"/>
          <w:szCs w:val="22"/>
        </w:rPr>
        <w:t>], INS[</w:t>
      </w:r>
      <w:r w:rsidRPr="00B61034">
        <w:rPr>
          <w:rStyle w:val="DecValTok"/>
          <w:rFonts w:eastAsia="思源宋體"/>
          <w:sz w:val="20"/>
          <w:szCs w:val="22"/>
        </w:rPr>
        <w:t>2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};           </w:t>
      </w:r>
      <w:r w:rsidRPr="00B61034">
        <w:rPr>
          <w:rStyle w:val="CommentTok"/>
          <w:rFonts w:eastAsia="思源宋體"/>
          <w:sz w:val="20"/>
          <w:szCs w:val="22"/>
        </w:rPr>
        <w:t>//j</w:t>
      </w:r>
      <w:r w:rsidRPr="00B61034">
        <w:rPr>
          <w:rStyle w:val="CommentTok"/>
          <w:rFonts w:eastAsia="思源宋體"/>
          <w:sz w:val="20"/>
          <w:szCs w:val="22"/>
        </w:rPr>
        <w:t>指令的跳转地址的低</w:t>
      </w:r>
      <w:r w:rsidRPr="00B61034">
        <w:rPr>
          <w:rStyle w:val="CommentTok"/>
          <w:rFonts w:eastAsia="思源宋體"/>
          <w:sz w:val="20"/>
          <w:szCs w:val="22"/>
        </w:rPr>
        <w:t>26</w:t>
      </w:r>
      <w:r w:rsidRPr="00B61034">
        <w:rPr>
          <w:rStyle w:val="CommentTok"/>
          <w:rFonts w:eastAsia="思源宋體"/>
          <w:sz w:val="20"/>
          <w:szCs w:val="22"/>
        </w:rPr>
        <w:t>位由指令给出，其余部分继承自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lastRenderedPageBreak/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利用指令计数器，在每一个时钟周期更新当前取出的指令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pc #(.N(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) pc(.i_pc(i_pc), .o_pc(o_pc),</w:t>
      </w:r>
      <w:r w:rsidRPr="00B61034">
        <w:rPr>
          <w:rStyle w:val="NormalTok"/>
          <w:rFonts w:eastAsia="思源宋體"/>
          <w:sz w:val="20"/>
          <w:szCs w:val="22"/>
        </w:rPr>
        <w:t xml:space="preserve"> .clk(clk), .rst(rst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给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Style w:val="CommentTok"/>
          <w:rFonts w:eastAsia="思源宋體"/>
          <w:sz w:val="20"/>
          <w:szCs w:val="22"/>
        </w:rPr>
        <w:t>信号</w:t>
      </w:r>
      <w:r w:rsidRPr="00B61034">
        <w:rPr>
          <w:rStyle w:val="CommentTok"/>
          <w:rFonts w:eastAsia="思源宋體"/>
          <w:sz w:val="20"/>
          <w:szCs w:val="22"/>
        </w:rPr>
        <w:t>+4</w:t>
      </w:r>
      <w:r w:rsidRPr="00B61034">
        <w:rPr>
          <w:rStyle w:val="CommentTok"/>
          <w:rFonts w:eastAsia="思源宋體"/>
          <w:sz w:val="20"/>
          <w:szCs w:val="22"/>
        </w:rPr>
        <w:t>，此处用的是字地址，因此是</w:t>
      </w:r>
      <w:r w:rsidRPr="00B61034">
        <w:rPr>
          <w:rStyle w:val="CommentTok"/>
          <w:rFonts w:eastAsia="思源宋體"/>
          <w:sz w:val="20"/>
          <w:szCs w:val="22"/>
        </w:rPr>
        <w:t>+1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pc_plus_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 xml:space="preserve"> #(.N(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) pc_plus_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(.i_pc(o_pc), .o_pc(o_pc_added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这是一个单接口</w:t>
      </w:r>
      <w:r w:rsidRPr="00B61034">
        <w:rPr>
          <w:rStyle w:val="CommentTok"/>
          <w:rFonts w:eastAsia="思源宋體"/>
          <w:sz w:val="20"/>
          <w:szCs w:val="22"/>
        </w:rPr>
        <w:t>ROM</w:t>
      </w:r>
      <w:r w:rsidRPr="00B61034">
        <w:rPr>
          <w:rStyle w:val="CommentTok"/>
          <w:rFonts w:eastAsia="思源宋體"/>
          <w:sz w:val="20"/>
          <w:szCs w:val="22"/>
        </w:rPr>
        <w:t>，我们通过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Style w:val="CommentTok"/>
          <w:rFonts w:eastAsia="思源宋體"/>
          <w:sz w:val="20"/>
          <w:szCs w:val="22"/>
        </w:rPr>
        <w:t>来将指令取出，为了保证时序使用系统时钟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InstructionMemory imem(.addra(o_pc[</w:t>
      </w:r>
      <w:r w:rsidRPr="00B61034">
        <w:rPr>
          <w:rStyle w:val="DecValTok"/>
          <w:rFonts w:eastAsia="思源宋體"/>
          <w:sz w:val="20"/>
          <w:szCs w:val="22"/>
        </w:rPr>
        <w:t>9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), .clka(clk_s), .douta(INS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控制模块，接受指令高六位进行译码，输出各种信号，其中</w:t>
      </w:r>
      <w:r w:rsidRPr="00B61034">
        <w:rPr>
          <w:rStyle w:val="CommentTok"/>
          <w:rFonts w:eastAsia="思源宋體"/>
          <w:sz w:val="20"/>
          <w:szCs w:val="22"/>
        </w:rPr>
        <w:t>LED</w:t>
      </w:r>
      <w:r w:rsidRPr="00B61034">
        <w:rPr>
          <w:rStyle w:val="CommentTok"/>
          <w:rFonts w:eastAsia="思源宋體"/>
          <w:sz w:val="20"/>
          <w:szCs w:val="22"/>
        </w:rPr>
        <w:t>信号为测试用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ctrl ctrl(.rst(rst), .OP(INS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26</w:t>
      </w:r>
      <w:r w:rsidRPr="00B61034">
        <w:rPr>
          <w:rStyle w:val="NormalTok"/>
          <w:rFonts w:eastAsia="思源宋體"/>
          <w:sz w:val="20"/>
          <w:szCs w:val="22"/>
        </w:rPr>
        <w:t xml:space="preserve">])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                .RegDst(RegDst), .RegWrite(RegWrite), .Branch(Branch), .Jump(Jump)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           .MemtoReg(MemtoReg), .MemR</w:t>
      </w:r>
      <w:r w:rsidRPr="00B61034">
        <w:rPr>
          <w:rStyle w:val="NormalTok"/>
          <w:rFonts w:eastAsia="思源宋體"/>
          <w:sz w:val="20"/>
          <w:szCs w:val="22"/>
        </w:rPr>
        <w:t xml:space="preserve">ead(Memread), .MemWrite(MemWrite)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           .ALUsrc(ALUsrc), .ALUop(ALUop)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    .LED(LED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ALU</w:t>
      </w:r>
      <w:r w:rsidRPr="00B61034">
        <w:rPr>
          <w:rStyle w:val="CommentTok"/>
          <w:rFonts w:eastAsia="思源宋體"/>
          <w:sz w:val="20"/>
          <w:szCs w:val="22"/>
        </w:rPr>
        <w:t>控制模块，接受</w:t>
      </w:r>
      <w:r w:rsidRPr="00B61034">
        <w:rPr>
          <w:rStyle w:val="CommentTok"/>
          <w:rFonts w:eastAsia="思源宋體"/>
          <w:sz w:val="20"/>
          <w:szCs w:val="22"/>
        </w:rPr>
        <w:t>ALUop</w:t>
      </w:r>
      <w:r w:rsidRPr="00B61034">
        <w:rPr>
          <w:rStyle w:val="CommentTok"/>
          <w:rFonts w:eastAsia="思源宋體"/>
          <w:sz w:val="20"/>
          <w:szCs w:val="22"/>
        </w:rPr>
        <w:t>以及指令低六位进行译码，给出</w:t>
      </w:r>
      <w:r w:rsidRPr="00B61034">
        <w:rPr>
          <w:rStyle w:val="CommentTok"/>
          <w:rFonts w:eastAsia="思源宋體"/>
          <w:sz w:val="20"/>
          <w:szCs w:val="22"/>
        </w:rPr>
        <w:t>ALU</w:t>
      </w:r>
      <w:r w:rsidRPr="00B61034">
        <w:rPr>
          <w:rStyle w:val="CommentTok"/>
          <w:rFonts w:eastAsia="思源宋體"/>
          <w:sz w:val="20"/>
          <w:szCs w:val="22"/>
        </w:rPr>
        <w:t>的操作码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alu_ctrl alu_ctrl(.ALUop(ALUop), .FUNC(INS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), .OP(OP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ALU</w:t>
      </w:r>
      <w:r w:rsidRPr="00B61034">
        <w:rPr>
          <w:rStyle w:val="CommentTok"/>
          <w:rFonts w:eastAsia="思源宋體"/>
          <w:sz w:val="20"/>
          <w:szCs w:val="22"/>
        </w:rPr>
        <w:t>模块，通过操作码</w:t>
      </w:r>
      <w:r w:rsidRPr="00B61034">
        <w:rPr>
          <w:rStyle w:val="CommentTok"/>
          <w:rFonts w:eastAsia="思源宋體"/>
          <w:sz w:val="20"/>
          <w:szCs w:val="22"/>
        </w:rPr>
        <w:t>OP</w:t>
      </w:r>
      <w:r w:rsidRPr="00B61034">
        <w:rPr>
          <w:rStyle w:val="CommentTok"/>
          <w:rFonts w:eastAsia="思源宋體"/>
          <w:sz w:val="20"/>
          <w:szCs w:val="22"/>
        </w:rPr>
        <w:t>进行操控，可以实现</w:t>
      </w:r>
      <w:r w:rsidRPr="00B61034">
        <w:rPr>
          <w:rStyle w:val="CommentTok"/>
          <w:rFonts w:eastAsia="思源宋體"/>
          <w:sz w:val="20"/>
          <w:szCs w:val="22"/>
        </w:rPr>
        <w:t>8</w:t>
      </w:r>
      <w:r w:rsidRPr="00B61034">
        <w:rPr>
          <w:rStyle w:val="CommentTok"/>
          <w:rFonts w:eastAsia="思源宋體"/>
          <w:sz w:val="20"/>
          <w:szCs w:val="22"/>
        </w:rPr>
        <w:t>个基</w:t>
      </w:r>
      <w:r w:rsidRPr="00B61034">
        <w:rPr>
          <w:rStyle w:val="CommentTok"/>
          <w:rFonts w:eastAsia="思源宋體"/>
          <w:sz w:val="20"/>
          <w:szCs w:val="22"/>
        </w:rPr>
        <w:t>本功能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alu alu(.OP(OP), .A(A), .B(B), .res(ALUout), .zero(zero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寄存器堆，额外接受一个测试信号</w:t>
      </w:r>
      <w:r w:rsidRPr="00B61034">
        <w:rPr>
          <w:rStyle w:val="CommentTok"/>
          <w:rFonts w:eastAsia="思源宋體"/>
          <w:sz w:val="20"/>
          <w:szCs w:val="22"/>
        </w:rPr>
        <w:t>addr3</w:t>
      </w:r>
      <w:r w:rsidRPr="00B61034">
        <w:rPr>
          <w:rStyle w:val="CommentTok"/>
          <w:rFonts w:eastAsia="思源宋體"/>
          <w:sz w:val="20"/>
          <w:szCs w:val="22"/>
        </w:rPr>
        <w:t>，并输出对应的寄存器中的值，由</w:t>
      </w:r>
      <w:r w:rsidRPr="00B61034">
        <w:rPr>
          <w:rStyle w:val="CommentTok"/>
          <w:rFonts w:eastAsia="思源宋體"/>
          <w:sz w:val="20"/>
          <w:szCs w:val="22"/>
        </w:rPr>
        <w:t>SW</w:t>
      </w:r>
      <w:r w:rsidRPr="00B61034">
        <w:rPr>
          <w:rStyle w:val="CommentTok"/>
          <w:rFonts w:eastAsia="思源宋體"/>
          <w:sz w:val="20"/>
          <w:szCs w:val="22"/>
        </w:rPr>
        <w:t>进行手动控制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single_gpr RegFiles(.clk(clk), .rst(rst)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                   .i_addr1(INS[</w:t>
      </w:r>
      <w:r w:rsidRPr="00B61034">
        <w:rPr>
          <w:rStyle w:val="DecValTok"/>
          <w:rFonts w:eastAsia="思源宋體"/>
          <w:sz w:val="20"/>
          <w:szCs w:val="22"/>
        </w:rPr>
        <w:t>2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21</w:t>
      </w:r>
      <w:r w:rsidRPr="00B61034">
        <w:rPr>
          <w:rStyle w:val="NormalTok"/>
          <w:rFonts w:eastAsia="思源宋體"/>
          <w:sz w:val="20"/>
          <w:szCs w:val="22"/>
        </w:rPr>
        <w:t>]), .i_addr2(INS[</w:t>
      </w:r>
      <w:r w:rsidRPr="00B61034">
        <w:rPr>
          <w:rStyle w:val="DecValTok"/>
          <w:rFonts w:eastAsia="思源宋體"/>
          <w:sz w:val="20"/>
          <w:szCs w:val="22"/>
        </w:rPr>
        <w:t>20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]), .i_addr3(SW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)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  <w:t>.i_wreg(wreg), .i_wdata(wdata_reg), .i_wen(RegWrite)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  <w:t>.o_op1(op_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), .o_op2(op_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), .o_op3(op_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这是一个单接口</w:t>
      </w:r>
      <w:r w:rsidRPr="00B61034">
        <w:rPr>
          <w:rStyle w:val="CommentTok"/>
          <w:rFonts w:eastAsia="思源宋體"/>
          <w:sz w:val="20"/>
          <w:szCs w:val="22"/>
        </w:rPr>
        <w:t>RAM</w:t>
      </w:r>
      <w:r w:rsidRPr="00B61034">
        <w:rPr>
          <w:rStyle w:val="CommentTok"/>
          <w:rFonts w:eastAsia="思源宋體"/>
          <w:sz w:val="20"/>
          <w:szCs w:val="22"/>
        </w:rPr>
        <w:t>，用作数据存储器，可以通过</w:t>
      </w:r>
      <w:r w:rsidRPr="00B61034">
        <w:rPr>
          <w:rStyle w:val="CommentTok"/>
          <w:rFonts w:eastAsia="思源宋體"/>
          <w:sz w:val="20"/>
          <w:szCs w:val="22"/>
        </w:rPr>
        <w:t>dina</w:t>
      </w:r>
      <w:r w:rsidRPr="00B61034">
        <w:rPr>
          <w:rStyle w:val="CommentTok"/>
          <w:rFonts w:eastAsia="思源宋體"/>
          <w:sz w:val="20"/>
          <w:szCs w:val="22"/>
        </w:rPr>
        <w:t>来写入。当</w:t>
      </w:r>
      <w:r w:rsidRPr="00B61034">
        <w:rPr>
          <w:rStyle w:val="CommentTok"/>
          <w:rFonts w:eastAsia="思源宋體"/>
          <w:sz w:val="20"/>
          <w:szCs w:val="22"/>
        </w:rPr>
        <w:t>wea</w:t>
      </w:r>
      <w:r w:rsidRPr="00B61034">
        <w:rPr>
          <w:rStyle w:val="CommentTok"/>
          <w:rFonts w:eastAsia="思源宋體"/>
          <w:sz w:val="20"/>
          <w:szCs w:val="22"/>
        </w:rPr>
        <w:t>为</w:t>
      </w:r>
      <w:r w:rsidRPr="00B61034">
        <w:rPr>
          <w:rStyle w:val="CommentTok"/>
          <w:rFonts w:eastAsia="思源宋體"/>
          <w:sz w:val="20"/>
          <w:szCs w:val="22"/>
        </w:rPr>
        <w:t>0</w:t>
      </w:r>
      <w:r w:rsidRPr="00B61034">
        <w:rPr>
          <w:rStyle w:val="CommentTok"/>
          <w:rFonts w:eastAsia="思源宋體"/>
          <w:sz w:val="20"/>
          <w:szCs w:val="22"/>
        </w:rPr>
        <w:t>时，为读取模式；</w:t>
      </w:r>
      <w:r w:rsidRPr="00B61034">
        <w:rPr>
          <w:rStyle w:val="CommentTok"/>
          <w:rFonts w:eastAsia="思源宋體"/>
          <w:sz w:val="20"/>
          <w:szCs w:val="22"/>
        </w:rPr>
        <w:t>wea</w:t>
      </w:r>
      <w:r w:rsidRPr="00B61034">
        <w:rPr>
          <w:rStyle w:val="CommentTok"/>
          <w:rFonts w:eastAsia="思源宋體"/>
          <w:sz w:val="20"/>
          <w:szCs w:val="22"/>
        </w:rPr>
        <w:t>为</w:t>
      </w:r>
      <w:r w:rsidRPr="00B61034">
        <w:rPr>
          <w:rStyle w:val="CommentTok"/>
          <w:rFonts w:eastAsia="思源宋體"/>
          <w:sz w:val="20"/>
          <w:szCs w:val="22"/>
        </w:rPr>
        <w:t>1</w:t>
      </w:r>
      <w:r w:rsidRPr="00B61034">
        <w:rPr>
          <w:rStyle w:val="CommentTok"/>
          <w:rFonts w:eastAsia="思源宋體"/>
          <w:sz w:val="20"/>
          <w:szCs w:val="22"/>
        </w:rPr>
        <w:t>时，为写入模式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DataMemory dmem(.addra(ALUout), .dina(wdata_mem), .wea(MemWrite), .clka(clk_s), .dou</w:t>
      </w:r>
      <w:r w:rsidRPr="00B61034">
        <w:rPr>
          <w:rStyle w:val="NormalTok"/>
          <w:rFonts w:eastAsia="思源宋體"/>
          <w:sz w:val="20"/>
          <w:szCs w:val="22"/>
        </w:rPr>
        <w:t>ta(DMout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带符号扩展模块，将</w:t>
      </w:r>
      <w:r w:rsidRPr="00B61034">
        <w:rPr>
          <w:rStyle w:val="CommentTok"/>
          <w:rFonts w:eastAsia="思源宋體"/>
          <w:sz w:val="20"/>
          <w:szCs w:val="22"/>
        </w:rPr>
        <w:t>beq</w:t>
      </w:r>
      <w:r w:rsidRPr="00B61034">
        <w:rPr>
          <w:rStyle w:val="CommentTok"/>
          <w:rFonts w:eastAsia="思源宋體"/>
          <w:sz w:val="20"/>
          <w:szCs w:val="22"/>
        </w:rPr>
        <w:t>指令输入的地址扩展到</w:t>
      </w:r>
      <w:r w:rsidRPr="00B61034">
        <w:rPr>
          <w:rStyle w:val="CommentTok"/>
          <w:rFonts w:eastAsia="思源宋體"/>
          <w:sz w:val="20"/>
          <w:szCs w:val="22"/>
        </w:rPr>
        <w:t>32</w:t>
      </w:r>
      <w:r w:rsidRPr="00B61034">
        <w:rPr>
          <w:rStyle w:val="CommentTok"/>
          <w:rFonts w:eastAsia="思源宋體"/>
          <w:sz w:val="20"/>
          <w:szCs w:val="22"/>
        </w:rPr>
        <w:t>位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signext signext(.i_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(INS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), .o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(Sext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各种</w:t>
      </w:r>
      <w:r w:rsidRPr="00B61034">
        <w:rPr>
          <w:rStyle w:val="CommentTok"/>
          <w:rFonts w:eastAsia="思源宋體"/>
          <w:sz w:val="20"/>
          <w:szCs w:val="22"/>
        </w:rPr>
        <w:t>MUX</w:t>
      </w:r>
      <w:r w:rsidRPr="00B61034">
        <w:rPr>
          <w:rStyle w:val="CommentTok"/>
          <w:rFonts w:eastAsia="思源宋體"/>
          <w:sz w:val="20"/>
          <w:szCs w:val="22"/>
        </w:rPr>
        <w:t>选择模块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mux #(.N(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))  mux_wreg(.A(INS[</w:t>
      </w:r>
      <w:r w:rsidRPr="00B61034">
        <w:rPr>
          <w:rStyle w:val="DecValTok"/>
          <w:rFonts w:eastAsia="思源宋體"/>
          <w:sz w:val="20"/>
          <w:szCs w:val="22"/>
        </w:rPr>
        <w:t>20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]), .B(INS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11</w:t>
      </w:r>
      <w:r w:rsidRPr="00B61034">
        <w:rPr>
          <w:rStyle w:val="NormalTok"/>
          <w:rFonts w:eastAsia="思源宋體"/>
          <w:sz w:val="20"/>
          <w:szCs w:val="22"/>
        </w:rPr>
        <w:t>]), .S(wreg), .Ctrl(RegDst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single_mux #(.N(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) mux_alui(.A(op_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), .B(Sext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, .S(B), .Ctrl(ALUsrc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lastRenderedPageBreak/>
        <w:tab/>
        <w:t>single_mux #(.N(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) mux_pc_b(.A(o_pc_added), .B(addr_b), .S(pc_branch), .Ctrl(PCBranch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mux #(.N(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) mux_pc_j(.A(pc_branch), .B(addr_j), .S(i_pc), .Ctrl(Jump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mux #(.N(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) mu</w:t>
      </w:r>
      <w:r w:rsidRPr="00B61034">
        <w:rPr>
          <w:rStyle w:val="NormalTok"/>
          <w:rFonts w:eastAsia="思源宋體"/>
          <w:sz w:val="20"/>
          <w:szCs w:val="22"/>
        </w:rPr>
        <w:t>x_data(.A(ALUout), .B(DMout), .S(wdata_reg), .Ctrl(MemtoReg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我们这里不使用</w:t>
      </w:r>
      <w:r w:rsidRPr="00B61034">
        <w:rPr>
          <w:rStyle w:val="CommentTok"/>
          <w:rFonts w:eastAsia="思源宋體"/>
          <w:sz w:val="20"/>
          <w:szCs w:val="22"/>
        </w:rPr>
        <w:t>+4</w:t>
      </w:r>
      <w:r w:rsidRPr="00B61034">
        <w:rPr>
          <w:rStyle w:val="CommentTok"/>
          <w:rFonts w:eastAsia="思源宋體"/>
          <w:sz w:val="20"/>
          <w:szCs w:val="22"/>
        </w:rPr>
        <w:t>，因此不用移位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CommentTok"/>
          <w:rFonts w:eastAsia="思源宋體"/>
          <w:sz w:val="20"/>
          <w:szCs w:val="22"/>
        </w:rPr>
        <w:t>// single_srl_2 #(.N(32)) srl_Sext_32(.i_in(Sext_32), .o_out(Sext_32_ls2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CommentTok"/>
          <w:rFonts w:eastAsia="思源宋體"/>
          <w:sz w:val="20"/>
          <w:szCs w:val="22"/>
        </w:rPr>
        <w:t>// single_srl_2 #(.N(28)) srl_addr_j(.i_in(INS[25:0]), .o_out(addr_j_ls2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加法器模块，将</w:t>
      </w:r>
      <w:r w:rsidRPr="00B61034">
        <w:rPr>
          <w:rStyle w:val="CommentTok"/>
          <w:rFonts w:eastAsia="思源宋體"/>
          <w:sz w:val="20"/>
          <w:szCs w:val="22"/>
        </w:rPr>
        <w:t>PC+</w:t>
      </w:r>
      <w:r w:rsidRPr="00B61034">
        <w:rPr>
          <w:rStyle w:val="CommentTok"/>
          <w:rFonts w:eastAsia="思源宋體"/>
          <w:sz w:val="20"/>
          <w:szCs w:val="22"/>
        </w:rPr>
        <w:t>4</w:t>
      </w:r>
      <w:r w:rsidRPr="00B61034">
        <w:rPr>
          <w:rStyle w:val="CommentTok"/>
          <w:rFonts w:eastAsia="思源宋體"/>
          <w:sz w:val="20"/>
          <w:szCs w:val="22"/>
        </w:rPr>
        <w:t>的值加上偏移量来得到</w:t>
      </w:r>
      <w:r w:rsidRPr="00B61034">
        <w:rPr>
          <w:rStyle w:val="CommentTok"/>
          <w:rFonts w:eastAsia="思源宋體"/>
          <w:sz w:val="20"/>
          <w:szCs w:val="22"/>
        </w:rPr>
        <w:t>beq</w:t>
      </w:r>
      <w:r w:rsidRPr="00B61034">
        <w:rPr>
          <w:rStyle w:val="CommentTok"/>
          <w:rFonts w:eastAsia="思源宋體"/>
          <w:sz w:val="20"/>
          <w:szCs w:val="22"/>
        </w:rPr>
        <w:t>指令的跳转地址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add addr_b_add(.i_op1(o_pc_added), .i_op2(Sext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, .o_out(addr_b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分时模块，此处用作时钟计数器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clkdiv c0(.clk(clk), .rst(rst), .clkdiv(cnt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通过四选一模块来显示各个寄存器种的值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MUX4to1b4 m0(.A(op_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), .B(op_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]), .C(o_pc), .D</w:t>
      </w:r>
      <w:r w:rsidRPr="00B61034">
        <w:rPr>
          <w:rStyle w:val="NormalTok"/>
          <w:rFonts w:eastAsia="思源宋體"/>
          <w:sz w:val="20"/>
          <w:szCs w:val="22"/>
        </w:rPr>
        <w:t>(wdata_reg), .SW(SW[</w:t>
      </w:r>
      <w:r w:rsidRPr="00B61034">
        <w:rPr>
          <w:rStyle w:val="DecValTok"/>
          <w:rFonts w:eastAsia="思源宋體"/>
          <w:sz w:val="20"/>
          <w:szCs w:val="22"/>
        </w:rPr>
        <w:t>6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]), .OUT(DIS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显示模块，将内容输出到选择的内容输出到七段数码管上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dispnum d0(clk_s, DIS, </w:t>
      </w:r>
      <w:r w:rsidRPr="00B61034">
        <w:rPr>
          <w:rStyle w:val="BaseNTok"/>
          <w:rFonts w:eastAsia="思源宋體"/>
          <w:sz w:val="20"/>
          <w:szCs w:val="22"/>
        </w:rPr>
        <w:t>4'b0000</w:t>
      </w:r>
      <w:r w:rsidRPr="00B61034">
        <w:rPr>
          <w:rStyle w:val="NormalTok"/>
          <w:rFonts w:eastAsia="思源宋體"/>
          <w:sz w:val="20"/>
          <w:szCs w:val="22"/>
        </w:rPr>
        <w:t xml:space="preserve">, </w:t>
      </w:r>
      <w:r w:rsidRPr="00B61034">
        <w:rPr>
          <w:rStyle w:val="BaseNTok"/>
          <w:rFonts w:eastAsia="思源宋體"/>
          <w:sz w:val="20"/>
          <w:szCs w:val="22"/>
        </w:rPr>
        <w:t>4'b0000</w:t>
      </w:r>
      <w:r w:rsidRPr="00B61034">
        <w:rPr>
          <w:rStyle w:val="NormalTok"/>
          <w:rFonts w:eastAsia="思源宋體"/>
          <w:sz w:val="20"/>
          <w:szCs w:val="22"/>
        </w:rPr>
        <w:t>, AN, SEGMENT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Heading4"/>
        <w:rPr>
          <w:rFonts w:eastAsia="思源宋體"/>
          <w:sz w:val="22"/>
          <w:szCs w:val="22"/>
        </w:rPr>
      </w:pPr>
      <w:bookmarkStart w:id="36" w:name="header-n338"/>
      <w:r w:rsidRPr="00B61034">
        <w:rPr>
          <w:rFonts w:eastAsia="思源宋體"/>
          <w:sz w:val="22"/>
          <w:szCs w:val="22"/>
        </w:rPr>
        <w:t>引脚约束</w:t>
      </w:r>
      <w:bookmarkEnd w:id="36"/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NormalTok"/>
          <w:rFonts w:eastAsia="思源宋體"/>
          <w:sz w:val="20"/>
          <w:szCs w:val="22"/>
        </w:rPr>
        <w:t xml:space="preserve"># </w:t>
      </w:r>
      <w:r w:rsidRPr="00B61034">
        <w:rPr>
          <w:rStyle w:val="NormalTok"/>
          <w:rFonts w:eastAsia="思源宋體"/>
          <w:sz w:val="20"/>
          <w:szCs w:val="22"/>
        </w:rPr>
        <w:t>系统时钟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clk_s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C18 | IOSTANDARD = LVCMOS18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# </w:t>
      </w:r>
      <w:r w:rsidRPr="00B61034">
        <w:rPr>
          <w:rStyle w:val="NormalTok"/>
          <w:rFonts w:eastAsia="思源宋體"/>
          <w:sz w:val="20"/>
          <w:szCs w:val="22"/>
        </w:rPr>
        <w:t>拨动开关，高触发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W[0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A10 | IOSTANDARD = LVCMOS15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W[1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B10 | IOSTANDARD = LVCMOS15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W[2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A13 | IOSTANDARD = LVCMOS15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W[3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A12 | IOSTANDARD = LVCMOS15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W[4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Y13  | IOSTANDARD = LVCMOS15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>NE</w:t>
      </w:r>
      <w:r w:rsidRPr="00B61034">
        <w:rPr>
          <w:rStyle w:val="NormalTok"/>
          <w:rFonts w:eastAsia="思源宋體"/>
          <w:sz w:val="20"/>
          <w:szCs w:val="22"/>
        </w:rPr>
        <w:t xml:space="preserve">T </w:t>
      </w:r>
      <w:r w:rsidRPr="00B61034">
        <w:rPr>
          <w:rStyle w:val="StringTok"/>
          <w:rFonts w:eastAsia="思源宋體"/>
          <w:sz w:val="20"/>
          <w:szCs w:val="22"/>
        </w:rPr>
        <w:t>"SW[5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Y12  | IOSTANDARD = LVCMOS15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W[6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D11 | IOSTANDARD = LVCMOS15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W[7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D10 | IOSTANDARD = LVCMOS15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# </w:t>
      </w:r>
      <w:r w:rsidRPr="00B61034">
        <w:rPr>
          <w:rStyle w:val="NormalTok"/>
          <w:rFonts w:eastAsia="思源宋體"/>
          <w:sz w:val="20"/>
          <w:szCs w:val="22"/>
        </w:rPr>
        <w:t>七段数码管输出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EGMENT[0]"</w:t>
      </w:r>
      <w:r w:rsidRPr="00B61034">
        <w:rPr>
          <w:rStyle w:val="NormalTok"/>
          <w:rFonts w:eastAsia="思源宋體"/>
          <w:sz w:val="20"/>
          <w:szCs w:val="22"/>
        </w:rPr>
        <w:t xml:space="preserve"> LOC = AB22 | IOSTANDARD = LVCMOS33;#a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EGMENT[1]"</w:t>
      </w:r>
      <w:r w:rsidRPr="00B61034">
        <w:rPr>
          <w:rStyle w:val="NormalTok"/>
          <w:rFonts w:eastAsia="思源宋體"/>
          <w:sz w:val="20"/>
          <w:szCs w:val="22"/>
        </w:rPr>
        <w:t xml:space="preserve"> LOC = AD24 | IOS</w:t>
      </w:r>
      <w:r w:rsidRPr="00B61034">
        <w:rPr>
          <w:rStyle w:val="NormalTok"/>
          <w:rFonts w:eastAsia="思源宋體"/>
          <w:sz w:val="20"/>
          <w:szCs w:val="22"/>
        </w:rPr>
        <w:t>TANDARD = LVCMOS33;#b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EGMENT[2]"</w:t>
      </w:r>
      <w:r w:rsidRPr="00B61034">
        <w:rPr>
          <w:rStyle w:val="NormalTok"/>
          <w:rFonts w:eastAsia="思源宋體"/>
          <w:sz w:val="20"/>
          <w:szCs w:val="22"/>
        </w:rPr>
        <w:t xml:space="preserve"> LOC = AD23 | IOSTANDARD = LVCMOS33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EGMENT[3]"</w:t>
      </w:r>
      <w:r w:rsidRPr="00B61034">
        <w:rPr>
          <w:rStyle w:val="NormalTok"/>
          <w:rFonts w:eastAsia="思源宋體"/>
          <w:sz w:val="20"/>
          <w:szCs w:val="22"/>
        </w:rPr>
        <w:t xml:space="preserve"> LOC = Y21  | IOSTANDARD = LVCMOS33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EGMENT[4]"</w:t>
      </w:r>
      <w:r w:rsidRPr="00B61034">
        <w:rPr>
          <w:rStyle w:val="NormalTok"/>
          <w:rFonts w:eastAsia="思源宋體"/>
          <w:sz w:val="20"/>
          <w:szCs w:val="22"/>
        </w:rPr>
        <w:t xml:space="preserve"> LOC = W20  | IOSTANDARD = LVCMOS33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lastRenderedPageBreak/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EGMENT[5]"</w:t>
      </w:r>
      <w:r w:rsidRPr="00B61034">
        <w:rPr>
          <w:rStyle w:val="NormalTok"/>
          <w:rFonts w:eastAsia="思源宋體"/>
          <w:sz w:val="20"/>
          <w:szCs w:val="22"/>
        </w:rPr>
        <w:t xml:space="preserve"> LOC = AC24 | IOSTANDARD = LVCMOS33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EGMENT[6]"</w:t>
      </w:r>
      <w:r w:rsidRPr="00B61034">
        <w:rPr>
          <w:rStyle w:val="NormalTok"/>
          <w:rFonts w:eastAsia="思源宋體"/>
          <w:sz w:val="20"/>
          <w:szCs w:val="22"/>
        </w:rPr>
        <w:t xml:space="preserve"> LOC =</w:t>
      </w:r>
      <w:r w:rsidRPr="00B61034">
        <w:rPr>
          <w:rStyle w:val="NormalTok"/>
          <w:rFonts w:eastAsia="思源宋體"/>
          <w:sz w:val="20"/>
          <w:szCs w:val="22"/>
        </w:rPr>
        <w:t xml:space="preserve"> AC23 | IOSTANDARD = LVCMOS33;#g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EGMENT[7]"</w:t>
      </w:r>
      <w:r w:rsidRPr="00B61034">
        <w:rPr>
          <w:rStyle w:val="NormalTok"/>
          <w:rFonts w:eastAsia="思源宋體"/>
          <w:sz w:val="20"/>
          <w:szCs w:val="22"/>
        </w:rPr>
        <w:t xml:space="preserve"> LOC = AA22 | IOSTANDARD = LVCMOS33;#point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# </w:t>
      </w:r>
      <w:r w:rsidRPr="00B61034">
        <w:rPr>
          <w:rStyle w:val="NormalTok"/>
          <w:rFonts w:eastAsia="思源宋體"/>
          <w:sz w:val="20"/>
          <w:szCs w:val="22"/>
        </w:rPr>
        <w:t>七段数码管使能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AN[0]"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LOC = AD21 | IOSTANDARD = LVCMOS33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AN[1]"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LOC = AC21 | IOSTANDARD = LVCMOS33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AN[2]"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LOC = AB21 | IOSTANDARD = LVCMOS33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AN[3]"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LOC = AC22 | IOSTANDARD = LVCMOS33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># Arduino</w:t>
      </w:r>
      <w:r w:rsidRPr="00B61034">
        <w:rPr>
          <w:rStyle w:val="NormalTok"/>
          <w:rFonts w:eastAsia="思源宋體"/>
          <w:sz w:val="20"/>
          <w:szCs w:val="22"/>
        </w:rPr>
        <w:t>小板的</w:t>
      </w:r>
      <w:r w:rsidRPr="00B61034">
        <w:rPr>
          <w:rStyle w:val="NormalTok"/>
          <w:rFonts w:eastAsia="思源宋體"/>
          <w:sz w:val="20"/>
          <w:szCs w:val="22"/>
        </w:rPr>
        <w:t>LED</w:t>
      </w:r>
      <w:r w:rsidRPr="00B61034">
        <w:rPr>
          <w:rStyle w:val="NormalTok"/>
          <w:rFonts w:eastAsia="思源宋體"/>
          <w:sz w:val="20"/>
          <w:szCs w:val="22"/>
        </w:rPr>
        <w:t>灯光，从最左边开始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>NET</w:t>
      </w:r>
      <w:r w:rsidRPr="00B61034">
        <w:rPr>
          <w:rStyle w:val="StringTok"/>
          <w:rFonts w:eastAsia="思源宋體"/>
          <w:sz w:val="20"/>
          <w:szCs w:val="22"/>
        </w:rPr>
        <w:t>"LED[0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W23  | IOSTANDARD = LVCMOS33 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>NET</w:t>
      </w:r>
      <w:r w:rsidRPr="00B61034">
        <w:rPr>
          <w:rStyle w:val="StringTok"/>
          <w:rFonts w:eastAsia="思源宋體"/>
          <w:sz w:val="20"/>
          <w:szCs w:val="22"/>
        </w:rPr>
        <w:t>"LED[1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B26 | IOSTANDARD = LVCMOS33 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>NET</w:t>
      </w:r>
      <w:r w:rsidRPr="00B61034">
        <w:rPr>
          <w:rStyle w:val="StringTok"/>
          <w:rFonts w:eastAsia="思源宋體"/>
          <w:sz w:val="20"/>
          <w:szCs w:val="22"/>
        </w:rPr>
        <w:t>"LED[2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Y25  | IOS</w:t>
      </w:r>
      <w:r w:rsidRPr="00B61034">
        <w:rPr>
          <w:rStyle w:val="NormalTok"/>
          <w:rFonts w:eastAsia="思源宋體"/>
          <w:sz w:val="20"/>
          <w:szCs w:val="22"/>
        </w:rPr>
        <w:t>TANDARD = LVCMOS33 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>NET</w:t>
      </w:r>
      <w:r w:rsidRPr="00B61034">
        <w:rPr>
          <w:rStyle w:val="StringTok"/>
          <w:rFonts w:eastAsia="思源宋體"/>
          <w:sz w:val="20"/>
          <w:szCs w:val="22"/>
        </w:rPr>
        <w:t>"LED[3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A23 | IOSTANDARD = LVCMOS33 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>NET</w:t>
      </w:r>
      <w:r w:rsidRPr="00B61034">
        <w:rPr>
          <w:rStyle w:val="StringTok"/>
          <w:rFonts w:eastAsia="思源宋體"/>
          <w:sz w:val="20"/>
          <w:szCs w:val="22"/>
        </w:rPr>
        <w:t>"LED[4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Y23  | IOSTANDARD = LVCMOS33 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# </w:t>
      </w:r>
      <w:r w:rsidRPr="00B61034">
        <w:rPr>
          <w:rStyle w:val="NormalTok"/>
          <w:rFonts w:eastAsia="思源宋體"/>
          <w:sz w:val="20"/>
          <w:szCs w:val="22"/>
        </w:rPr>
        <w:t>阵列键盘的列，按下按键后信号从</w:t>
      </w:r>
      <w:r w:rsidRPr="00B61034">
        <w:rPr>
          <w:rStyle w:val="Norm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变为</w:t>
      </w:r>
      <w:r w:rsidRPr="00B61034">
        <w:rPr>
          <w:rStyle w:val="Norm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，为低触发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K_COL[0]"</w:t>
      </w:r>
      <w:r w:rsidRPr="00B61034">
        <w:rPr>
          <w:rStyle w:val="NormalTok"/>
          <w:rFonts w:eastAsia="思源宋體"/>
          <w:sz w:val="20"/>
          <w:szCs w:val="22"/>
        </w:rPr>
        <w:t xml:space="preserve">   LOC = V18  | IOSTANDARD = LVCMOS18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K_COL[1]"</w:t>
      </w:r>
      <w:r w:rsidRPr="00B61034">
        <w:rPr>
          <w:rStyle w:val="NormalTok"/>
          <w:rFonts w:eastAsia="思源宋體"/>
          <w:sz w:val="20"/>
          <w:szCs w:val="22"/>
        </w:rPr>
        <w:t xml:space="preserve">   LOC = V19  | IOSTANDARD = LVC</w:t>
      </w:r>
      <w:r w:rsidRPr="00B61034">
        <w:rPr>
          <w:rStyle w:val="NormalTok"/>
          <w:rFonts w:eastAsia="思源宋體"/>
          <w:sz w:val="20"/>
          <w:szCs w:val="22"/>
        </w:rPr>
        <w:t>MOS18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# </w:t>
      </w:r>
      <w:r w:rsidRPr="00B61034">
        <w:rPr>
          <w:rStyle w:val="NormalTok"/>
          <w:rFonts w:eastAsia="思源宋體"/>
          <w:sz w:val="20"/>
          <w:szCs w:val="22"/>
        </w:rPr>
        <w:t>阵列键盘的行，在</w:t>
      </w:r>
      <w:r w:rsidRPr="00B61034">
        <w:rPr>
          <w:rStyle w:val="NormalTok"/>
          <w:rFonts w:eastAsia="思源宋體"/>
          <w:sz w:val="20"/>
          <w:szCs w:val="22"/>
        </w:rPr>
        <w:t>TOP</w:t>
      </w:r>
      <w:r w:rsidRPr="00B61034">
        <w:rPr>
          <w:rStyle w:val="NormalTok"/>
          <w:rFonts w:eastAsia="思源宋體"/>
          <w:sz w:val="20"/>
          <w:szCs w:val="22"/>
        </w:rPr>
        <w:t>模块中被全部赋值为零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K_ROW[0]"</w:t>
      </w:r>
      <w:r w:rsidRPr="00B61034">
        <w:rPr>
          <w:rStyle w:val="NormalTok"/>
          <w:rFonts w:eastAsia="思源宋體"/>
          <w:sz w:val="20"/>
          <w:szCs w:val="22"/>
        </w:rPr>
        <w:t xml:space="preserve">   LOC = V17  | IOSTANDARD = LVCMOS18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K_ROW[1]"</w:t>
      </w:r>
      <w:r w:rsidRPr="00B61034">
        <w:rPr>
          <w:rStyle w:val="NormalTok"/>
          <w:rFonts w:eastAsia="思源宋體"/>
          <w:sz w:val="20"/>
          <w:szCs w:val="22"/>
        </w:rPr>
        <w:t xml:space="preserve">   LOC = W18  | IOSTANDARD = LVCMOS18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K_ROW[2]"</w:t>
      </w:r>
      <w:r w:rsidRPr="00B61034">
        <w:rPr>
          <w:rStyle w:val="NormalTok"/>
          <w:rFonts w:eastAsia="思源宋體"/>
          <w:sz w:val="20"/>
          <w:szCs w:val="22"/>
        </w:rPr>
        <w:t xml:space="preserve">   LOC = W19  | IOSTANDARD = LVCMOS18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K_ROW[3]"</w:t>
      </w:r>
      <w:r w:rsidRPr="00B61034">
        <w:rPr>
          <w:rStyle w:val="NormalTok"/>
          <w:rFonts w:eastAsia="思源宋體"/>
          <w:sz w:val="20"/>
          <w:szCs w:val="22"/>
        </w:rPr>
        <w:t xml:space="preserve">   LOC = W15  | IOSTANDARD = LVCMOS18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K_ROW[4</w:t>
      </w:r>
      <w:r w:rsidRPr="00B61034">
        <w:rPr>
          <w:rStyle w:val="StringTok"/>
          <w:rFonts w:eastAsia="思源宋體"/>
          <w:sz w:val="20"/>
          <w:szCs w:val="22"/>
        </w:rPr>
        <w:t>]"</w:t>
      </w:r>
      <w:r w:rsidRPr="00B61034">
        <w:rPr>
          <w:rStyle w:val="NormalTok"/>
          <w:rFonts w:eastAsia="思源宋體"/>
          <w:sz w:val="20"/>
          <w:szCs w:val="22"/>
        </w:rPr>
        <w:t xml:space="preserve">   LOC = W16  | IOSTANDARD = LVCMOS18;</w:t>
      </w:r>
    </w:p>
    <w:p w:rsidR="00C773F9" w:rsidRPr="00B61034" w:rsidRDefault="00C773F9">
      <w:pPr>
        <w:pStyle w:val="FirstParagraph"/>
        <w:rPr>
          <w:rFonts w:eastAsia="思源宋體"/>
          <w:sz w:val="22"/>
          <w:szCs w:val="22"/>
        </w:rPr>
      </w:pPr>
    </w:p>
    <w:p w:rsidR="00C773F9" w:rsidRPr="00B61034" w:rsidRDefault="00691E94">
      <w:pPr>
        <w:pStyle w:val="Heading2"/>
        <w:rPr>
          <w:rFonts w:eastAsia="思源宋體"/>
          <w:sz w:val="28"/>
          <w:szCs w:val="28"/>
          <w:lang w:eastAsia="zh-CN"/>
        </w:rPr>
      </w:pPr>
      <w:bookmarkStart w:id="37" w:name="header-n341"/>
      <w:r w:rsidRPr="00B61034">
        <w:rPr>
          <w:rFonts w:eastAsia="思源宋體"/>
          <w:sz w:val="28"/>
          <w:szCs w:val="28"/>
          <w:lang w:eastAsia="zh-CN"/>
        </w:rPr>
        <w:t xml:space="preserve">Part 4 </w:t>
      </w:r>
      <w:r w:rsidRPr="00B61034">
        <w:rPr>
          <w:rFonts w:eastAsia="思源宋體"/>
          <w:sz w:val="28"/>
          <w:szCs w:val="28"/>
          <w:lang w:eastAsia="zh-CN"/>
        </w:rPr>
        <w:t>实验验证</w:t>
      </w:r>
      <w:bookmarkEnd w:id="37"/>
    </w:p>
    <w:p w:rsidR="00C773F9" w:rsidRPr="00B61034" w:rsidRDefault="00691E94">
      <w:pPr>
        <w:pStyle w:val="Heading3"/>
        <w:rPr>
          <w:rFonts w:eastAsia="思源宋體"/>
          <w:sz w:val="24"/>
          <w:szCs w:val="24"/>
          <w:lang w:eastAsia="zh-CN"/>
        </w:rPr>
      </w:pPr>
      <w:bookmarkStart w:id="38" w:name="header-n342"/>
      <w:r w:rsidRPr="00B61034">
        <w:rPr>
          <w:rFonts w:eastAsia="思源宋體"/>
          <w:sz w:val="24"/>
          <w:szCs w:val="24"/>
          <w:lang w:eastAsia="zh-CN"/>
        </w:rPr>
        <w:t>实验验证使用的代码</w:t>
      </w:r>
      <w:bookmarkEnd w:id="38"/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lw  $at, 0($zero)        ;100011000000000100000000000000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lw  $v0, 12($zero)       ;100011000000001000000000000011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lw  $a0, 4($zero)        ;100011000000010000000000000001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add $v1, $at, $</w:t>
      </w:r>
      <w:r w:rsidRPr="00B61034">
        <w:rPr>
          <w:rStyle w:val="VerbatimChar"/>
          <w:rFonts w:eastAsia="思源宋體"/>
          <w:sz w:val="20"/>
          <w:szCs w:val="22"/>
        </w:rPr>
        <w:t>v0        ;000000000010001000011000001000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add $v0, $v1, $v0        ;000000000110001000010000001000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add $v1, $v1, $at        ;000000000110000100011000001000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beq $v1, $a0, 4          ;00010000100000110000000000000001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j   16                   ;000010000</w:t>
      </w:r>
      <w:r w:rsidRPr="00B61034">
        <w:rPr>
          <w:rStyle w:val="VerbatimChar"/>
          <w:rFonts w:eastAsia="思源宋體"/>
          <w:sz w:val="20"/>
          <w:szCs w:val="22"/>
        </w:rPr>
        <w:t>000000000000000000001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sw  $v0, 8($zero)        ;101011000000001000000000000010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j   0                    ;00001000000000000000000000000000</w:t>
      </w:r>
    </w:p>
    <w:p w:rsidR="00C773F9" w:rsidRPr="00B61034" w:rsidRDefault="00691E94">
      <w:pPr>
        <w:pStyle w:val="Heading3"/>
        <w:rPr>
          <w:rFonts w:eastAsia="思源宋體"/>
          <w:sz w:val="24"/>
          <w:szCs w:val="24"/>
          <w:lang w:eastAsia="zh-CN"/>
        </w:rPr>
      </w:pPr>
      <w:bookmarkStart w:id="39" w:name="header-n344"/>
      <w:r w:rsidRPr="00B61034">
        <w:rPr>
          <w:rFonts w:eastAsia="思源宋體"/>
          <w:sz w:val="24"/>
          <w:szCs w:val="24"/>
          <w:lang w:eastAsia="zh-CN"/>
        </w:rPr>
        <w:t>实验验证使用的数据存储器的初始值：</w:t>
      </w:r>
      <w:bookmarkEnd w:id="39"/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MEMORY_INITIALIZATION_RADIX  = 2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MEMORY_INITIALIZATION_VECTOR =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00000000000000000000000000001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0000000000000000000001100101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00000000000000000000000000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0000000000000000000000000000;</w:t>
      </w:r>
    </w:p>
    <w:p w:rsidR="00C773F9" w:rsidRPr="00B61034" w:rsidRDefault="00691E94">
      <w:pPr>
        <w:pStyle w:val="Heading3"/>
        <w:rPr>
          <w:rFonts w:eastAsia="思源宋體"/>
          <w:sz w:val="24"/>
          <w:szCs w:val="24"/>
          <w:lang w:eastAsia="zh-CN"/>
        </w:rPr>
      </w:pPr>
      <w:bookmarkStart w:id="40" w:name="header-n346"/>
      <w:r w:rsidRPr="00B61034">
        <w:rPr>
          <w:rFonts w:eastAsia="思源宋體"/>
          <w:sz w:val="24"/>
          <w:szCs w:val="24"/>
          <w:lang w:eastAsia="zh-CN"/>
        </w:rPr>
        <w:lastRenderedPageBreak/>
        <w:t>物理测试结果</w:t>
      </w:r>
      <w:bookmarkEnd w:id="40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注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：本物理测试中，我们关注每条指令</w:t>
      </w:r>
      <w:r w:rsidRPr="00B61034">
        <w:rPr>
          <w:rFonts w:eastAsia="思源宋體"/>
          <w:b/>
          <w:sz w:val="22"/>
          <w:szCs w:val="22"/>
          <w:lang w:eastAsia="zh-CN"/>
        </w:rPr>
        <w:t>执行前</w:t>
      </w:r>
      <w:r w:rsidRPr="00B61034">
        <w:rPr>
          <w:rFonts w:eastAsia="思源宋體"/>
          <w:sz w:val="22"/>
          <w:szCs w:val="22"/>
          <w:lang w:eastAsia="zh-CN"/>
        </w:rPr>
        <w:t>的</w:t>
      </w:r>
      <w:r w:rsidRPr="00B61034">
        <w:rPr>
          <w:rFonts w:eastAsia="思源宋體"/>
          <w:sz w:val="22"/>
          <w:szCs w:val="22"/>
          <w:lang w:eastAsia="zh-CN"/>
        </w:rPr>
        <w:t>PC</w:t>
      </w:r>
      <w:r w:rsidRPr="00B61034">
        <w:rPr>
          <w:rFonts w:eastAsia="思源宋體"/>
          <w:sz w:val="22"/>
          <w:szCs w:val="22"/>
          <w:lang w:eastAsia="zh-CN"/>
        </w:rPr>
        <w:t>值与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值以及</w:t>
      </w:r>
      <w:r w:rsidRPr="00B61034">
        <w:rPr>
          <w:rFonts w:eastAsia="思源宋體"/>
          <w:b/>
          <w:sz w:val="22"/>
          <w:szCs w:val="22"/>
          <w:lang w:eastAsia="zh-CN"/>
        </w:rPr>
        <w:t>执行后</w:t>
      </w:r>
      <w:r w:rsidRPr="00B61034">
        <w:rPr>
          <w:rFonts w:eastAsia="思源宋體"/>
          <w:sz w:val="22"/>
          <w:szCs w:val="22"/>
          <w:lang w:eastAsia="zh-CN"/>
        </w:rPr>
        <w:t>造成的寄存器改变</w:t>
      </w:r>
    </w:p>
    <w:p w:rsidR="00C773F9" w:rsidRPr="00B61034" w:rsidRDefault="00691E94">
      <w:pPr>
        <w:pStyle w:val="BodyText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注</w:t>
      </w:r>
      <w:r w:rsidRPr="00B61034">
        <w:rPr>
          <w:rFonts w:eastAsia="思源宋體"/>
          <w:sz w:val="22"/>
          <w:szCs w:val="22"/>
          <w:lang w:eastAsia="zh-CN"/>
        </w:rPr>
        <w:t>2</w:t>
      </w:r>
      <w:r w:rsidRPr="00B61034">
        <w:rPr>
          <w:rFonts w:eastAsia="思源宋體"/>
          <w:sz w:val="22"/>
          <w:szCs w:val="22"/>
          <w:lang w:eastAsia="zh-CN"/>
        </w:rPr>
        <w:t>：实验截图中从左至右依次编号为图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，图</w:t>
      </w:r>
      <w:r w:rsidRPr="00B61034">
        <w:rPr>
          <w:rFonts w:eastAsia="思源宋體"/>
          <w:sz w:val="22"/>
          <w:szCs w:val="22"/>
          <w:lang w:eastAsia="zh-CN"/>
        </w:rPr>
        <w:t>2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...</w:t>
      </w:r>
      <w:r w:rsidRPr="00B61034">
        <w:rPr>
          <w:rFonts w:eastAsia="思源宋體"/>
          <w:sz w:val="22"/>
          <w:szCs w:val="22"/>
          <w:lang w:eastAsia="zh-CN"/>
        </w:rPr>
        <w:t>，并附有相应解说文字</w:t>
      </w:r>
    </w:p>
    <w:p w:rsidR="00C773F9" w:rsidRPr="00B61034" w:rsidRDefault="00691E94">
      <w:pPr>
        <w:pStyle w:val="BodyText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注</w:t>
      </w:r>
      <w:r w:rsidRPr="00B61034">
        <w:rPr>
          <w:rFonts w:eastAsia="思源宋體"/>
          <w:sz w:val="22"/>
          <w:szCs w:val="22"/>
          <w:lang w:eastAsia="zh-CN"/>
        </w:rPr>
        <w:t>3</w:t>
      </w:r>
      <w:r w:rsidRPr="00B61034">
        <w:rPr>
          <w:rFonts w:eastAsia="思源宋體"/>
          <w:sz w:val="22"/>
          <w:szCs w:val="22"/>
          <w:lang w:eastAsia="zh-CN"/>
        </w:rPr>
        <w:t>：小标题的</w:t>
      </w:r>
      <w:r w:rsidRPr="00B61034">
        <w:rPr>
          <w:rFonts w:eastAsia="思源宋體"/>
          <w:sz w:val="22"/>
          <w:szCs w:val="22"/>
          <w:lang w:eastAsia="zh-CN"/>
        </w:rPr>
        <w:t>“Run X”</w:t>
      </w:r>
      <w:r w:rsidRPr="00B61034">
        <w:rPr>
          <w:rFonts w:eastAsia="思源宋體"/>
          <w:sz w:val="22"/>
          <w:szCs w:val="22"/>
          <w:lang w:eastAsia="zh-CN"/>
        </w:rPr>
        <w:t>代表</w:t>
      </w:r>
      <w:r w:rsidRPr="00B61034">
        <w:rPr>
          <w:rFonts w:eastAsia="思源宋體"/>
          <w:sz w:val="22"/>
          <w:szCs w:val="22"/>
          <w:lang w:eastAsia="zh-CN"/>
        </w:rPr>
        <w:t>MIPS</w:t>
      </w:r>
      <w:r w:rsidRPr="00B61034">
        <w:rPr>
          <w:rFonts w:eastAsia="思源宋體"/>
          <w:sz w:val="22"/>
          <w:szCs w:val="22"/>
          <w:lang w:eastAsia="zh-CN"/>
        </w:rPr>
        <w:t>汇编源码中</w:t>
      </w:r>
      <w:r w:rsidRPr="00B61034">
        <w:rPr>
          <w:rFonts w:eastAsia="思源宋體"/>
          <w:sz w:val="22"/>
          <w:szCs w:val="22"/>
          <w:lang w:eastAsia="zh-CN"/>
        </w:rPr>
        <w:t>PC</w:t>
      </w:r>
      <w:r w:rsidRPr="00B61034">
        <w:rPr>
          <w:rFonts w:eastAsia="思源宋體"/>
          <w:sz w:val="22"/>
          <w:szCs w:val="22"/>
          <w:lang w:eastAsia="zh-CN"/>
        </w:rPr>
        <w:t>为</w:t>
      </w:r>
      <w:r w:rsidRPr="00B61034">
        <w:rPr>
          <w:rFonts w:eastAsia="思源宋體"/>
          <w:sz w:val="22"/>
          <w:szCs w:val="22"/>
          <w:lang w:eastAsia="zh-CN"/>
        </w:rPr>
        <w:t>X</w:t>
      </w:r>
      <w:r w:rsidRPr="00B61034">
        <w:rPr>
          <w:rFonts w:eastAsia="思源宋體"/>
          <w:sz w:val="22"/>
          <w:szCs w:val="22"/>
          <w:lang w:eastAsia="zh-CN"/>
        </w:rPr>
        <w:t>的源</w:t>
      </w:r>
      <w:r w:rsidRPr="00B61034">
        <w:rPr>
          <w:rFonts w:eastAsia="思源宋體"/>
          <w:sz w:val="22"/>
          <w:szCs w:val="22"/>
          <w:lang w:eastAsia="zh-CN"/>
        </w:rPr>
        <w:t>码执行情况</w:t>
      </w:r>
    </w:p>
    <w:p w:rsidR="00C773F9" w:rsidRPr="00B61034" w:rsidRDefault="00691E94">
      <w:pPr>
        <w:pStyle w:val="BodyText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注</w:t>
      </w:r>
      <w:r w:rsidRPr="00B61034">
        <w:rPr>
          <w:rFonts w:eastAsia="思源宋體"/>
          <w:sz w:val="22"/>
          <w:szCs w:val="22"/>
          <w:lang w:eastAsia="zh-CN"/>
        </w:rPr>
        <w:t>4</w:t>
      </w:r>
      <w:r w:rsidRPr="00B61034">
        <w:rPr>
          <w:rFonts w:eastAsia="思源宋體"/>
          <w:sz w:val="22"/>
          <w:szCs w:val="22"/>
          <w:lang w:eastAsia="zh-CN"/>
        </w:rPr>
        <w:t>：</w:t>
      </w:r>
      <w:r w:rsidRPr="00B61034">
        <w:rPr>
          <w:rFonts w:eastAsia="思源宋體"/>
          <w:sz w:val="22"/>
          <w:szCs w:val="22"/>
          <w:lang w:eastAsia="zh-CN"/>
        </w:rPr>
        <w:t>Run 0 ~ Run 5</w:t>
      </w:r>
      <w:r w:rsidRPr="00B61034">
        <w:rPr>
          <w:rFonts w:eastAsia="思源宋體"/>
          <w:sz w:val="22"/>
          <w:szCs w:val="22"/>
          <w:lang w:eastAsia="zh-CN"/>
        </w:rPr>
        <w:t>为程序初始化后执行到第一次循环结束前的情况</w:t>
      </w:r>
    </w:p>
    <w:p w:rsidR="00C773F9" w:rsidRPr="00B61034" w:rsidRDefault="00C773F9">
      <w:pPr>
        <w:pStyle w:val="BodyText"/>
        <w:rPr>
          <w:rFonts w:eastAsia="思源宋體"/>
          <w:sz w:val="22"/>
          <w:szCs w:val="22"/>
          <w:lang w:eastAsia="zh-CN"/>
        </w:rPr>
      </w:pP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Run 0</w:t>
      </w:r>
    </w:p>
    <w:p w:rsidR="00C773F9" w:rsidRPr="00B61034" w:rsidRDefault="00691E94">
      <w:pPr>
        <w:numPr>
          <w:ilvl w:val="0"/>
          <w:numId w:val="5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 xml:space="preserve">MIPS </w:t>
      </w:r>
      <w:r w:rsidRPr="00B61034">
        <w:rPr>
          <w:rFonts w:eastAsia="思源宋體"/>
          <w:sz w:val="22"/>
          <w:szCs w:val="22"/>
        </w:rPr>
        <w:t>指令</w:t>
      </w:r>
      <w:r w:rsidRPr="00B61034">
        <w:rPr>
          <w:rFonts w:eastAsia="思源宋體"/>
          <w:sz w:val="22"/>
          <w:szCs w:val="22"/>
        </w:rPr>
        <w:t xml:space="preserve"> </w:t>
      </w:r>
      <w:r w:rsidRPr="00B61034">
        <w:rPr>
          <w:rFonts w:eastAsia="思源宋體"/>
          <w:sz w:val="22"/>
          <w:szCs w:val="22"/>
        </w:rPr>
        <w:t>：</w:t>
      </w:r>
      <w:r w:rsidRPr="00B61034">
        <w:rPr>
          <w:rFonts w:eastAsia="思源宋體"/>
          <w:sz w:val="22"/>
          <w:szCs w:val="22"/>
        </w:rPr>
        <w:t xml:space="preserve"> </w:t>
      </w:r>
      <w:r w:rsidRPr="00B61034">
        <w:rPr>
          <w:rStyle w:val="VerbatimChar"/>
          <w:rFonts w:eastAsia="思源宋體"/>
          <w:sz w:val="20"/>
          <w:szCs w:val="22"/>
        </w:rPr>
        <w:t>lw  $at, 0($zero)</w:t>
      </w:r>
    </w:p>
    <w:p w:rsidR="00C773F9" w:rsidRPr="00B61034" w:rsidRDefault="00691E94">
      <w:pPr>
        <w:numPr>
          <w:ilvl w:val="0"/>
          <w:numId w:val="5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</w:t>
      </w:r>
      <w:r w:rsidRPr="00B61034">
        <w:rPr>
          <w:rFonts w:eastAsia="思源宋體"/>
          <w:sz w:val="22"/>
          <w:szCs w:val="22"/>
        </w:rPr>
        <w:t xml:space="preserve"> </w:t>
      </w:r>
      <w:r w:rsidRPr="00B61034">
        <w:rPr>
          <w:rFonts w:eastAsia="思源宋體"/>
          <w:sz w:val="22"/>
          <w:szCs w:val="22"/>
        </w:rPr>
        <w:t>：</w:t>
      </w:r>
      <w:r w:rsidRPr="00B61034">
        <w:rPr>
          <w:rFonts w:eastAsia="思源宋體"/>
          <w:sz w:val="22"/>
          <w:szCs w:val="22"/>
        </w:rPr>
        <w:t>100011 00000 00001 0000000000000000</w:t>
      </w:r>
    </w:p>
    <w:p w:rsidR="00C773F9" w:rsidRPr="00B61034" w:rsidRDefault="00691E94">
      <w:pPr>
        <w:numPr>
          <w:ilvl w:val="0"/>
          <w:numId w:val="5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指令类型</w:t>
      </w:r>
      <w:r w:rsidRPr="00B61034">
        <w:rPr>
          <w:rFonts w:eastAsia="思源宋體"/>
          <w:sz w:val="22"/>
          <w:szCs w:val="22"/>
        </w:rPr>
        <w:t xml:space="preserve"> </w:t>
      </w:r>
      <w:r w:rsidRPr="00B61034">
        <w:rPr>
          <w:rFonts w:eastAsia="思源宋體"/>
          <w:sz w:val="22"/>
          <w:szCs w:val="22"/>
        </w:rPr>
        <w:t>：</w:t>
      </w:r>
      <w:r w:rsidRPr="00B61034">
        <w:rPr>
          <w:rFonts w:eastAsia="思源宋體"/>
          <w:sz w:val="22"/>
          <w:szCs w:val="22"/>
        </w:rPr>
        <w:t xml:space="preserve"> lw</w:t>
      </w:r>
    </w:p>
    <w:p w:rsidR="00C773F9" w:rsidRPr="00B61034" w:rsidRDefault="00691E94">
      <w:pPr>
        <w:numPr>
          <w:ilvl w:val="0"/>
          <w:numId w:val="5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预期现象：执行前：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3</w:t>
      </w:r>
      <w:r w:rsidRPr="00B61034">
        <w:rPr>
          <w:rFonts w:eastAsia="思源宋體"/>
          <w:sz w:val="22"/>
          <w:szCs w:val="22"/>
          <w:lang w:eastAsia="zh-CN"/>
        </w:rPr>
        <w:t>灯亮，</w:t>
      </w:r>
      <w:r w:rsidRPr="00B61034">
        <w:rPr>
          <w:rFonts w:eastAsia="思源宋體"/>
          <w:sz w:val="22"/>
          <w:szCs w:val="22"/>
          <w:lang w:eastAsia="zh-CN"/>
        </w:rPr>
        <w:t>PC = 0</w:t>
      </w:r>
      <w:r w:rsidRPr="00B61034">
        <w:rPr>
          <w:rFonts w:eastAsia="思源宋體"/>
          <w:sz w:val="22"/>
          <w:szCs w:val="22"/>
          <w:lang w:eastAsia="zh-CN"/>
        </w:rPr>
        <w:t>；执行后：</w:t>
      </w:r>
      <w:r w:rsidRPr="00B61034">
        <w:rPr>
          <w:rFonts w:eastAsia="思源宋體"/>
          <w:sz w:val="22"/>
          <w:szCs w:val="22"/>
          <w:lang w:eastAsia="zh-CN"/>
        </w:rPr>
        <w:t>$at = 0x00000001</w:t>
      </w:r>
      <w:r w:rsidRPr="00B61034">
        <w:rPr>
          <w:rFonts w:eastAsia="思源宋體"/>
          <w:sz w:val="22"/>
          <w:szCs w:val="22"/>
          <w:lang w:eastAsia="zh-CN"/>
        </w:rPr>
        <w:t>；</w:t>
      </w:r>
    </w:p>
    <w:p w:rsidR="00C773F9" w:rsidRPr="00B61034" w:rsidRDefault="00691E94">
      <w:pPr>
        <w:numPr>
          <w:ilvl w:val="0"/>
          <w:numId w:val="5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3619500" cy="3467100"/>
            <wp:effectExtent l="0" t="0" r="0" b="0"/>
            <wp:docPr id="2" name="Picture" descr="image-2020071020094226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094226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4699000" cy="3632200"/>
            <wp:effectExtent l="0" t="0" r="0" b="0"/>
            <wp:docPr id="3" name="Picture" descr="image-2020071019432185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19432185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6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图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：执行前，</w:t>
      </w:r>
      <w:r w:rsidRPr="00B61034">
        <w:rPr>
          <w:rFonts w:eastAsia="思源宋體"/>
          <w:sz w:val="22"/>
          <w:szCs w:val="22"/>
          <w:lang w:eastAsia="zh-CN"/>
        </w:rPr>
        <w:t>PC = 1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3</w:t>
      </w:r>
      <w:r w:rsidRPr="00B61034">
        <w:rPr>
          <w:rFonts w:eastAsia="思源宋體"/>
          <w:sz w:val="22"/>
          <w:szCs w:val="22"/>
          <w:lang w:eastAsia="zh-CN"/>
        </w:rPr>
        <w:t>灯亮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图</w:t>
      </w:r>
      <w:r w:rsidRPr="00B61034">
        <w:rPr>
          <w:rFonts w:eastAsia="思源宋體"/>
          <w:sz w:val="22"/>
          <w:szCs w:val="22"/>
          <w:lang w:eastAsia="zh-CN"/>
        </w:rPr>
        <w:t>2</w:t>
      </w:r>
      <w:r w:rsidRPr="00B61034">
        <w:rPr>
          <w:rFonts w:eastAsia="思源宋體"/>
          <w:sz w:val="22"/>
          <w:szCs w:val="22"/>
          <w:lang w:eastAsia="zh-CN"/>
        </w:rPr>
        <w:t>：执行后，寄存器</w:t>
      </w:r>
      <w:r w:rsidRPr="00B61034">
        <w:rPr>
          <w:rFonts w:eastAsia="思源宋體"/>
          <w:sz w:val="22"/>
          <w:szCs w:val="22"/>
          <w:lang w:eastAsia="zh-CN"/>
        </w:rPr>
        <w:t>$at</w:t>
      </w:r>
      <w:r w:rsidRPr="00B61034">
        <w:rPr>
          <w:rFonts w:eastAsia="思源宋體"/>
          <w:sz w:val="22"/>
          <w:szCs w:val="22"/>
          <w:lang w:eastAsia="zh-CN"/>
        </w:rPr>
        <w:t>低</w:t>
      </w:r>
      <w:r w:rsidRPr="00B61034">
        <w:rPr>
          <w:rFonts w:eastAsia="思源宋體"/>
          <w:sz w:val="22"/>
          <w:szCs w:val="22"/>
          <w:lang w:eastAsia="zh-CN"/>
        </w:rPr>
        <w:t xml:space="preserve"> = 0x0001</w:t>
      </w:r>
    </w:p>
    <w:p w:rsidR="00C773F9" w:rsidRPr="00B61034" w:rsidRDefault="00C773F9">
      <w:pPr>
        <w:pStyle w:val="FirstParagraph"/>
        <w:rPr>
          <w:rFonts w:eastAsia="思源宋體"/>
          <w:sz w:val="22"/>
          <w:szCs w:val="22"/>
          <w:lang w:eastAsia="zh-CN"/>
        </w:rPr>
      </w:pP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Run 1</w:t>
      </w:r>
    </w:p>
    <w:p w:rsidR="00C773F9" w:rsidRPr="00B61034" w:rsidRDefault="00691E94">
      <w:pPr>
        <w:numPr>
          <w:ilvl w:val="0"/>
          <w:numId w:val="6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lw  $v0, 12($zero)</w:t>
      </w:r>
    </w:p>
    <w:p w:rsidR="00C773F9" w:rsidRPr="00B61034" w:rsidRDefault="00691E94">
      <w:pPr>
        <w:numPr>
          <w:ilvl w:val="0"/>
          <w:numId w:val="6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100011 00000 00010 0000000000001100</w:t>
      </w:r>
    </w:p>
    <w:p w:rsidR="00C773F9" w:rsidRPr="00B61034" w:rsidRDefault="00691E94">
      <w:pPr>
        <w:numPr>
          <w:ilvl w:val="0"/>
          <w:numId w:val="6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指令类型：</w:t>
      </w:r>
      <w:r w:rsidRPr="00B61034">
        <w:rPr>
          <w:rFonts w:eastAsia="思源宋體"/>
          <w:sz w:val="22"/>
          <w:szCs w:val="22"/>
        </w:rPr>
        <w:t>lw</w:t>
      </w:r>
    </w:p>
    <w:p w:rsidR="00C773F9" w:rsidRPr="00B61034" w:rsidRDefault="00691E94">
      <w:pPr>
        <w:numPr>
          <w:ilvl w:val="0"/>
          <w:numId w:val="6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预期结果：执行前：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3</w:t>
      </w:r>
      <w:r w:rsidRPr="00B61034">
        <w:rPr>
          <w:rFonts w:eastAsia="思源宋體"/>
          <w:sz w:val="22"/>
          <w:szCs w:val="22"/>
          <w:lang w:eastAsia="zh-CN"/>
        </w:rPr>
        <w:t>灯亮，</w:t>
      </w:r>
      <w:r w:rsidRPr="00B61034">
        <w:rPr>
          <w:rFonts w:eastAsia="思源宋體"/>
          <w:sz w:val="22"/>
          <w:szCs w:val="22"/>
          <w:lang w:eastAsia="zh-CN"/>
        </w:rPr>
        <w:t>PC = 1</w:t>
      </w:r>
      <w:r w:rsidRPr="00B61034">
        <w:rPr>
          <w:rFonts w:eastAsia="思源宋體"/>
          <w:sz w:val="22"/>
          <w:szCs w:val="22"/>
          <w:lang w:eastAsia="zh-CN"/>
        </w:rPr>
        <w:t>；执行后：</w:t>
      </w:r>
      <w:r w:rsidRPr="00B61034">
        <w:rPr>
          <w:rFonts w:eastAsia="思源宋體"/>
          <w:sz w:val="22"/>
          <w:szCs w:val="22"/>
          <w:lang w:eastAsia="zh-CN"/>
        </w:rPr>
        <w:t>$v0 = 0x00000000</w:t>
      </w:r>
      <w:r w:rsidRPr="00B61034">
        <w:rPr>
          <w:rFonts w:eastAsia="思源宋體"/>
          <w:sz w:val="22"/>
          <w:szCs w:val="22"/>
          <w:lang w:eastAsia="zh-CN"/>
        </w:rPr>
        <w:t>；</w:t>
      </w:r>
    </w:p>
    <w:p w:rsidR="00C773F9" w:rsidRPr="00B61034" w:rsidRDefault="00691E94">
      <w:pPr>
        <w:numPr>
          <w:ilvl w:val="0"/>
          <w:numId w:val="6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3797300" cy="3632200"/>
            <wp:effectExtent l="0" t="0" r="0" b="0"/>
            <wp:docPr id="4" name="Picture" descr="image-2020071020372863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372863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36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4343400" cy="3848100"/>
            <wp:effectExtent l="0" t="0" r="0" b="0"/>
            <wp:docPr id="5" name="Picture" descr="image-2020071020403040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403040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C773F9">
      <w:pPr>
        <w:numPr>
          <w:ilvl w:val="0"/>
          <w:numId w:val="1"/>
        </w:numPr>
        <w:rPr>
          <w:rFonts w:eastAsia="思源宋體"/>
          <w:sz w:val="22"/>
          <w:szCs w:val="22"/>
        </w:rPr>
      </w:pP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图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：</w:t>
      </w:r>
      <w:r w:rsidRPr="00B61034">
        <w:rPr>
          <w:rFonts w:eastAsia="思源宋體"/>
          <w:sz w:val="22"/>
          <w:szCs w:val="22"/>
          <w:lang w:eastAsia="zh-CN"/>
        </w:rPr>
        <w:t>PC = 1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3</w:t>
      </w:r>
      <w:r w:rsidRPr="00B61034">
        <w:rPr>
          <w:rFonts w:eastAsia="思源宋體"/>
          <w:sz w:val="22"/>
          <w:szCs w:val="22"/>
          <w:lang w:eastAsia="zh-CN"/>
        </w:rPr>
        <w:t>灯亮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图</w:t>
      </w:r>
      <w:r w:rsidRPr="00B61034">
        <w:rPr>
          <w:rFonts w:eastAsia="思源宋體"/>
          <w:sz w:val="22"/>
          <w:szCs w:val="22"/>
        </w:rPr>
        <w:t>2</w:t>
      </w:r>
      <w:r w:rsidRPr="00B61034">
        <w:rPr>
          <w:rFonts w:eastAsia="思源宋體"/>
          <w:sz w:val="22"/>
          <w:szCs w:val="22"/>
        </w:rPr>
        <w:t>：寄存器</w:t>
      </w:r>
      <w:r w:rsidRPr="00B61034">
        <w:rPr>
          <w:rFonts w:eastAsia="思源宋體"/>
          <w:sz w:val="22"/>
          <w:szCs w:val="22"/>
        </w:rPr>
        <w:t>$v0</w:t>
      </w:r>
      <w:r w:rsidRPr="00B61034">
        <w:rPr>
          <w:rFonts w:eastAsia="思源宋體"/>
          <w:sz w:val="22"/>
          <w:szCs w:val="22"/>
        </w:rPr>
        <w:t>低</w:t>
      </w:r>
      <w:r w:rsidRPr="00B61034">
        <w:rPr>
          <w:rFonts w:eastAsia="思源宋體"/>
          <w:sz w:val="22"/>
          <w:szCs w:val="22"/>
        </w:rPr>
        <w:t xml:space="preserve"> = 0x0000</w:t>
      </w:r>
    </w:p>
    <w:p w:rsidR="00C773F9" w:rsidRPr="00B61034" w:rsidRDefault="00C773F9">
      <w:pPr>
        <w:pStyle w:val="FirstParagraph"/>
        <w:rPr>
          <w:rFonts w:eastAsia="思源宋體"/>
          <w:sz w:val="22"/>
          <w:szCs w:val="22"/>
        </w:rPr>
      </w:pP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Run 2</w:t>
      </w:r>
    </w:p>
    <w:p w:rsidR="00C773F9" w:rsidRPr="00B61034" w:rsidRDefault="00691E94">
      <w:pPr>
        <w:numPr>
          <w:ilvl w:val="0"/>
          <w:numId w:val="7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lw  $a0, 4($zero)</w:t>
      </w:r>
    </w:p>
    <w:p w:rsidR="00C773F9" w:rsidRPr="00B61034" w:rsidRDefault="00691E94">
      <w:pPr>
        <w:numPr>
          <w:ilvl w:val="0"/>
          <w:numId w:val="7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100011 00000 00100 0000000000000100</w:t>
      </w:r>
    </w:p>
    <w:p w:rsidR="00C773F9" w:rsidRPr="00B61034" w:rsidRDefault="00691E94">
      <w:pPr>
        <w:numPr>
          <w:ilvl w:val="0"/>
          <w:numId w:val="7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指令类型：</w:t>
      </w:r>
      <w:r w:rsidRPr="00B61034">
        <w:rPr>
          <w:rFonts w:eastAsia="思源宋體"/>
          <w:sz w:val="22"/>
          <w:szCs w:val="22"/>
        </w:rPr>
        <w:t>lw</w:t>
      </w:r>
    </w:p>
    <w:p w:rsidR="00C773F9" w:rsidRPr="00B61034" w:rsidRDefault="00691E94">
      <w:pPr>
        <w:numPr>
          <w:ilvl w:val="0"/>
          <w:numId w:val="7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预期结果：执行前：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3</w:t>
      </w:r>
      <w:r w:rsidRPr="00B61034">
        <w:rPr>
          <w:rFonts w:eastAsia="思源宋體"/>
          <w:sz w:val="22"/>
          <w:szCs w:val="22"/>
          <w:lang w:eastAsia="zh-CN"/>
        </w:rPr>
        <w:t>灯</w:t>
      </w:r>
      <w:r w:rsidRPr="00B61034">
        <w:rPr>
          <w:rFonts w:eastAsia="思源宋體"/>
          <w:sz w:val="22"/>
          <w:szCs w:val="22"/>
          <w:lang w:eastAsia="zh-CN"/>
        </w:rPr>
        <w:t>亮</w:t>
      </w:r>
      <w:r w:rsidRPr="00B61034">
        <w:rPr>
          <w:rFonts w:eastAsia="思源宋體"/>
          <w:sz w:val="22"/>
          <w:szCs w:val="22"/>
          <w:lang w:eastAsia="zh-CN"/>
        </w:rPr>
        <w:t xml:space="preserve"> 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PC = 2</w:t>
      </w:r>
      <w:r w:rsidRPr="00B61034">
        <w:rPr>
          <w:rFonts w:eastAsia="思源宋體"/>
          <w:sz w:val="22"/>
          <w:szCs w:val="22"/>
          <w:lang w:eastAsia="zh-CN"/>
        </w:rPr>
        <w:t>；执行后：</w:t>
      </w:r>
      <w:r w:rsidRPr="00B61034">
        <w:rPr>
          <w:rFonts w:eastAsia="思源宋體"/>
          <w:sz w:val="22"/>
          <w:szCs w:val="22"/>
          <w:lang w:eastAsia="zh-CN"/>
        </w:rPr>
        <w:t>$a0 = 0x00000065</w:t>
      </w:r>
      <w:r w:rsidRPr="00B61034">
        <w:rPr>
          <w:rFonts w:eastAsia="思源宋體"/>
          <w:sz w:val="22"/>
          <w:szCs w:val="22"/>
          <w:lang w:eastAsia="zh-CN"/>
        </w:rPr>
        <w:t>；</w:t>
      </w:r>
    </w:p>
    <w:p w:rsidR="00C773F9" w:rsidRPr="00B61034" w:rsidRDefault="00691E94">
      <w:pPr>
        <w:numPr>
          <w:ilvl w:val="0"/>
          <w:numId w:val="7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4152900" cy="3835400"/>
            <wp:effectExtent l="0" t="0" r="0" b="0"/>
            <wp:docPr id="6" name="Picture" descr="image-2020071020373814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373814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4178300" cy="3670300"/>
            <wp:effectExtent l="0" t="0" r="0" b="0"/>
            <wp:docPr id="7" name="Picture" descr="image-2020071020413390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413390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图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：</w:t>
      </w:r>
      <w:r w:rsidRPr="00B61034">
        <w:rPr>
          <w:rFonts w:eastAsia="思源宋體"/>
          <w:sz w:val="22"/>
          <w:szCs w:val="22"/>
          <w:lang w:eastAsia="zh-CN"/>
        </w:rPr>
        <w:t>PC = 2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3</w:t>
      </w:r>
      <w:r w:rsidRPr="00B61034">
        <w:rPr>
          <w:rFonts w:eastAsia="思源宋體"/>
          <w:sz w:val="22"/>
          <w:szCs w:val="22"/>
          <w:lang w:eastAsia="zh-CN"/>
        </w:rPr>
        <w:t>灯亮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图</w:t>
      </w:r>
      <w:r w:rsidRPr="00B61034">
        <w:rPr>
          <w:rFonts w:eastAsia="思源宋體"/>
          <w:sz w:val="22"/>
          <w:szCs w:val="22"/>
        </w:rPr>
        <w:t>2</w:t>
      </w:r>
      <w:r w:rsidRPr="00B61034">
        <w:rPr>
          <w:rFonts w:eastAsia="思源宋體"/>
          <w:sz w:val="22"/>
          <w:szCs w:val="22"/>
        </w:rPr>
        <w:t>：寄存器</w:t>
      </w:r>
      <w:r w:rsidRPr="00B61034">
        <w:rPr>
          <w:rFonts w:eastAsia="思源宋體"/>
          <w:sz w:val="22"/>
          <w:szCs w:val="22"/>
        </w:rPr>
        <w:t>$a0</w:t>
      </w:r>
      <w:r w:rsidRPr="00B61034">
        <w:rPr>
          <w:rFonts w:eastAsia="思源宋體"/>
          <w:sz w:val="22"/>
          <w:szCs w:val="22"/>
        </w:rPr>
        <w:t>低</w:t>
      </w:r>
      <w:r w:rsidRPr="00B61034">
        <w:rPr>
          <w:rFonts w:eastAsia="思源宋體"/>
          <w:sz w:val="22"/>
          <w:szCs w:val="22"/>
        </w:rPr>
        <w:t xml:space="preserve"> = 0x0065</w:t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Run 3</w:t>
      </w:r>
    </w:p>
    <w:p w:rsidR="00C773F9" w:rsidRPr="00B61034" w:rsidRDefault="00691E94">
      <w:pPr>
        <w:numPr>
          <w:ilvl w:val="0"/>
          <w:numId w:val="8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add $v1, $at, $v0</w:t>
      </w:r>
    </w:p>
    <w:p w:rsidR="00C773F9" w:rsidRPr="00B61034" w:rsidRDefault="00691E94">
      <w:pPr>
        <w:numPr>
          <w:ilvl w:val="0"/>
          <w:numId w:val="8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000000 00001 00010 00011 00000 100000</w:t>
      </w:r>
    </w:p>
    <w:p w:rsidR="00C773F9" w:rsidRPr="00B61034" w:rsidRDefault="00691E94">
      <w:pPr>
        <w:numPr>
          <w:ilvl w:val="0"/>
          <w:numId w:val="8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指令类型：</w:t>
      </w:r>
      <w:r w:rsidRPr="00B61034">
        <w:rPr>
          <w:rFonts w:eastAsia="思源宋體"/>
          <w:sz w:val="22"/>
          <w:szCs w:val="22"/>
        </w:rPr>
        <w:t>R</w:t>
      </w:r>
    </w:p>
    <w:p w:rsidR="00C773F9" w:rsidRPr="00B61034" w:rsidRDefault="00691E94">
      <w:pPr>
        <w:numPr>
          <w:ilvl w:val="0"/>
          <w:numId w:val="8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预期结果：执行前：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灯亮</w:t>
      </w:r>
      <w:r w:rsidRPr="00B61034">
        <w:rPr>
          <w:rFonts w:eastAsia="思源宋體"/>
          <w:sz w:val="22"/>
          <w:szCs w:val="22"/>
          <w:lang w:eastAsia="zh-CN"/>
        </w:rPr>
        <w:t xml:space="preserve"> 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 xml:space="preserve"> PC = 3</w:t>
      </w:r>
      <w:r w:rsidRPr="00B61034">
        <w:rPr>
          <w:rFonts w:eastAsia="思源宋體"/>
          <w:sz w:val="22"/>
          <w:szCs w:val="22"/>
          <w:lang w:eastAsia="zh-CN"/>
        </w:rPr>
        <w:t>；执行后：</w:t>
      </w:r>
      <w:r w:rsidRPr="00B61034">
        <w:rPr>
          <w:rFonts w:eastAsia="思源宋體"/>
          <w:sz w:val="22"/>
          <w:szCs w:val="22"/>
          <w:lang w:eastAsia="zh-CN"/>
        </w:rPr>
        <w:t>$v1 = 0x00000001</w:t>
      </w:r>
      <w:r w:rsidRPr="00B61034">
        <w:rPr>
          <w:rFonts w:eastAsia="思源宋體"/>
          <w:sz w:val="22"/>
          <w:szCs w:val="22"/>
          <w:lang w:eastAsia="zh-CN"/>
        </w:rPr>
        <w:t>；</w:t>
      </w:r>
    </w:p>
    <w:p w:rsidR="00C773F9" w:rsidRPr="00B61034" w:rsidRDefault="00691E94">
      <w:pPr>
        <w:numPr>
          <w:ilvl w:val="0"/>
          <w:numId w:val="8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3975100" cy="3556000"/>
            <wp:effectExtent l="0" t="0" r="0" b="0"/>
            <wp:docPr id="8" name="Picture" descr="image-2020071020375778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375778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3810000" cy="3530600"/>
            <wp:effectExtent l="0" t="0" r="0" b="0"/>
            <wp:docPr id="9" name="Picture" descr="image-2020071020420688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420688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图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：</w:t>
      </w:r>
      <w:r w:rsidRPr="00B61034">
        <w:rPr>
          <w:rFonts w:eastAsia="思源宋體"/>
          <w:sz w:val="22"/>
          <w:szCs w:val="22"/>
          <w:lang w:eastAsia="zh-CN"/>
        </w:rPr>
        <w:t>PC = 3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灯亮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图</w:t>
      </w:r>
      <w:r w:rsidRPr="00B61034">
        <w:rPr>
          <w:rFonts w:eastAsia="思源宋體"/>
          <w:sz w:val="22"/>
          <w:szCs w:val="22"/>
        </w:rPr>
        <w:t>2</w:t>
      </w:r>
      <w:r w:rsidRPr="00B61034">
        <w:rPr>
          <w:rFonts w:eastAsia="思源宋體"/>
          <w:sz w:val="22"/>
          <w:szCs w:val="22"/>
        </w:rPr>
        <w:t>：寄存器</w:t>
      </w:r>
      <w:r w:rsidRPr="00B61034">
        <w:rPr>
          <w:rFonts w:eastAsia="思源宋體"/>
          <w:sz w:val="22"/>
          <w:szCs w:val="22"/>
        </w:rPr>
        <w:t>$v1</w:t>
      </w:r>
      <w:r w:rsidRPr="00B61034">
        <w:rPr>
          <w:rFonts w:eastAsia="思源宋體"/>
          <w:sz w:val="22"/>
          <w:szCs w:val="22"/>
        </w:rPr>
        <w:t>低</w:t>
      </w:r>
      <w:r w:rsidRPr="00B61034">
        <w:rPr>
          <w:rFonts w:eastAsia="思源宋體"/>
          <w:sz w:val="22"/>
          <w:szCs w:val="22"/>
        </w:rPr>
        <w:t xml:space="preserve"> = 0x0001</w:t>
      </w:r>
    </w:p>
    <w:p w:rsidR="00C773F9" w:rsidRPr="00B61034" w:rsidRDefault="00C773F9">
      <w:pPr>
        <w:pStyle w:val="FirstParagraph"/>
        <w:rPr>
          <w:rFonts w:eastAsia="思源宋體"/>
          <w:sz w:val="22"/>
          <w:szCs w:val="22"/>
        </w:rPr>
      </w:pP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Run 4</w:t>
      </w:r>
    </w:p>
    <w:p w:rsidR="00C773F9" w:rsidRPr="00B61034" w:rsidRDefault="00691E94">
      <w:pPr>
        <w:numPr>
          <w:ilvl w:val="0"/>
          <w:numId w:val="9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add $v0, $v1, $v0</w:t>
      </w:r>
    </w:p>
    <w:p w:rsidR="00C773F9" w:rsidRPr="00B61034" w:rsidRDefault="00691E94">
      <w:pPr>
        <w:numPr>
          <w:ilvl w:val="0"/>
          <w:numId w:val="9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000000 00011 00010 00010 00000 100000</w:t>
      </w:r>
    </w:p>
    <w:p w:rsidR="00C773F9" w:rsidRPr="00B61034" w:rsidRDefault="00691E94">
      <w:pPr>
        <w:numPr>
          <w:ilvl w:val="0"/>
          <w:numId w:val="9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指令类型：</w:t>
      </w:r>
      <w:r w:rsidRPr="00B61034">
        <w:rPr>
          <w:rFonts w:eastAsia="思源宋體"/>
          <w:sz w:val="22"/>
          <w:szCs w:val="22"/>
        </w:rPr>
        <w:t>R</w:t>
      </w:r>
    </w:p>
    <w:p w:rsidR="00C773F9" w:rsidRPr="00B61034" w:rsidRDefault="00691E94">
      <w:pPr>
        <w:numPr>
          <w:ilvl w:val="0"/>
          <w:numId w:val="9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预期结果：执行前：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灯亮</w:t>
      </w:r>
      <w:r w:rsidRPr="00B61034">
        <w:rPr>
          <w:rFonts w:eastAsia="思源宋體"/>
          <w:sz w:val="22"/>
          <w:szCs w:val="22"/>
          <w:lang w:eastAsia="zh-CN"/>
        </w:rPr>
        <w:t xml:space="preserve"> 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PC = 4</w:t>
      </w:r>
      <w:r w:rsidRPr="00B61034">
        <w:rPr>
          <w:rFonts w:eastAsia="思源宋體"/>
          <w:sz w:val="22"/>
          <w:szCs w:val="22"/>
          <w:lang w:eastAsia="zh-CN"/>
        </w:rPr>
        <w:t>；执行后：</w:t>
      </w:r>
      <w:r w:rsidRPr="00B61034">
        <w:rPr>
          <w:rFonts w:eastAsia="思源宋體"/>
          <w:sz w:val="22"/>
          <w:szCs w:val="22"/>
          <w:lang w:eastAsia="zh-CN"/>
        </w:rPr>
        <w:t>$v0 = 0x00000001</w:t>
      </w:r>
      <w:r w:rsidRPr="00B61034">
        <w:rPr>
          <w:rFonts w:eastAsia="思源宋體"/>
          <w:sz w:val="22"/>
          <w:szCs w:val="22"/>
          <w:lang w:eastAsia="zh-CN"/>
        </w:rPr>
        <w:t>；</w:t>
      </w:r>
    </w:p>
    <w:p w:rsidR="00C773F9" w:rsidRPr="00B61034" w:rsidRDefault="00691E94">
      <w:pPr>
        <w:numPr>
          <w:ilvl w:val="0"/>
          <w:numId w:val="9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4025900" cy="4152900"/>
            <wp:effectExtent l="0" t="0" r="0" b="0"/>
            <wp:docPr id="10" name="Picture" descr="image-2020071020382591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38259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4483100" cy="3708400"/>
            <wp:effectExtent l="0" t="0" r="0" b="0"/>
            <wp:docPr id="11" name="Picture" descr="image-2020071020424433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424433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C773F9">
      <w:pPr>
        <w:numPr>
          <w:ilvl w:val="0"/>
          <w:numId w:val="1"/>
        </w:numPr>
        <w:rPr>
          <w:rFonts w:eastAsia="思源宋體"/>
          <w:sz w:val="22"/>
          <w:szCs w:val="22"/>
        </w:rPr>
      </w:pP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lastRenderedPageBreak/>
        <w:t>图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：</w:t>
      </w:r>
      <w:r w:rsidRPr="00B61034">
        <w:rPr>
          <w:rFonts w:eastAsia="思源宋體"/>
          <w:sz w:val="22"/>
          <w:szCs w:val="22"/>
          <w:lang w:eastAsia="zh-CN"/>
        </w:rPr>
        <w:t>PC = 4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灯亮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图</w:t>
      </w:r>
      <w:r w:rsidRPr="00B61034">
        <w:rPr>
          <w:rFonts w:eastAsia="思源宋體"/>
          <w:sz w:val="22"/>
          <w:szCs w:val="22"/>
        </w:rPr>
        <w:t>2</w:t>
      </w:r>
      <w:r w:rsidRPr="00B61034">
        <w:rPr>
          <w:rFonts w:eastAsia="思源宋體"/>
          <w:sz w:val="22"/>
          <w:szCs w:val="22"/>
        </w:rPr>
        <w:t>：寄存器</w:t>
      </w:r>
      <w:r w:rsidRPr="00B61034">
        <w:rPr>
          <w:rFonts w:eastAsia="思源宋體"/>
          <w:sz w:val="22"/>
          <w:szCs w:val="22"/>
        </w:rPr>
        <w:t>$v0</w:t>
      </w:r>
      <w:r w:rsidRPr="00B61034">
        <w:rPr>
          <w:rFonts w:eastAsia="思源宋體"/>
          <w:sz w:val="22"/>
          <w:szCs w:val="22"/>
        </w:rPr>
        <w:t>低</w:t>
      </w:r>
      <w:r w:rsidRPr="00B61034">
        <w:rPr>
          <w:rFonts w:eastAsia="思源宋體"/>
          <w:sz w:val="22"/>
          <w:szCs w:val="22"/>
        </w:rPr>
        <w:t xml:space="preserve"> = 0x0001</w:t>
      </w:r>
    </w:p>
    <w:p w:rsidR="00C773F9" w:rsidRPr="00B61034" w:rsidRDefault="00C773F9">
      <w:pPr>
        <w:pStyle w:val="FirstParagraph"/>
        <w:rPr>
          <w:rFonts w:eastAsia="思源宋體"/>
          <w:sz w:val="22"/>
          <w:szCs w:val="22"/>
        </w:rPr>
      </w:pP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Run 5</w:t>
      </w:r>
    </w:p>
    <w:p w:rsidR="00C773F9" w:rsidRPr="00B61034" w:rsidRDefault="00691E94">
      <w:pPr>
        <w:numPr>
          <w:ilvl w:val="0"/>
          <w:numId w:val="10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add $v1, $v1, $at</w:t>
      </w:r>
    </w:p>
    <w:p w:rsidR="00C773F9" w:rsidRPr="00B61034" w:rsidRDefault="00691E94">
      <w:pPr>
        <w:numPr>
          <w:ilvl w:val="0"/>
          <w:numId w:val="10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000000 00011 00001 00011</w:t>
      </w:r>
      <w:r w:rsidRPr="00B61034">
        <w:rPr>
          <w:rFonts w:eastAsia="思源宋體"/>
          <w:sz w:val="22"/>
          <w:szCs w:val="22"/>
        </w:rPr>
        <w:t xml:space="preserve"> 00000 100000</w:t>
      </w:r>
    </w:p>
    <w:p w:rsidR="00C773F9" w:rsidRPr="00B61034" w:rsidRDefault="00691E94">
      <w:pPr>
        <w:numPr>
          <w:ilvl w:val="0"/>
          <w:numId w:val="10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指令类型：</w:t>
      </w:r>
      <w:r w:rsidRPr="00B61034">
        <w:rPr>
          <w:rFonts w:eastAsia="思源宋體"/>
          <w:sz w:val="22"/>
          <w:szCs w:val="22"/>
        </w:rPr>
        <w:t>R</w:t>
      </w:r>
    </w:p>
    <w:p w:rsidR="00C773F9" w:rsidRPr="00B61034" w:rsidRDefault="00691E94">
      <w:pPr>
        <w:numPr>
          <w:ilvl w:val="0"/>
          <w:numId w:val="10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预期结果：执行前：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灯亮</w:t>
      </w:r>
      <w:r w:rsidRPr="00B61034">
        <w:rPr>
          <w:rFonts w:eastAsia="思源宋體"/>
          <w:sz w:val="22"/>
          <w:szCs w:val="22"/>
          <w:lang w:eastAsia="zh-CN"/>
        </w:rPr>
        <w:t xml:space="preserve"> 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PC = 5</w:t>
      </w:r>
      <w:r w:rsidRPr="00B61034">
        <w:rPr>
          <w:rFonts w:eastAsia="思源宋體"/>
          <w:sz w:val="22"/>
          <w:szCs w:val="22"/>
          <w:lang w:eastAsia="zh-CN"/>
        </w:rPr>
        <w:t>；执行后：</w:t>
      </w:r>
      <w:r w:rsidRPr="00B61034">
        <w:rPr>
          <w:rFonts w:eastAsia="思源宋體"/>
          <w:sz w:val="22"/>
          <w:szCs w:val="22"/>
          <w:lang w:eastAsia="zh-CN"/>
        </w:rPr>
        <w:t>$v1 = 0x00000002</w:t>
      </w:r>
      <w:r w:rsidRPr="00B61034">
        <w:rPr>
          <w:rFonts w:eastAsia="思源宋體"/>
          <w:sz w:val="22"/>
          <w:szCs w:val="22"/>
          <w:lang w:eastAsia="zh-CN"/>
        </w:rPr>
        <w:t>；</w:t>
      </w:r>
    </w:p>
    <w:p w:rsidR="00C773F9" w:rsidRPr="00B61034" w:rsidRDefault="00691E94">
      <w:pPr>
        <w:numPr>
          <w:ilvl w:val="0"/>
          <w:numId w:val="10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3797300" cy="3517900"/>
            <wp:effectExtent l="0" t="0" r="0" b="0"/>
            <wp:docPr id="12" name="Picture" descr="image-2020071020384191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384191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4013200" cy="3479800"/>
            <wp:effectExtent l="0" t="0" r="0" b="0"/>
            <wp:docPr id="13" name="Picture" descr="image-2020071020454492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454492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图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：</w:t>
      </w:r>
      <w:r w:rsidRPr="00B61034">
        <w:rPr>
          <w:rFonts w:eastAsia="思源宋體"/>
          <w:sz w:val="22"/>
          <w:szCs w:val="22"/>
          <w:lang w:eastAsia="zh-CN"/>
        </w:rPr>
        <w:t>PC = 5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灯亮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图</w:t>
      </w:r>
      <w:r w:rsidRPr="00B61034">
        <w:rPr>
          <w:rFonts w:eastAsia="思源宋體"/>
          <w:sz w:val="22"/>
          <w:szCs w:val="22"/>
        </w:rPr>
        <w:t>2</w:t>
      </w:r>
      <w:r w:rsidRPr="00B61034">
        <w:rPr>
          <w:rFonts w:eastAsia="思源宋體"/>
          <w:sz w:val="22"/>
          <w:szCs w:val="22"/>
        </w:rPr>
        <w:t>：寄存器</w:t>
      </w:r>
      <w:r w:rsidRPr="00B61034">
        <w:rPr>
          <w:rFonts w:eastAsia="思源宋體"/>
          <w:sz w:val="22"/>
          <w:szCs w:val="22"/>
        </w:rPr>
        <w:t>$v1</w:t>
      </w:r>
      <w:r w:rsidRPr="00B61034">
        <w:rPr>
          <w:rFonts w:eastAsia="思源宋體"/>
          <w:sz w:val="22"/>
          <w:szCs w:val="22"/>
        </w:rPr>
        <w:t>低</w:t>
      </w:r>
      <w:r w:rsidRPr="00B61034">
        <w:rPr>
          <w:rFonts w:eastAsia="思源宋體"/>
          <w:sz w:val="22"/>
          <w:szCs w:val="22"/>
        </w:rPr>
        <w:t xml:space="preserve"> = 0x0002</w:t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Run 6</w:t>
      </w:r>
    </w:p>
    <w:p w:rsidR="00C773F9" w:rsidRPr="00B61034" w:rsidRDefault="00691E94">
      <w:pPr>
        <w:numPr>
          <w:ilvl w:val="0"/>
          <w:numId w:val="1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beq $v1, $a0, 4</w:t>
      </w:r>
    </w:p>
    <w:p w:rsidR="00C773F9" w:rsidRPr="00B61034" w:rsidRDefault="00691E94">
      <w:pPr>
        <w:numPr>
          <w:ilvl w:val="0"/>
          <w:numId w:val="1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000100 00100 00011 0000000000000001</w:t>
      </w:r>
    </w:p>
    <w:p w:rsidR="00C773F9" w:rsidRPr="00B61034" w:rsidRDefault="00691E94">
      <w:pPr>
        <w:numPr>
          <w:ilvl w:val="0"/>
          <w:numId w:val="1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指令类型：</w:t>
      </w:r>
      <w:r w:rsidRPr="00B61034">
        <w:rPr>
          <w:rFonts w:eastAsia="思源宋體"/>
          <w:sz w:val="22"/>
          <w:szCs w:val="22"/>
        </w:rPr>
        <w:t>L</w:t>
      </w:r>
    </w:p>
    <w:p w:rsidR="00C773F9" w:rsidRPr="00B61034" w:rsidRDefault="00691E94">
      <w:pPr>
        <w:numPr>
          <w:ilvl w:val="0"/>
          <w:numId w:val="11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预期现象：没跳出循环：</w:t>
      </w:r>
      <w:r w:rsidRPr="00B61034">
        <w:rPr>
          <w:rFonts w:eastAsia="思源宋體"/>
          <w:sz w:val="22"/>
          <w:szCs w:val="22"/>
          <w:lang w:eastAsia="zh-CN"/>
        </w:rPr>
        <w:t xml:space="preserve"> PC = 6-&gt;7</w:t>
      </w:r>
      <w:r w:rsidRPr="00B61034">
        <w:rPr>
          <w:rFonts w:eastAsia="思源宋體"/>
          <w:sz w:val="22"/>
          <w:szCs w:val="22"/>
          <w:lang w:eastAsia="zh-CN"/>
        </w:rPr>
        <w:t>；跳出循环：</w:t>
      </w:r>
      <w:r w:rsidRPr="00B61034">
        <w:rPr>
          <w:rFonts w:eastAsia="思源宋體"/>
          <w:sz w:val="22"/>
          <w:szCs w:val="22"/>
          <w:lang w:eastAsia="zh-CN"/>
        </w:rPr>
        <w:t>PC = 6-&gt;8</w:t>
      </w:r>
    </w:p>
    <w:p w:rsidR="00C773F9" w:rsidRPr="00B61034" w:rsidRDefault="00691E94">
      <w:pPr>
        <w:numPr>
          <w:ilvl w:val="0"/>
          <w:numId w:val="1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跳出循环</w:t>
      </w:r>
      <w:r w:rsidRPr="00B61034">
        <w:rPr>
          <w:rFonts w:eastAsia="思源宋體"/>
          <w:sz w:val="22"/>
          <w:szCs w:val="22"/>
        </w:rPr>
        <w:t>: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3581400" cy="3302000"/>
            <wp:effectExtent l="0" t="0" r="0" b="0"/>
            <wp:docPr id="14" name="Picture" descr="img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WUYJYSQ}7FJ4H}2RR1GX`0V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3886200" cy="3721100"/>
            <wp:effectExtent l="0" t="0" r="0" b="0"/>
            <wp:docPr id="15" name="Picture" descr="image-2020071021152394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52394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没跳出循环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3581400" cy="3302000"/>
            <wp:effectExtent l="0" t="0" r="0" b="0"/>
            <wp:docPr id="16" name="Picture" descr="img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WUYJYSQ}7FJ4H}2RR1GX`0V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3429000" cy="3327400"/>
            <wp:effectExtent l="0" t="0" r="0" b="0"/>
            <wp:docPr id="17" name="Picture" descr="image-2020071021161200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61200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C773F9">
      <w:pPr>
        <w:pStyle w:val="FirstParagraph"/>
        <w:rPr>
          <w:rFonts w:eastAsia="思源宋體"/>
          <w:sz w:val="22"/>
          <w:szCs w:val="22"/>
        </w:rPr>
      </w:pP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Run 7</w:t>
      </w:r>
    </w:p>
    <w:p w:rsidR="00C773F9" w:rsidRPr="00B61034" w:rsidRDefault="00691E94">
      <w:pPr>
        <w:numPr>
          <w:ilvl w:val="0"/>
          <w:numId w:val="12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j 16</w:t>
      </w:r>
    </w:p>
    <w:p w:rsidR="00C773F9" w:rsidRPr="00B61034" w:rsidRDefault="00691E94">
      <w:pPr>
        <w:numPr>
          <w:ilvl w:val="0"/>
          <w:numId w:val="12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000010 00000000000000000000000100</w:t>
      </w:r>
    </w:p>
    <w:p w:rsidR="00C773F9" w:rsidRPr="00B61034" w:rsidRDefault="00691E94">
      <w:pPr>
        <w:numPr>
          <w:ilvl w:val="0"/>
          <w:numId w:val="12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指令类型：</w:t>
      </w:r>
      <w:r w:rsidRPr="00B61034">
        <w:rPr>
          <w:rFonts w:eastAsia="思源宋體"/>
          <w:sz w:val="22"/>
          <w:szCs w:val="22"/>
        </w:rPr>
        <w:t>J</w:t>
      </w:r>
    </w:p>
    <w:p w:rsidR="00C773F9" w:rsidRPr="00B61034" w:rsidRDefault="00691E94">
      <w:pPr>
        <w:numPr>
          <w:ilvl w:val="0"/>
          <w:numId w:val="12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预期现象：</w:t>
      </w:r>
      <w:r w:rsidRPr="00B61034">
        <w:rPr>
          <w:rFonts w:eastAsia="思源宋體"/>
          <w:sz w:val="22"/>
          <w:szCs w:val="22"/>
        </w:rPr>
        <w:t xml:space="preserve"> PC = 7-&gt;4</w:t>
      </w:r>
      <w:r w:rsidRPr="00B61034">
        <w:rPr>
          <w:rFonts w:eastAsia="思源宋體"/>
          <w:sz w:val="22"/>
          <w:szCs w:val="22"/>
        </w:rPr>
        <w:t>；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PC</w:t>
      </w:r>
      <w:r w:rsidRPr="00B61034">
        <w:rPr>
          <w:rFonts w:eastAsia="思源宋體"/>
          <w:sz w:val="22"/>
          <w:szCs w:val="22"/>
        </w:rPr>
        <w:t>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3429000" cy="3327400"/>
            <wp:effectExtent l="0" t="0" r="0" b="0"/>
            <wp:docPr id="1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61200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3263900" cy="3619500"/>
            <wp:effectExtent l="0" t="0" r="0" b="0"/>
            <wp:docPr id="1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71871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Run 8</w:t>
      </w:r>
    </w:p>
    <w:p w:rsidR="00C773F9" w:rsidRPr="00B61034" w:rsidRDefault="00691E94">
      <w:pPr>
        <w:numPr>
          <w:ilvl w:val="0"/>
          <w:numId w:val="13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sw $v0, 8($zero)</w:t>
      </w:r>
    </w:p>
    <w:p w:rsidR="00C773F9" w:rsidRPr="00B61034" w:rsidRDefault="00691E94">
      <w:pPr>
        <w:numPr>
          <w:ilvl w:val="0"/>
          <w:numId w:val="13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101011 00000 00010 0000000000001000</w:t>
      </w:r>
    </w:p>
    <w:p w:rsidR="00C773F9" w:rsidRPr="00B61034" w:rsidRDefault="00691E94">
      <w:pPr>
        <w:numPr>
          <w:ilvl w:val="0"/>
          <w:numId w:val="13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指令类型：</w:t>
      </w:r>
      <w:r w:rsidRPr="00B61034">
        <w:rPr>
          <w:rFonts w:eastAsia="思源宋體"/>
          <w:sz w:val="22"/>
          <w:szCs w:val="22"/>
        </w:rPr>
        <w:t>L</w:t>
      </w:r>
    </w:p>
    <w:p w:rsidR="00C773F9" w:rsidRPr="00B61034" w:rsidRDefault="00691E94">
      <w:pPr>
        <w:numPr>
          <w:ilvl w:val="0"/>
          <w:numId w:val="13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预期现象：</w:t>
      </w:r>
      <w:r w:rsidRPr="00B61034">
        <w:rPr>
          <w:rFonts w:eastAsia="思源宋體"/>
          <w:sz w:val="22"/>
          <w:szCs w:val="22"/>
        </w:rPr>
        <w:t xml:space="preserve"> PC = 8-&gt;9</w:t>
      </w:r>
      <w:r w:rsidRPr="00B61034">
        <w:rPr>
          <w:rFonts w:eastAsia="思源宋體"/>
          <w:sz w:val="22"/>
          <w:szCs w:val="22"/>
        </w:rPr>
        <w:t>；</w:t>
      </w:r>
    </w:p>
    <w:p w:rsidR="00C773F9" w:rsidRPr="00B61034" w:rsidRDefault="00691E94">
      <w:pPr>
        <w:numPr>
          <w:ilvl w:val="0"/>
          <w:numId w:val="13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3987800" cy="3530600"/>
            <wp:effectExtent l="0" t="0" r="0" b="0"/>
            <wp:docPr id="20" name="Picture" descr="image-2020071021175503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75503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3987800" cy="3530600"/>
            <wp:effectExtent l="0" t="0" r="0" b="0"/>
            <wp:docPr id="21" name="Picture" descr="image-2020071021175503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75503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Run 9</w:t>
      </w:r>
    </w:p>
    <w:p w:rsidR="00C773F9" w:rsidRPr="00B61034" w:rsidRDefault="00691E94">
      <w:pPr>
        <w:numPr>
          <w:ilvl w:val="0"/>
          <w:numId w:val="14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j 0</w:t>
      </w:r>
    </w:p>
    <w:p w:rsidR="00C773F9" w:rsidRPr="00B61034" w:rsidRDefault="00691E94">
      <w:pPr>
        <w:numPr>
          <w:ilvl w:val="0"/>
          <w:numId w:val="14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000010 00000000000000000000000000</w:t>
      </w:r>
    </w:p>
    <w:p w:rsidR="00C773F9" w:rsidRPr="00B61034" w:rsidRDefault="00691E94">
      <w:pPr>
        <w:numPr>
          <w:ilvl w:val="0"/>
          <w:numId w:val="14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指令类型：</w:t>
      </w:r>
      <w:r w:rsidRPr="00B61034">
        <w:rPr>
          <w:rFonts w:eastAsia="思源宋體"/>
          <w:sz w:val="22"/>
          <w:szCs w:val="22"/>
        </w:rPr>
        <w:t>J</w:t>
      </w:r>
    </w:p>
    <w:p w:rsidR="00C773F9" w:rsidRPr="00B61034" w:rsidRDefault="00691E94">
      <w:pPr>
        <w:numPr>
          <w:ilvl w:val="0"/>
          <w:numId w:val="14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预期现象：</w:t>
      </w:r>
      <w:r w:rsidRPr="00B61034">
        <w:rPr>
          <w:rFonts w:eastAsia="思源宋體"/>
          <w:sz w:val="22"/>
          <w:szCs w:val="22"/>
        </w:rPr>
        <w:t>PC = 9-&gt;0</w:t>
      </w:r>
      <w:r w:rsidRPr="00B61034">
        <w:rPr>
          <w:rFonts w:eastAsia="思源宋體"/>
          <w:sz w:val="22"/>
          <w:szCs w:val="22"/>
        </w:rPr>
        <w:t>；</w:t>
      </w:r>
    </w:p>
    <w:p w:rsidR="00C773F9" w:rsidRPr="00B61034" w:rsidRDefault="00691E94">
      <w:pPr>
        <w:numPr>
          <w:ilvl w:val="0"/>
          <w:numId w:val="14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4203700" cy="3822700"/>
            <wp:effectExtent l="0" t="0" r="0" b="0"/>
            <wp:docPr id="22" name="Picture" descr="image-2020071021181689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81689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4038600" cy="3530600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84868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4203700" cy="3822700"/>
            <wp:effectExtent l="0" t="0" r="0" b="0"/>
            <wp:docPr id="24" name="Picture" descr="image-2020071021181689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81689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4038600" cy="3530600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84868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Heading3"/>
        <w:rPr>
          <w:rFonts w:eastAsia="思源宋體"/>
          <w:sz w:val="24"/>
          <w:szCs w:val="24"/>
          <w:lang w:eastAsia="zh-CN"/>
        </w:rPr>
      </w:pPr>
      <w:bookmarkStart w:id="41" w:name="header-n503"/>
      <w:r w:rsidRPr="00B61034">
        <w:rPr>
          <w:rFonts w:eastAsia="思源宋體"/>
          <w:sz w:val="24"/>
          <w:szCs w:val="24"/>
          <w:lang w:eastAsia="zh-CN"/>
        </w:rPr>
        <w:lastRenderedPageBreak/>
        <w:t>运算结果</w:t>
      </w:r>
      <w:bookmarkEnd w:id="41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我们等待程序运行到</w:t>
      </w:r>
      <w:r w:rsidRPr="00B61034">
        <w:rPr>
          <w:rFonts w:eastAsia="思源宋體"/>
          <w:sz w:val="22"/>
          <w:szCs w:val="22"/>
          <w:lang w:eastAsia="zh-CN"/>
        </w:rPr>
        <w:t>100</w:t>
      </w:r>
      <w:r w:rsidRPr="00B61034">
        <w:rPr>
          <w:rFonts w:eastAsia="思源宋體"/>
          <w:sz w:val="22"/>
          <w:szCs w:val="22"/>
          <w:lang w:eastAsia="zh-CN"/>
        </w:rPr>
        <w:t>次循环完全结束的阶段，观察程序是否对下列算式进行了正确求和：</w:t>
      </w:r>
    </w:p>
    <w:p w:rsidR="00C773F9" w:rsidRPr="00B61034" w:rsidRDefault="00C773F9">
      <w:pPr>
        <w:pStyle w:val="Compact"/>
        <w:rPr>
          <w:rFonts w:eastAsia="思源宋體"/>
          <w:sz w:val="22"/>
          <w:szCs w:val="22"/>
          <w:lang w:eastAsia="zh-CN"/>
        </w:rPr>
      </w:pPr>
      <w:bookmarkStart w:id="42" w:name="1"/>
    </w:p>
    <w:p w:rsidR="00C773F9" w:rsidRPr="00B61034" w:rsidRDefault="00691E94">
      <w:pPr>
        <w:pStyle w:val="Compact"/>
        <w:rPr>
          <w:rFonts w:eastAsia="思源宋體"/>
          <w:sz w:val="22"/>
          <w:szCs w:val="22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eastAsia="思源宋體" w:hAnsi="Cambria Math"/>
                  <w:sz w:val="22"/>
                  <w:szCs w:val="22"/>
                </w:rPr>
              </m:ctrlPr>
            </m:naryPr>
            <m:sub>
              <m:r>
                <w:rPr>
                  <w:rFonts w:ascii="Cambria Math" w:eastAsia="思源宋體" w:hAnsi="Cambria Math"/>
                  <w:sz w:val="22"/>
                  <w:szCs w:val="22"/>
                </w:rPr>
                <m:t>i</m:t>
              </m:r>
              <m:r>
                <w:rPr>
                  <w:rFonts w:ascii="Cambria Math" w:eastAsia="思源宋體" w:hAnsi="Cambria Math"/>
                  <w:sz w:val="22"/>
                  <w:szCs w:val="22"/>
                </w:rPr>
                <m:t>=1</m:t>
              </m:r>
            </m:sub>
            <m:sup>
              <m:r>
                <w:rPr>
                  <w:rFonts w:ascii="Cambria Math" w:eastAsia="思源宋體" w:hAnsi="Cambria Math"/>
                  <w:sz w:val="22"/>
                  <w:szCs w:val="22"/>
                </w:rPr>
                <m:t>100</m:t>
              </m:r>
            </m:sup>
            <m:e>
              <m:r>
                <w:rPr>
                  <w:rFonts w:ascii="Cambria Math" w:eastAsia="思源宋體" w:hAnsi="Cambria Math"/>
                  <w:sz w:val="22"/>
                  <w:szCs w:val="22"/>
                </w:rPr>
                <m:t>i</m:t>
              </m:r>
            </m:e>
          </m:nary>
          <m:r>
            <w:rPr>
              <w:rFonts w:ascii="Cambria Math" w:eastAsia="思源宋體" w:hAnsi="Cambria Math"/>
              <w:sz w:val="22"/>
              <w:szCs w:val="22"/>
            </w:rPr>
            <m:t>=5050  </m:t>
          </m:r>
          <m:r>
            <m:rPr>
              <m:sty m:val="p"/>
            </m:rPr>
            <w:rPr>
              <w:rFonts w:ascii="Cambria Math" w:eastAsia="思源宋體" w:hAnsi="Cambria Math"/>
              <w:sz w:val="22"/>
              <w:szCs w:val="22"/>
            </w:rPr>
            <m:t>(1)</m:t>
          </m:r>
        </m:oMath>
      </m:oMathPara>
    </w:p>
    <w:bookmarkEnd w:id="42"/>
    <w:p w:rsidR="00C773F9" w:rsidRPr="00B61034" w:rsidRDefault="00C773F9">
      <w:pPr>
        <w:pStyle w:val="Compact"/>
        <w:rPr>
          <w:rFonts w:eastAsia="思源宋體"/>
          <w:sz w:val="22"/>
          <w:szCs w:val="22"/>
        </w:rPr>
      </w:pP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容易注意到最终结果</w:t>
      </w:r>
      <w:r w:rsidRPr="00B61034">
        <w:rPr>
          <w:rStyle w:val="VerbatimChar"/>
          <w:rFonts w:eastAsia="思源宋體"/>
          <w:sz w:val="20"/>
          <w:szCs w:val="22"/>
        </w:rPr>
        <w:t>5050(Dec) = 13BA(Hex)</w:t>
      </w: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我们显示的是</w:t>
      </w:r>
      <w:r w:rsidRPr="00B61034">
        <w:rPr>
          <w:rStyle w:val="VerbatimChar"/>
          <w:rFonts w:eastAsia="思源宋體"/>
          <w:sz w:val="20"/>
          <w:szCs w:val="22"/>
        </w:rPr>
        <w:t>$2</w:t>
      </w:r>
      <w:r w:rsidRPr="00B61034">
        <w:rPr>
          <w:rFonts w:eastAsia="思源宋體"/>
          <w:sz w:val="22"/>
          <w:szCs w:val="22"/>
        </w:rPr>
        <w:t>寄存器的值：</w:t>
      </w: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5251141"/>
            <wp:effectExtent l="0" t="0" r="0" b="0"/>
            <wp:docPr id="26" name="Picture" descr="image-2020071019480927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19480927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4170218"/>
            <wp:effectExtent l="0" t="0" r="0" b="0"/>
            <wp:docPr id="27" name="Picture" descr="image-2020071019503002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1950300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4241584"/>
            <wp:effectExtent l="0" t="0" r="0" b="0"/>
            <wp:docPr id="28" name="Picture" descr="image-2020071019504448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19504448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BodyText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在循环到</w:t>
      </w:r>
      <w:r w:rsidRPr="00B61034">
        <w:rPr>
          <w:rFonts w:eastAsia="思源宋體"/>
          <w:sz w:val="22"/>
          <w:szCs w:val="22"/>
          <w:lang w:eastAsia="zh-CN"/>
        </w:rPr>
        <w:t>100</w:t>
      </w:r>
      <w:r w:rsidRPr="00B61034">
        <w:rPr>
          <w:rFonts w:eastAsia="思源宋體"/>
          <w:sz w:val="22"/>
          <w:szCs w:val="22"/>
          <w:lang w:eastAsia="zh-CN"/>
        </w:rPr>
        <w:t>次后程序算出了求和的总结果：</w:t>
      </w:r>
    </w:p>
    <w:p w:rsidR="00C773F9" w:rsidRPr="00B61034" w:rsidRDefault="00691E94">
      <w:pPr>
        <w:pStyle w:val="CaptionedFigure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4541660"/>
            <wp:effectExtent l="0" t="0" r="0" b="0"/>
            <wp:docPr id="29" name="Picture" descr="image-202007101950550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19505508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ImageCaption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image-20200710195055085</w:t>
      </w: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并成功执行了在</w:t>
      </w:r>
      <w:r w:rsidRPr="00B61034">
        <w:rPr>
          <w:rStyle w:val="VerbatimChar"/>
          <w:rFonts w:eastAsia="思源宋體"/>
          <w:sz w:val="20"/>
          <w:szCs w:val="22"/>
        </w:rPr>
        <w:t>beq</w:t>
      </w:r>
      <w:r w:rsidRPr="00B61034">
        <w:rPr>
          <w:rFonts w:eastAsia="思源宋體"/>
          <w:sz w:val="22"/>
          <w:szCs w:val="22"/>
        </w:rPr>
        <w:t>语句处跳出到最后一条语句：</w:t>
      </w: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j  0</w:t>
      </w:r>
      <w:r w:rsidRPr="00B61034">
        <w:rPr>
          <w:rFonts w:eastAsia="思源宋體"/>
          <w:sz w:val="22"/>
          <w:szCs w:val="22"/>
        </w:rPr>
        <w:t>：</w:t>
      </w:r>
      <w:r w:rsidRPr="00B61034">
        <w:rPr>
          <w:rStyle w:val="VerbatimChar"/>
          <w:rFonts w:eastAsia="思源宋體"/>
          <w:sz w:val="20"/>
          <w:szCs w:val="22"/>
        </w:rPr>
        <w:t>00001000000000000000000000000000</w:t>
      </w:r>
    </w:p>
    <w:p w:rsidR="00C773F9" w:rsidRPr="00B61034" w:rsidRDefault="00691E94">
      <w:pPr>
        <w:pStyle w:val="CaptionedFigure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4202783"/>
            <wp:effectExtent l="0" t="0" r="0" b="0"/>
            <wp:docPr id="30" name="Picture" descr="image-202007101951445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19514450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ImageCaption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image-20200710195144505</w:t>
      </w:r>
    </w:p>
    <w:p w:rsidR="00C773F9" w:rsidRPr="00B61034" w:rsidRDefault="00691E94">
      <w:pPr>
        <w:pStyle w:val="Heading3"/>
        <w:rPr>
          <w:rFonts w:eastAsia="思源宋體"/>
          <w:sz w:val="24"/>
          <w:szCs w:val="24"/>
        </w:rPr>
      </w:pPr>
      <w:bookmarkStart w:id="43" w:name="header-n514"/>
      <w:r w:rsidRPr="00B61034">
        <w:rPr>
          <w:rStyle w:val="VerbatimChar"/>
          <w:rFonts w:eastAsia="思源宋體"/>
          <w:sz w:val="20"/>
          <w:szCs w:val="24"/>
        </w:rPr>
        <w:t>$t*</w:t>
      </w:r>
      <w:r w:rsidRPr="00B61034">
        <w:rPr>
          <w:rFonts w:eastAsia="思源宋體"/>
          <w:sz w:val="24"/>
          <w:szCs w:val="24"/>
        </w:rPr>
        <w:t>寄存器的使用</w:t>
      </w:r>
      <w:bookmarkEnd w:id="43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我们增加了一份汇编源码：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NormalTok"/>
          <w:rFonts w:eastAsia="思源宋體"/>
          <w:sz w:val="20"/>
          <w:szCs w:val="22"/>
        </w:rPr>
        <w:t xml:space="preserve">lw 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1, 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(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>t0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lw 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2, </w:t>
      </w:r>
      <w:r w:rsidRPr="00B61034">
        <w:rPr>
          <w:rStyle w:val="DecValTok"/>
          <w:rFonts w:eastAsia="思源宋體"/>
          <w:sz w:val="20"/>
          <w:szCs w:val="22"/>
        </w:rPr>
        <w:t>12</w:t>
      </w:r>
      <w:r w:rsidRPr="00B61034">
        <w:rPr>
          <w:rStyle w:val="NormalTok"/>
          <w:rFonts w:eastAsia="思源宋體"/>
          <w:sz w:val="20"/>
          <w:szCs w:val="22"/>
        </w:rPr>
        <w:t>(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>t0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lw 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4, 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(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>t0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BuiltInTok"/>
          <w:rFonts w:eastAsia="思源宋體"/>
          <w:sz w:val="20"/>
          <w:szCs w:val="22"/>
        </w:rPr>
        <w:t>add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3,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1,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>t2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BuiltInTok"/>
          <w:rFonts w:eastAsia="思源宋體"/>
          <w:sz w:val="20"/>
          <w:szCs w:val="22"/>
        </w:rPr>
        <w:t>add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2,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3,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>t2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BuiltInTok"/>
          <w:rFonts w:eastAsia="思源宋體"/>
          <w:sz w:val="20"/>
          <w:szCs w:val="22"/>
        </w:rPr>
        <w:t>add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3,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3,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>t1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beq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3,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4, 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j   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sw 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2, </w:t>
      </w:r>
      <w:r w:rsidRPr="00B61034">
        <w:rPr>
          <w:rStyle w:val="DecValTok"/>
          <w:rFonts w:eastAsia="思源宋體"/>
          <w:sz w:val="20"/>
          <w:szCs w:val="22"/>
        </w:rPr>
        <w:t>8</w:t>
      </w:r>
      <w:r w:rsidRPr="00B61034">
        <w:rPr>
          <w:rStyle w:val="NormalTok"/>
          <w:rFonts w:eastAsia="思源宋體"/>
          <w:sz w:val="20"/>
          <w:szCs w:val="22"/>
        </w:rPr>
        <w:t>(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>t0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j   </w:t>
      </w:r>
      <w:r w:rsidRPr="00B61034">
        <w:rPr>
          <w:rStyle w:val="DecValTok"/>
          <w:rFonts w:eastAsia="思源宋體"/>
          <w:sz w:val="20"/>
          <w:szCs w:val="22"/>
        </w:rPr>
        <w:t>0</w:t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其中使用的寄存器为</w:t>
      </w:r>
      <w:r w:rsidRPr="00B61034">
        <w:rPr>
          <w:rStyle w:val="VerbatimChar"/>
          <w:rFonts w:eastAsia="思源宋體"/>
          <w:sz w:val="20"/>
          <w:szCs w:val="22"/>
          <w:lang w:eastAsia="zh-CN"/>
        </w:rPr>
        <w:t>$t0,$t1,$t2,$t3,$t4</w:t>
      </w:r>
    </w:p>
    <w:p w:rsidR="00C773F9" w:rsidRPr="00B61034" w:rsidRDefault="00691E94">
      <w:pPr>
        <w:pStyle w:val="BodyText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分别对应于实验</w:t>
      </w:r>
      <w:r w:rsidRPr="00B61034">
        <w:rPr>
          <w:rFonts w:eastAsia="思源宋體"/>
          <w:sz w:val="22"/>
          <w:szCs w:val="22"/>
          <w:lang w:eastAsia="zh-CN"/>
        </w:rPr>
        <w:t>PPT</w:t>
      </w:r>
      <w:r w:rsidRPr="00B61034">
        <w:rPr>
          <w:rFonts w:eastAsia="思源宋體"/>
          <w:sz w:val="22"/>
          <w:szCs w:val="22"/>
          <w:lang w:eastAsia="zh-CN"/>
        </w:rPr>
        <w:t>中的</w:t>
      </w:r>
      <w:r w:rsidRPr="00B61034">
        <w:rPr>
          <w:rStyle w:val="VerbatimChar"/>
          <w:rFonts w:eastAsia="思源宋體"/>
          <w:sz w:val="20"/>
          <w:szCs w:val="22"/>
          <w:lang w:eastAsia="zh-CN"/>
        </w:rPr>
        <w:t>$0,$1,$2,$3,$4</w:t>
      </w:r>
    </w:p>
    <w:p w:rsidR="00C773F9" w:rsidRPr="00B61034" w:rsidRDefault="00691E94">
      <w:pPr>
        <w:pStyle w:val="BodyText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其汇编后的机器码（</w:t>
      </w:r>
      <w:r w:rsidRPr="00B61034">
        <w:rPr>
          <w:rStyle w:val="VerbatimChar"/>
          <w:rFonts w:eastAsia="思源宋體"/>
          <w:sz w:val="20"/>
          <w:szCs w:val="22"/>
          <w:lang w:eastAsia="zh-CN"/>
        </w:rPr>
        <w:t>.coe</w:t>
      </w:r>
      <w:r w:rsidRPr="00B61034">
        <w:rPr>
          <w:rFonts w:eastAsia="思源宋體"/>
          <w:sz w:val="22"/>
          <w:szCs w:val="22"/>
          <w:lang w:eastAsia="zh-CN"/>
        </w:rPr>
        <w:t>文件）为：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lastRenderedPageBreak/>
        <w:t>MEMORY_INITIALIZATION_RADIX  = 2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MEMORY_INITIALIZATION_VECTOR =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100011010000100100000000000000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10001101000010100000000</w:t>
      </w:r>
      <w:r w:rsidRPr="00B61034">
        <w:rPr>
          <w:rStyle w:val="VerbatimChar"/>
          <w:rFonts w:eastAsia="思源宋體"/>
          <w:sz w:val="20"/>
          <w:szCs w:val="22"/>
        </w:rPr>
        <w:t>0000011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100011010000110000000000000001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00010010101001011000001000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00010110101001010000001000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00010110100101011000001000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10001100010110000000000000001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10000000000000000000000001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101011010000101000000000000010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100</w:t>
      </w:r>
      <w:r w:rsidRPr="00B61034">
        <w:rPr>
          <w:rStyle w:val="VerbatimChar"/>
          <w:rFonts w:eastAsia="思源宋體"/>
          <w:sz w:val="20"/>
          <w:szCs w:val="22"/>
        </w:rPr>
        <w:t>0000000000000000000000000;</w:t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我们进行</w:t>
      </w:r>
      <w:r w:rsidRPr="00B61034">
        <w:rPr>
          <w:rFonts w:eastAsia="思源宋體"/>
          <w:sz w:val="22"/>
          <w:szCs w:val="22"/>
          <w:lang w:eastAsia="zh-CN"/>
        </w:rPr>
        <w:t>t</w:t>
      </w:r>
      <w:r w:rsidRPr="00B61034">
        <w:rPr>
          <w:rFonts w:eastAsia="思源宋體"/>
          <w:sz w:val="22"/>
          <w:szCs w:val="22"/>
          <w:lang w:eastAsia="zh-CN"/>
        </w:rPr>
        <w:t>寄存器的测试有以下几点考虑：</w:t>
      </w:r>
    </w:p>
    <w:p w:rsidR="00C773F9" w:rsidRPr="00B61034" w:rsidRDefault="00691E94">
      <w:pPr>
        <w:numPr>
          <w:ilvl w:val="0"/>
          <w:numId w:val="15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在</w:t>
      </w:r>
      <w:r w:rsidRPr="00B61034">
        <w:rPr>
          <w:rFonts w:eastAsia="思源宋體"/>
          <w:sz w:val="22"/>
          <w:szCs w:val="22"/>
          <w:lang w:eastAsia="zh-CN"/>
        </w:rPr>
        <w:t>PPT</w:t>
      </w:r>
      <w:r w:rsidRPr="00B61034">
        <w:rPr>
          <w:rFonts w:eastAsia="思源宋體"/>
          <w:sz w:val="22"/>
          <w:szCs w:val="22"/>
          <w:lang w:eastAsia="zh-CN"/>
        </w:rPr>
        <w:t>中使用的</w:t>
      </w:r>
      <w:r w:rsidRPr="00B61034">
        <w:rPr>
          <w:rStyle w:val="VerbatimChar"/>
          <w:rFonts w:eastAsia="思源宋體"/>
          <w:sz w:val="20"/>
          <w:szCs w:val="22"/>
          <w:lang w:eastAsia="zh-CN"/>
        </w:rPr>
        <w:t>$at</w:t>
      </w:r>
      <w:r w:rsidRPr="00B61034">
        <w:rPr>
          <w:rFonts w:eastAsia="思源宋體"/>
          <w:sz w:val="22"/>
          <w:szCs w:val="22"/>
          <w:lang w:eastAsia="zh-CN"/>
        </w:rPr>
        <w:t>等寄存器并不符合</w:t>
      </w:r>
      <w:r w:rsidRPr="00B61034">
        <w:rPr>
          <w:rFonts w:eastAsia="思源宋體"/>
          <w:sz w:val="22"/>
          <w:szCs w:val="22"/>
          <w:lang w:eastAsia="zh-CN"/>
        </w:rPr>
        <w:t>MIPS</w:t>
      </w:r>
      <w:r w:rsidRPr="00B61034">
        <w:rPr>
          <w:rFonts w:eastAsia="思源宋體"/>
          <w:sz w:val="22"/>
          <w:szCs w:val="22"/>
          <w:lang w:eastAsia="zh-CN"/>
        </w:rPr>
        <w:t>标准，为系统独用寄存器</w:t>
      </w:r>
    </w:p>
    <w:p w:rsidR="00C773F9" w:rsidRPr="00B61034" w:rsidRDefault="00691E94">
      <w:pPr>
        <w:numPr>
          <w:ilvl w:val="0"/>
          <w:numId w:val="15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而</w:t>
      </w:r>
      <w:r w:rsidRPr="00B61034">
        <w:rPr>
          <w:rFonts w:eastAsia="思源宋體"/>
          <w:sz w:val="22"/>
          <w:szCs w:val="22"/>
          <w:lang w:eastAsia="zh-CN"/>
        </w:rPr>
        <w:t>t</w:t>
      </w:r>
      <w:r w:rsidRPr="00B61034">
        <w:rPr>
          <w:rFonts w:eastAsia="思源宋體"/>
          <w:sz w:val="22"/>
          <w:szCs w:val="22"/>
          <w:lang w:eastAsia="zh-CN"/>
        </w:rPr>
        <w:t>类型寄存器是客户程序可随意使用的</w:t>
      </w:r>
    </w:p>
    <w:p w:rsidR="00C773F9" w:rsidRPr="00B61034" w:rsidRDefault="00691E94">
      <w:pPr>
        <w:numPr>
          <w:ilvl w:val="0"/>
          <w:numId w:val="15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使用</w:t>
      </w:r>
      <w:r w:rsidRPr="00B61034">
        <w:rPr>
          <w:rFonts w:eastAsia="思源宋體"/>
          <w:sz w:val="22"/>
          <w:szCs w:val="22"/>
          <w:lang w:eastAsia="zh-CN"/>
        </w:rPr>
        <w:t>t</w:t>
      </w:r>
      <w:r w:rsidRPr="00B61034">
        <w:rPr>
          <w:rFonts w:eastAsia="思源宋體"/>
          <w:sz w:val="22"/>
          <w:szCs w:val="22"/>
          <w:lang w:eastAsia="zh-CN"/>
        </w:rPr>
        <w:t>类型可以验证我们的寄存器值是否得到了正确的初始化</w:t>
      </w:r>
    </w:p>
    <w:p w:rsidR="00C773F9" w:rsidRPr="00B61034" w:rsidRDefault="00691E94">
      <w:pPr>
        <w:numPr>
          <w:ilvl w:val="0"/>
          <w:numId w:val="15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并且在一定程度上说明我们的</w:t>
      </w:r>
      <w:r w:rsidRPr="00B61034">
        <w:rPr>
          <w:rFonts w:eastAsia="思源宋體"/>
          <w:sz w:val="22"/>
          <w:szCs w:val="22"/>
          <w:lang w:eastAsia="zh-CN"/>
        </w:rPr>
        <w:t>CPU</w:t>
      </w:r>
      <w:r w:rsidRPr="00B61034">
        <w:rPr>
          <w:rFonts w:eastAsia="思源宋體"/>
          <w:sz w:val="22"/>
          <w:szCs w:val="22"/>
          <w:lang w:eastAsia="zh-CN"/>
        </w:rPr>
        <w:t>对一般性的寄存器也有着正常的调用能力</w:t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可见，我们的</w:t>
      </w:r>
      <w:r w:rsidRPr="00B61034">
        <w:rPr>
          <w:rFonts w:eastAsia="思源宋體"/>
          <w:sz w:val="22"/>
          <w:szCs w:val="22"/>
          <w:lang w:eastAsia="zh-CN"/>
        </w:rPr>
        <w:t>t</w:t>
      </w:r>
      <w:r w:rsidRPr="00B61034">
        <w:rPr>
          <w:rFonts w:eastAsia="思源宋體"/>
          <w:sz w:val="22"/>
          <w:szCs w:val="22"/>
          <w:lang w:eastAsia="zh-CN"/>
        </w:rPr>
        <w:t>寄存器正确储存了相关的值：</w:t>
      </w: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t0</w:t>
      </w:r>
      <w:r w:rsidRPr="00B61034">
        <w:rPr>
          <w:rFonts w:eastAsia="思源宋體"/>
          <w:sz w:val="22"/>
          <w:szCs w:val="22"/>
        </w:rPr>
        <w:t>：常数</w:t>
      </w:r>
      <w:r w:rsidRPr="00B61034">
        <w:rPr>
          <w:rFonts w:eastAsia="思源宋體"/>
          <w:sz w:val="22"/>
          <w:szCs w:val="22"/>
        </w:rPr>
        <w:t>0</w:t>
      </w:r>
    </w:p>
    <w:p w:rsidR="00C773F9" w:rsidRPr="00B61034" w:rsidRDefault="00691E94">
      <w:pPr>
        <w:pStyle w:val="CaptionedFigure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5185243"/>
            <wp:effectExtent l="0" t="0" r="0" b="0"/>
            <wp:docPr id="31" name="Picture" descr="image-202007102021430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214307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ImageCaption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image-20200710202143077</w:t>
      </w: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t1</w:t>
      </w:r>
      <w:r w:rsidRPr="00B61034">
        <w:rPr>
          <w:rFonts w:eastAsia="思源宋體"/>
          <w:sz w:val="22"/>
          <w:szCs w:val="22"/>
        </w:rPr>
        <w:t>：常数</w:t>
      </w:r>
      <w:r w:rsidRPr="00B61034">
        <w:rPr>
          <w:rFonts w:eastAsia="思源宋體"/>
          <w:sz w:val="22"/>
          <w:szCs w:val="22"/>
        </w:rPr>
        <w:t>1</w:t>
      </w:r>
    </w:p>
    <w:p w:rsidR="00C773F9" w:rsidRPr="00B61034" w:rsidRDefault="00691E94">
      <w:pPr>
        <w:pStyle w:val="CaptionedFigure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4717142"/>
            <wp:effectExtent l="0" t="0" r="0" b="0"/>
            <wp:docPr id="32" name="Picture" descr="image-202007102025192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251927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ImageCaption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image-20200710202519275</w:t>
      </w: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t2</w:t>
      </w:r>
      <w:r w:rsidRPr="00B61034">
        <w:rPr>
          <w:rFonts w:eastAsia="思源宋體"/>
          <w:sz w:val="22"/>
          <w:szCs w:val="22"/>
        </w:rPr>
        <w:t>：求和结果寄存器</w:t>
      </w:r>
    </w:p>
    <w:p w:rsidR="00C773F9" w:rsidRPr="00B61034" w:rsidRDefault="00691E94">
      <w:pPr>
        <w:pStyle w:val="CaptionedFigure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5615353"/>
            <wp:effectExtent l="0" t="0" r="0" b="0"/>
            <wp:docPr id="33" name="Picture" descr="image-202007102025354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253543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ImageCaption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image-20200710202535435</w:t>
      </w: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t3</w:t>
      </w:r>
      <w:r w:rsidRPr="00B61034">
        <w:rPr>
          <w:rFonts w:eastAsia="思源宋體"/>
          <w:sz w:val="22"/>
          <w:szCs w:val="22"/>
        </w:rPr>
        <w:t>：求和循环变量</w:t>
      </w:r>
    </w:p>
    <w:p w:rsidR="00C773F9" w:rsidRPr="00B61034" w:rsidRDefault="00691E94">
      <w:pPr>
        <w:pStyle w:val="CaptionedFigure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4822250"/>
            <wp:effectExtent l="0" t="0" r="0" b="0"/>
            <wp:docPr id="34" name="Picture" descr="image-202007102025579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255792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ImageCaption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image-20200710202557920</w:t>
      </w: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t4</w:t>
      </w:r>
      <w:r w:rsidRPr="00B61034">
        <w:rPr>
          <w:rFonts w:eastAsia="思源宋體"/>
          <w:sz w:val="22"/>
          <w:szCs w:val="22"/>
        </w:rPr>
        <w:t>：常数</w:t>
      </w:r>
      <w:r w:rsidRPr="00B61034">
        <w:rPr>
          <w:rFonts w:eastAsia="思源宋體"/>
          <w:sz w:val="22"/>
          <w:szCs w:val="22"/>
        </w:rPr>
        <w:t>65(Hex)=101(Dex)</w:t>
      </w:r>
    </w:p>
    <w:p w:rsidR="00C773F9" w:rsidRPr="00B61034" w:rsidRDefault="00691E94">
      <w:pPr>
        <w:pStyle w:val="CaptionedFigure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4788841"/>
            <wp:effectExtent l="0" t="0" r="0" b="0"/>
            <wp:docPr id="35" name="Picture" descr="image-202007102026250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262505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ImageCaption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image-20200710202625057</w:t>
      </w:r>
    </w:p>
    <w:p w:rsidR="00C773F9" w:rsidRPr="00B61034" w:rsidRDefault="00C773F9">
      <w:pPr>
        <w:pStyle w:val="BodyText"/>
        <w:rPr>
          <w:rFonts w:eastAsia="思源宋體"/>
          <w:sz w:val="22"/>
          <w:szCs w:val="22"/>
        </w:rPr>
      </w:pPr>
    </w:p>
    <w:p w:rsidR="00C773F9" w:rsidRPr="00B61034" w:rsidRDefault="00C773F9">
      <w:pPr>
        <w:pStyle w:val="BodyText"/>
        <w:rPr>
          <w:rFonts w:eastAsia="思源宋體"/>
          <w:sz w:val="22"/>
          <w:szCs w:val="22"/>
        </w:rPr>
      </w:pPr>
    </w:p>
    <w:p w:rsidR="00C773F9" w:rsidRPr="00B61034" w:rsidRDefault="00691E94">
      <w:pPr>
        <w:pStyle w:val="Heading2"/>
        <w:rPr>
          <w:rFonts w:eastAsia="思源宋體"/>
          <w:sz w:val="28"/>
          <w:szCs w:val="28"/>
        </w:rPr>
      </w:pPr>
      <w:bookmarkStart w:id="44" w:name="header-n544"/>
      <w:r w:rsidRPr="00B61034">
        <w:rPr>
          <w:rFonts w:eastAsia="思源宋體"/>
          <w:sz w:val="28"/>
          <w:szCs w:val="28"/>
        </w:rPr>
        <w:t>表格</w:t>
      </w:r>
      <w:r w:rsidRPr="00B61034">
        <w:rPr>
          <w:rFonts w:eastAsia="思源宋體"/>
          <w:sz w:val="28"/>
          <w:szCs w:val="28"/>
        </w:rPr>
        <w:t>A</w:t>
      </w:r>
      <w:bookmarkEnd w:id="4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84"/>
        <w:gridCol w:w="3735"/>
        <w:gridCol w:w="3537"/>
      </w:tblGrid>
      <w:tr w:rsidR="00C773F9" w:rsidRPr="00B610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指令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机器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分割后机器码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lw  $at, 0($zero)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00011000000000100000000000000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00011-00000-00001-00000000000000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lw  $v0, 12($zero)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00011000000001000000000000011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00011-00000-00010-00000000000011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lw  $a0, 4($zero)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00011000000010000000000000001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00011-00000-00100-00000000000001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dd $v1, $at, $v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00000010001000011000</w:t>
            </w: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1000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00-00001-00010-00011-00000-1000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dd $v0, $v1, $v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00000110001000010000001000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00-00011-00010-00010-00000-1000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lastRenderedPageBreak/>
              <w:t>add $v1, $v1, $at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00000110000100011000001000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00-00011-00001-00011-00000-1000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beq $v1, $a0, 4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1000010000011000000000000000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100-00100-00011-0000000000000001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j 16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10000000000000000000000001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10-000000000000000000000001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sw $v0, 8($zero)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01011000000001000000000000010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01011-00000-00010-00000000000010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j 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10000000000000000000000000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10-00000000000000000000000000</w:t>
            </w:r>
          </w:p>
        </w:tc>
      </w:tr>
    </w:tbl>
    <w:p w:rsidR="00C773F9" w:rsidRPr="00B61034" w:rsidRDefault="00691E94">
      <w:pPr>
        <w:pStyle w:val="Heading2"/>
        <w:rPr>
          <w:rFonts w:eastAsia="思源宋體"/>
          <w:sz w:val="28"/>
          <w:szCs w:val="28"/>
        </w:rPr>
      </w:pPr>
      <w:bookmarkStart w:id="45" w:name="header-n590"/>
      <w:r w:rsidRPr="00B61034">
        <w:rPr>
          <w:rFonts w:eastAsia="思源宋體"/>
          <w:sz w:val="28"/>
          <w:szCs w:val="28"/>
        </w:rPr>
        <w:t>表格</w:t>
      </w:r>
      <w:r w:rsidRPr="00B61034">
        <w:rPr>
          <w:rFonts w:eastAsia="思源宋體"/>
          <w:sz w:val="28"/>
          <w:szCs w:val="28"/>
        </w:rPr>
        <w:t>B</w:t>
      </w:r>
      <w:bookmarkEnd w:id="45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初始状态：所有寄存器均为</w:t>
      </w:r>
      <w:r w:rsidRPr="00B61034">
        <w:rPr>
          <w:rFonts w:eastAsia="思源宋體"/>
          <w:sz w:val="22"/>
          <w:szCs w:val="22"/>
          <w:lang w:eastAsia="zh-CN"/>
        </w:rPr>
        <w:t>0</w:t>
      </w:r>
      <w:r w:rsidRPr="00B61034">
        <w:rPr>
          <w:rFonts w:eastAsia="思源宋體"/>
          <w:sz w:val="22"/>
          <w:szCs w:val="22"/>
          <w:lang w:eastAsia="zh-CN"/>
        </w:rPr>
        <w:br/>
        <w:t>(</w:t>
      </w:r>
      <w:r w:rsidRPr="00B61034">
        <w:rPr>
          <w:rFonts w:eastAsia="思源宋體"/>
          <w:sz w:val="22"/>
          <w:szCs w:val="22"/>
          <w:lang w:eastAsia="zh-CN"/>
        </w:rPr>
        <w:t>字节取址</w:t>
      </w:r>
      <w:r w:rsidRPr="00B61034">
        <w:rPr>
          <w:rFonts w:eastAsia="思源宋體"/>
          <w:sz w:val="22"/>
          <w:szCs w:val="22"/>
          <w:lang w:eastAsia="zh-CN"/>
        </w:rPr>
        <w:t>)</w:t>
      </w:r>
    </w:p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第一次循环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96"/>
        <w:gridCol w:w="2086"/>
        <w:gridCol w:w="465"/>
        <w:gridCol w:w="2927"/>
        <w:gridCol w:w="997"/>
      </w:tblGrid>
      <w:tr w:rsidR="00C773F9" w:rsidRPr="00B610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指令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相关寄存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P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  <w:lang w:eastAsia="zh-CN"/>
              </w:rPr>
            </w:pPr>
            <w:r w:rsidRPr="00B61034">
              <w:rPr>
                <w:rFonts w:eastAsia="思源宋體"/>
                <w:sz w:val="22"/>
                <w:szCs w:val="22"/>
                <w:lang w:eastAsia="zh-CN"/>
              </w:rPr>
              <w:t>PC+4(</w:t>
            </w:r>
            <w:r w:rsidRPr="00B61034">
              <w:rPr>
                <w:rFonts w:eastAsia="思源宋體"/>
                <w:sz w:val="22"/>
                <w:szCs w:val="22"/>
                <w:lang w:eastAsia="zh-CN"/>
              </w:rPr>
              <w:t>按</w:t>
            </w:r>
            <w:r w:rsidRPr="00B61034">
              <w:rPr>
                <w:rFonts w:eastAsia="思源宋體"/>
                <w:sz w:val="22"/>
                <w:szCs w:val="22"/>
                <w:lang w:eastAsia="zh-CN"/>
              </w:rPr>
              <w:t>word</w:t>
            </w:r>
            <w:r w:rsidRPr="00B61034">
              <w:rPr>
                <w:rFonts w:eastAsia="思源宋體"/>
                <w:sz w:val="22"/>
                <w:szCs w:val="22"/>
                <w:lang w:eastAsia="zh-CN"/>
              </w:rPr>
              <w:t>计数为</w:t>
            </w:r>
            <w:r w:rsidRPr="00B61034">
              <w:rPr>
                <w:rFonts w:eastAsia="思源宋體"/>
                <w:sz w:val="22"/>
                <w:szCs w:val="22"/>
                <w:lang w:eastAsia="zh-CN"/>
              </w:rPr>
              <w:t>PC+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clockcnt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lw  $at, 0($zero)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at=1;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lw  $v0, 12($zero)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0=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2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2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lw  $a0, 4($zero)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a0=0x65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2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3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3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dd $v1, $at, $v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1=1;$at=1;$v0=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3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4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4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dd $v0, $v1, $v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0=1;$v1=1;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4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5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5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dd $v1, $v1, $at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1=2;$at=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5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6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6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beq $v1, $a0, 4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1=2;$a0=0x65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6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7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7</w:t>
            </w:r>
          </w:p>
        </w:tc>
      </w:tr>
    </w:tbl>
    <w:p w:rsidR="00C773F9" w:rsidRPr="00B61034" w:rsidRDefault="00691E94">
      <w:pPr>
        <w:pStyle w:val="BodyText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循环结束时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74"/>
        <w:gridCol w:w="2416"/>
        <w:gridCol w:w="465"/>
        <w:gridCol w:w="2904"/>
        <w:gridCol w:w="997"/>
      </w:tblGrid>
      <w:tr w:rsidR="00C773F9" w:rsidRPr="00B610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指令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相关寄存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P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  <w:lang w:eastAsia="zh-CN"/>
              </w:rPr>
            </w:pPr>
            <w:r w:rsidRPr="00B61034">
              <w:rPr>
                <w:rFonts w:eastAsia="思源宋體"/>
                <w:sz w:val="22"/>
                <w:szCs w:val="22"/>
                <w:lang w:eastAsia="zh-CN"/>
              </w:rPr>
              <w:t>PC+4(</w:t>
            </w:r>
            <w:r w:rsidRPr="00B61034">
              <w:rPr>
                <w:rFonts w:eastAsia="思源宋體"/>
                <w:sz w:val="22"/>
                <w:szCs w:val="22"/>
                <w:lang w:eastAsia="zh-CN"/>
              </w:rPr>
              <w:t>按</w:t>
            </w:r>
            <w:r w:rsidRPr="00B61034">
              <w:rPr>
                <w:rFonts w:eastAsia="思源宋體"/>
                <w:sz w:val="22"/>
                <w:szCs w:val="22"/>
                <w:lang w:eastAsia="zh-CN"/>
              </w:rPr>
              <w:t>word</w:t>
            </w:r>
            <w:r w:rsidRPr="00B61034">
              <w:rPr>
                <w:rFonts w:eastAsia="思源宋體"/>
                <w:sz w:val="22"/>
                <w:szCs w:val="22"/>
                <w:lang w:eastAsia="zh-CN"/>
              </w:rPr>
              <w:t>计数为</w:t>
            </w:r>
            <w:r w:rsidRPr="00B61034">
              <w:rPr>
                <w:rFonts w:eastAsia="思源宋體"/>
                <w:sz w:val="22"/>
                <w:szCs w:val="22"/>
                <w:lang w:eastAsia="zh-CN"/>
              </w:rPr>
              <w:t>PC+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clockcnt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dd $v0, $v1, $v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0=0x13BA;$v1=0x64;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4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5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x18F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dd $v1, $v1, $at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1=65;$at=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5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6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x19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beq $v1, $a0, 4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1=0x65;$a0=0x65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6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7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x191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j 16</w:t>
            </w:r>
          </w:p>
        </w:tc>
        <w:tc>
          <w:tcPr>
            <w:tcW w:w="0" w:type="auto"/>
          </w:tcPr>
          <w:p w:rsidR="00C773F9" w:rsidRPr="00B61034" w:rsidRDefault="00C773F9">
            <w:pPr>
              <w:pStyle w:val="Compact"/>
              <w:rPr>
                <w:rFonts w:eastAsia="思源宋體"/>
                <w:sz w:val="22"/>
                <w:szCs w:val="22"/>
              </w:rPr>
            </w:pP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7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8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x192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sw $v0, 8($zero)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0=0x13BA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8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9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x193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j 0</w:t>
            </w:r>
          </w:p>
        </w:tc>
        <w:tc>
          <w:tcPr>
            <w:tcW w:w="0" w:type="auto"/>
          </w:tcPr>
          <w:p w:rsidR="00C773F9" w:rsidRPr="00B61034" w:rsidRDefault="00C773F9">
            <w:pPr>
              <w:pStyle w:val="Compact"/>
              <w:rPr>
                <w:rFonts w:eastAsia="思源宋體"/>
                <w:sz w:val="22"/>
                <w:szCs w:val="22"/>
              </w:rPr>
            </w:pP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9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xA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x194</w:t>
            </w:r>
          </w:p>
        </w:tc>
      </w:tr>
    </w:tbl>
    <w:p w:rsidR="00C773F9" w:rsidRPr="00B61034" w:rsidRDefault="00691E94">
      <w:pPr>
        <w:pStyle w:val="Heading2"/>
        <w:rPr>
          <w:rFonts w:eastAsia="思源宋體"/>
          <w:sz w:val="28"/>
          <w:szCs w:val="28"/>
        </w:rPr>
      </w:pPr>
      <w:bookmarkStart w:id="46" w:name="header-n687"/>
      <w:r w:rsidRPr="00B61034">
        <w:rPr>
          <w:rFonts w:eastAsia="思源宋體"/>
          <w:sz w:val="28"/>
          <w:szCs w:val="28"/>
        </w:rPr>
        <w:t>COE</w:t>
      </w:r>
      <w:r w:rsidRPr="00B61034">
        <w:rPr>
          <w:rFonts w:eastAsia="思源宋體"/>
          <w:sz w:val="28"/>
          <w:szCs w:val="28"/>
        </w:rPr>
        <w:t>文件路径</w:t>
      </w:r>
      <w:bookmarkEnd w:id="46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./ipcore_dir/ipcore_dir/machine_code.coe</w:t>
      </w:r>
      <w:r w:rsidRPr="00B61034">
        <w:rPr>
          <w:rFonts w:eastAsia="思源宋體"/>
          <w:sz w:val="22"/>
          <w:szCs w:val="22"/>
        </w:rPr>
        <w:t>：指令机器码</w:t>
      </w:r>
      <w:r w:rsidRPr="00B61034">
        <w:rPr>
          <w:rFonts w:eastAsia="思源宋體"/>
          <w:sz w:val="22"/>
          <w:szCs w:val="22"/>
        </w:rPr>
        <w:t>coe</w:t>
      </w:r>
      <w:r w:rsidRPr="00B61034">
        <w:rPr>
          <w:rFonts w:eastAsia="思源宋體"/>
          <w:sz w:val="22"/>
          <w:szCs w:val="22"/>
        </w:rPr>
        <w:t>文件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 xml:space="preserve">MEMORY_INITIALIZATION_RADIX  = 2;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MEMORY_INITIALIZATION_VECTOR =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lastRenderedPageBreak/>
        <w:t xml:space="preserve">100011000000000100000000000000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100011000000001000000000000011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100011000000010000000000000001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000000100010000110000010000</w:t>
      </w:r>
      <w:r w:rsidRPr="00B61034">
        <w:rPr>
          <w:rStyle w:val="VerbatimChar"/>
          <w:rFonts w:eastAsia="思源宋體"/>
          <w:sz w:val="20"/>
          <w:szCs w:val="22"/>
        </w:rPr>
        <w:t xml:space="preserve">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000000110001000010000001000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000000110000100011000001000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10000100000110000000000000001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010000000000000000000000001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101011000000001000000000000010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1000000000000000000000000000;</w:t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./ipcore_dir/ipcore_dir/memory_store.coe</w:t>
      </w:r>
      <w:r w:rsidRPr="00B61034">
        <w:rPr>
          <w:rFonts w:eastAsia="思源宋體"/>
          <w:sz w:val="22"/>
          <w:szCs w:val="22"/>
        </w:rPr>
        <w:t>：内存</w:t>
      </w:r>
      <w:r w:rsidRPr="00B61034">
        <w:rPr>
          <w:rFonts w:eastAsia="思源宋體"/>
          <w:sz w:val="22"/>
          <w:szCs w:val="22"/>
        </w:rPr>
        <w:t>初始化</w:t>
      </w:r>
      <w:r w:rsidRPr="00B61034">
        <w:rPr>
          <w:rFonts w:eastAsia="思源宋體"/>
          <w:sz w:val="22"/>
          <w:szCs w:val="22"/>
        </w:rPr>
        <w:t>coe</w:t>
      </w:r>
      <w:r w:rsidRPr="00B61034">
        <w:rPr>
          <w:rFonts w:eastAsia="思源宋體"/>
          <w:sz w:val="22"/>
          <w:szCs w:val="22"/>
        </w:rPr>
        <w:t>文件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 xml:space="preserve">MEMORY_INITIALIZATION_RADIX  = 2;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MEMORY_INITIALIZATION_VECTOR =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00000000000000000000000000001,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00000000000000000000001100101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000000000000000000000000000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0000000000000000000000000000;</w:t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注：我们同时提供了使用</w:t>
      </w:r>
      <w:r w:rsidRPr="00B61034">
        <w:rPr>
          <w:rFonts w:eastAsia="思源宋體"/>
          <w:sz w:val="22"/>
          <w:szCs w:val="22"/>
        </w:rPr>
        <w:t>t</w:t>
      </w:r>
      <w:r w:rsidRPr="00B61034">
        <w:rPr>
          <w:rFonts w:eastAsia="思源宋體"/>
          <w:sz w:val="22"/>
          <w:szCs w:val="22"/>
        </w:rPr>
        <w:t>类型寄存器相关的指令机器码文件，可在同一目录下查询得到。</w:t>
      </w:r>
    </w:p>
    <w:sectPr w:rsidR="00C773F9" w:rsidRPr="00B6103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91E94" w:rsidRDefault="00691E94">
      <w:pPr>
        <w:spacing w:after="0"/>
      </w:pPr>
      <w:r>
        <w:separator/>
      </w:r>
    </w:p>
  </w:endnote>
  <w:endnote w:type="continuationSeparator" w:id="0">
    <w:p w:rsidR="00691E94" w:rsidRDefault="00691E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思源宋體">
    <w:panose1 w:val="02020400000000000000"/>
    <w:charset w:val="80"/>
    <w:family w:val="roman"/>
    <w:notTrueType/>
    <w:pitch w:val="variable"/>
    <w:sig w:usb0="30000287" w:usb1="2BDF3C10" w:usb2="00000016" w:usb3="00000000" w:csb0="003A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91E94" w:rsidRDefault="00691E94">
      <w:r>
        <w:separator/>
      </w:r>
    </w:p>
  </w:footnote>
  <w:footnote w:type="continuationSeparator" w:id="0">
    <w:p w:rsidR="00691E94" w:rsidRDefault="00691E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F600B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F44C8D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E7C6D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7C16D63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91E94"/>
    <w:rsid w:val="00784D58"/>
    <w:rsid w:val="008D6863"/>
    <w:rsid w:val="00B61034"/>
    <w:rsid w:val="00B86B75"/>
    <w:rsid w:val="00BC48D5"/>
    <w:rsid w:val="00C36279"/>
    <w:rsid w:val="00C773F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235C050-B9D1-4A87-BA8A-DDA4D6DCD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2</Pages>
  <Words>3424</Words>
  <Characters>19518</Characters>
  <Application>Microsoft Office Word</Application>
  <DocSecurity>0</DocSecurity>
  <Lines>162</Lines>
  <Paragraphs>45</Paragraphs>
  <ScaleCrop>false</ScaleCrop>
  <Company/>
  <LinksUpToDate>false</LinksUpToDate>
  <CharactersWithSpaces>2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XuZh</cp:lastModifiedBy>
  <cp:revision>2</cp:revision>
  <dcterms:created xsi:type="dcterms:W3CDTF">2020-07-14T10:15:00Z</dcterms:created>
  <dcterms:modified xsi:type="dcterms:W3CDTF">2020-07-14T10:16:00Z</dcterms:modified>
</cp:coreProperties>
</file>